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4"/>
      </w:pPr>
      <w:bookmarkStart w:id="20" w:name="Xa24516979e0232550ac72859bddbb73f47ddec6"/>
      <w:r>
        <w:t xml:space="preserve">Survey Name: QualtricsTools Sample Survey Winter2021</w:t>
      </w:r>
      <w:r>
        <w:br/>
      </w:r>
      <w:r>
        <w:t xml:space="preserve">Number of Respondents: 150</w:t>
      </w:r>
      <w:bookmarkEnd w:id="20"/>
    </w:p>
    <w:p>
      <w:pPr>
        <w:pStyle w:val="Heading5"/>
      </w:pPr>
      <w:bookmarkStart w:id="21" w:name="multiple-choice-single-answer"/>
      <w:r>
        <w:t xml:space="preserve">Multiple Choice Single Answer</w:t>
      </w:r>
      <w:bookmarkEnd w:id="21"/>
    </w:p>
    <w:p>
      <w:pPr>
        <w:pStyle w:val="FirstParagraph"/>
      </w:pPr>
      <w:r>
        <w:br/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xport Tag: QID34_mcsa_follow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endix 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ou selected "Other" in response to the previous question. Please explain: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tim responses -- these have not been edited in any way.</w:t>
            </w:r>
          </w:p>
        </w:tc>
      </w:tr>
      <w:tr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esponses: (3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it, pharetra rhoncus eleifend temporibus mattis pharetra enim augue cras amet. Potent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elerisque pellentesque nullam duis luctus consectetuer orci quam praesent! Rutrum enim nulla per lore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gittis leo posuere? Mattis ut nonummy rhoncus culpa facilisis tellus donec praesent iaculis erat 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enean nulla rutrum vivamus fringilla natoque convallis, nonummy. Nibh tincidunt placerat sodales! Lacus magn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lestie facilisi accusamus ultrices? Nunc pretium consequat proin! Purus justo malesuad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diculus neque, eros velit cras temporibus mauris orci sagittis leo morbi! Fermentum facilis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llus temporibus. Neque suspendisse scelerisque metus ante laoreet mi enim magna matt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gnis. Erat phasellus id in ab placerat id pellentesque dapib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lis! Enim amet vehicula augue arcu! Ac ante fusce vulputate ab se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llentesque nec magnis tortor laoreet ultricies? Sem commodo facilisis vita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tiam ultrices volutpat. Vestibulum pretium ac nonummy tellus. Viverra. Eleifend sceleris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et turpis tellus. Facilisis fermentum at. Tempora? Faucibus accumsan bland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hasellus odio accusamus? Malesuada vulputate? Vel proin magnis purus gravida quis volutpat nibh malesuad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dales eget laoreet per rutrum ultricies malesuada. Ac quis ultricies rhoncus tortor sem, est arcu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te volutpat dignissim! Porttitor. Ullamcorper tempor scelerisque ut mattis est, nunc sagittis i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 mattis. Magnis a id? Pellentesque purus natoque nibh nonummy. Nibh ante vel magnis commod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tpat diam duis ultrices elit! Odio? Facilisis pretium urna consequat fringilla bland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bendum gravida. Sit. Iaculis ridiculus iaculis. Montes placerat in. Nibh aliquet. Commodo ullamcorp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oribus rhoncus diam! Massa placerat per! Posuere ante mattis. At odio mattis per sed! U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verra potenti erat quis sed fermentum velit vitae rhoncus tincidunt, neque iaculis eu metus i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enean, nonummy ante? Amet vulputate laoreet, montes culpa massa morbi magna? I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licitudin fusce interdum? Cras nonummy vel accumsan mattis. Vulputate praesent turp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 montes fusce! Suscipit velit nibh elementum aenean, sodales fusce eni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ci mi venenatis ab egestas maecenas eu enim suscipit, sagittis pede nonummy. Ant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t aliquet porttitor vivamus, platea proin. Volutpat turpis. Porttitor. Laore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llentesque elit iaculis porta pharetra in viverra sagittis, in! Risus phasellus fusce ligula plate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 urna platea rhoncus laoreet cursus facilisis suscipit sed. Lorem primis. Urna proi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tium at wisi proin dui mi neque consequat duis convallis consequat se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uere. Iaculis sodales. Proin magnis nunc nonummy commodo platea nato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 mi, magnis? Tincidunt porta? Aliquam non magnis posuere, potenti, ac vitae tempor interd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dales velit eget tempus leo? Velit nec montes dui consectetuer temporib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sce? Bibendum justo ab. Justo curabitur maecenas praesent dictumst curabitu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t eros fringilla, risus elementum per egestas et suscipit non. Nec eros posuer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abitur! Placerat suspendisse pellentesque vitae eleifend luctus! Fermentum leo tincidunt dapibus ac blandit, matt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gittis. Vestibulum vulputate. A nonummy. Potenti euismod vulputate ac. S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enean gravida phasellus ab primis mi vitae tellus a platea.</w:t>
            </w:r>
          </w:p>
        </w:tc>
      </w:tr>
    </w:tbl>
    <w:p>
      <w:pPr>
        <w:pStyle w:val="BodyText"/>
      </w:pPr>
      <w:r>
        <w:br/>
      </w:r>
    </w:p>
    <w:p>
      <w:pPr>
        <w:pStyle w:val="Heading5"/>
      </w:pPr>
      <w:bookmarkStart w:id="22" w:name="Xe3636ac1b718c3196d9ce679a5a08fab383255d"/>
      <w:r>
        <w:t xml:space="preserve">Multiple Choice Single Answer with Text Entry</w:t>
      </w:r>
      <w:bookmarkEnd w:id="22"/>
    </w:p>
    <w:p>
      <w:pPr>
        <w:pStyle w:val="FirstParagraph"/>
      </w:pPr>
      <w:r>
        <w:br/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xport Tag: QID18_mcsa_ste_33_TEX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endix 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CSA with single text entry-Other: - Tex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tim responses -- these have not been edited in any way.</w:t>
            </w:r>
          </w:p>
        </w:tc>
      </w:tr>
      <w:tr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esponses: (5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tae, aliquet eget. Elit integer leo! Dapibus nullam eleifend ultrices sollicitudin ipsum nullam. Temp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t etiam. Augue. Maecenas nibh interdum at sodales massa ac natoque! Ligula! Pharetra aliqu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allis neque viverra et. Eget turpis id. Nulla lacus molestie di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or morbi. Dignissim dolorem? Etiam ipsum dui diam pretium dapibus du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ectetuer accusamus eu mattis morbi viverra dolor ligula platea le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tis magnis! Ridiculus scelerisque? Dignissim eleifend! Elit nullam eget. Interdum. Eg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tiam felis vulputate ultricies magna vulputate curabitur erat augue rutrum ultricies vehicula euismod nonummy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lpa cras sollicitudin et nibh suscipit nunc. Auctor consequat consectetuer porttit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uctus wisi euismod vulputate fringilla velit interdum magnis placerat diam. Sapien. Arcu? Lacus mattis consequ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a laoreet praesent vitae mi ultrices vitae duis lacus accumsan dolorem sit consequat mont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ummy, tortor enim. Fusce montes vehicula! Pretium rutrum facilisis volutpat rhoncus ullamcorper enim? M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ectetuer, metus accusamus ac malesuada sollicitudin aliquam! Dapibus aliquet? Morbi. Nullam vivamus vestibul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pien, augue etiam ipsum convallis eu facilisis vivamus cursus! Pede ultric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aculis neque ac elementum dui leo felis tempus. Arcu enim sollicitudi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ucibus dolor ultricies mi temporibus cursus risus consectetuer imperdiet auctor. Elit felis ips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vida bibendum sapien. Sollicitudin tempor vestibulum metus pretium tortor malesuada eleifend blandit suscip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ora fringilla purus! Erat atque. Porta! Massa aenean aliquet orci? Ullamcorper fringilla dolor luctus preti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ectetuer accusamus augue culpa platea nec primis suscipit? Pretium quis mattis temp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tium. Eros tempora sed nullam aliquam integer neque convallis porttit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hicula donec. Odio consectetuer justo, ridiculus, rhoncus? Eros dapibus no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aesent vitae enim aliquam molestie turpis etiam odio aliquam dignissim. Dapibus maecena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andit ligula sed! Morbi consectetuer ligula! Platea, neque maecenas dignissim convall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uere turpis! Aenean laoreet posuere lorem facilisis? Nibh vivamus convallis dolor pede vivamus mi maur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equat magna, wisi commodo sagittis at morbi porttitor? Duis eros? Accumsan rhoncus? Leo egesta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 potenti velit duis lacus. Risus. At diam eros culpa placer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ibh porttitor mattis faucibus orci velit urna ante dolorem volutpat odio potent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usto urna consequat. Dictumst scelerisque viverra viverra tempus imperdiet potenti mont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ulputate laoreet tellus cursus ante pede metus platea tincidunt auct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lla laoreet neque! Morbi euismod ante! Pede suspendisse tempora potenti sapie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haretra tortor purus facilisi fusce. Aliquet turpis luctus sollicitudin platea ultrices tincidun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 per duis sollicitudin porta porta nullam magna scelerisque fringil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llamcorper! Quis platea integer eros proin diam wisi montes. Dignissim porttit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us. Platea. Duis auctor luctus felis praesent scelerisque. Sapien accusamus pretium. Orci maecenas sem rutr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ctor sit platea. Molestie fusce est, euismod fringilla praesent nibh atque volutpat magna tell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rem sodales, enim pellentesque consectetuer at mi ab praesent at culpa risus bibendum port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hasellus vestibulum ultricies tempora non atque? Pellentesque ut proin maecenas sodales laore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umsan? Ante pharetra potenti id tempora vivamus dui? Nulla. Suscipit at? Imperdiet m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isi arcu. Metus lectus orci culpa lectus curabitur fusce a? Culpa sem dictums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allis metus platea? Sapien aliquam phasellus facilisi donec neque vel suscipit integer vehicu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spendisse! Nulla lacus eget lectus tincidunt tellus praesent rutrum commodo enim elementum null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titor? Quis, suspendisse euismod tincidunt cursus suscipit ipsum volutpat gravida sodales ullamcorp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dum montes neque posuere rutrum nibh risus, quam fringilla nibh quis ultrices tempora tempor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lorem accumsan at sit! Integer urna nunc? Velit tempor faucibus sit. Nibh posuere ut bibend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tpat amet, sodales nibh? Aenean donec? Tellus ultricies risus! Ligula? Vel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 platea! Eros est ligula atque. Quis? Per. Luctus montes convallis magn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lorem facilisis. Facilisi neque consectetuer, aenean? Dolor maecenas, nibh sagittis iaculis, elit quis proin fel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gnis blandit risus ridiculus eget nonummy. Ultrices diam magna at, phasell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verra mi morbi tempor, metus vulputate mi laoreet est pellentes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t pellentesque imperdiet eget vestibulum dignissim fusce sem posuere pharetra tell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ectetuer primis volutpat! Facilisi? A nec consequat. Eros rutrum montes ne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licitudin porta suspendisse, massa augue rutrum fermentum turpis dignissim. Id lacus convallis. Sagittis vehicu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cerat risus montes ultricies euismod lacus lorem nonummy suscipit tortor venenat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as turpis ac duis suspendisse et elit sit et arcu risus molestie suspendiss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verra! Fringilla praesent fermentum tempor eget sem venenatis lectus urna lectus dol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 purus? Purus sodales mi. Eget turpis mattis suspendisse nunc integer fermentum est nonummy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 velit cras natoque dui iaculis platea imperdiet! Curabitur! Maecenas faucib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vida sem id rutrum vel tempora venenatis. Curabitur, tempora enim, facilisis. Aug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a aliquam mi turpis viverra commodo fringilla nec dictumst. Atque suspendisse arcu amet! Ips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vamus, accusamus rutrum phasellus aenean luctus blandit quis primis fermentum blandit auctor tortor erat auctor.</w:t>
            </w:r>
          </w:p>
        </w:tc>
      </w:tr>
    </w:tbl>
    <w:p>
      <w:pPr>
        <w:pStyle w:val="BodyText"/>
      </w:pPr>
      <w:r>
        <w:br/>
      </w:r>
      <w:r>
        <w:br/>
      </w: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t xml:space="preserve">Export Tag: mcsa-mte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MCSA with multiple text entry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t xml:space="preserve">This question could not be automatically processed because the CSV response dataset</w:t>
      </w:r>
      <w:r>
        <w:br/>
      </w:r>
      <w:r>
        <w:t xml:space="preserve">does not separate the responses for each text entry component of this question.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xport Tag: QID20_mcma_ste_3_TEX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endix 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CMA with single TE-Other: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tim responses -- these have not been edited in any way.</w:t>
            </w:r>
          </w:p>
        </w:tc>
      </w:tr>
      <w:tr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esponses: (12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oque ultricies felis potenti arcu? Vitae fermentum ultrices cras dolor pellentesque sagittis convallis cursus. Auct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uctus velit potenti volutpat natoque neque ullamcorper. Sem vel cras sapien a. Se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nec vitae! Fringilla proin? Lectus laoreet purus nulla venenatis curabitur, du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verra nunc primis? Pede magna vulputate nullam magnis donec! Pellentesque gravida rutr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usamus faucibus! Facilisi fringilla nunc ullamcorper nec ab? Magnis urna eros element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nec auctor ultricies? Mattis montes. Sit massa ab vivamus rutrum sem aliquam a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rus. Sollicitudin cras vivamus! Sodales. Metus aliquet lectus pretium ipsum ultrices vivamus sodales neque u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 commodo dictumst erat magnis ultrices turpis erat euismod fel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lis ab atque integer ultricies facilisi duis, pellentesque fermentum ligu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tenti consequat phasellus eu imperdiet per cras est accusamus dolor luct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rem suscipit vivamus aliquet. Aliquam. Cras et magna risus elementum dapibus luctus praesen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ectetuer eleifend suscipit ipsum ante nulla vestibulum dictumst ut facilis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m? Fringilla. Iaculis cursus consequat sollicitudin aliquam tempora ligula iaculis sem? Gravid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it tempor ultricies at lorem suscipit praesent posuere cras ridiculus culpa wis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tes et nonummy et porttitor platea egestas vulputate aliquam ligula vestibulum placerat nun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haretra vestibulum, mattis ultrices massa elementum eget, pharetra sapien. Etiam ne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tium integer. Lectus curabitur lacus accusamus neque! Erat lectus. Turp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us nec sem leo non egestas pellentesque tempora platea, posuere! Est es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isi molestie quis. Sit sed! Nunc luctus velit erat vivamus neque pur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 vivamus dapibus integer! Purus maecenas sit venenatis odio luct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rbi, turpis. Etiam in morbi molestie gravida magna fringilla temporib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equat. Phasellus. Magna eros. Nulla fusce porta iaculis at. Ne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gnissim erat ante nullam. Facilisis venenatis sollicitudin tempora eget enim, dui? Phasellus placerat m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rmentum pretium mauris bibendum lacus velit ac. Eu dapibus nul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eifend ante viverra magnis consequat nibh posuere ridiculus odio. Gravida per consectetu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ctus ab lectus. Elit wisi neque! Dignissim pretium facilisi rhoncus accumsan primis! Vulputate, el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tes. Eros sed culpa bibendum aliquet eros temporibus etiam aliqu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lpa purus quam porta volutpat aliquam, sit proin pharetra massa ullamcorper sem ab quis arcu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t bibendum. Laoreet! Sit risus. Risus. Luctus temporibus tempora aliqu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t nec porta id. Commodo mauris enim posuere vel. Euismo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abitur pellentesque. Auctor aenean tempus. Platea erat fringilla vitae integ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, ridiculus atque. Massa auctor! Dui dolor aliquam fusce etiam fusce praesent p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rna montes. Ipsum blandit molestie bibendum? Praesent dui cursus met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et pellentesque praesent mauris? Viverra! Diam convallis elementum metus aliquet phasellus preti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 fringilla. Mattis vehicula metus, orci sem felis iaculis. Pretium. Vehicula potent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isi ab, accusamus nullam atque laoreet potenti posuere odio! Porta facilisis, id, enim? Dignissim. Urn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 erat eu! Rhoncus sagittis rhoncus. Phasellus eleifend bibendum sit mauris dolorem tellus sagitt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bendum sollicitudin massa ab! Et nonummy integer. Eleifend consectetuer suscipit volutpat interdum convall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 ut ab ante. Ante sem turpis, dolor vestibulum rhoncus no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sus pharetra. Amet mauris quis facilisis non, blandit tempor tempor elementum elit! Blandit vehicula vehicu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is ultricies auctor, sem vulputate phasellus ultrices potenti magna. Malesuada montes er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uere? Ridiculus? Rhoncus! Eros neque diam venenatis molestie nec preti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que. Integer temporibus mattis ridiculus velit donec ante turpis culp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uere, convallis. Eleifend, quam massa sagittis vivamus blandit risus porttitor temp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 aliquam! Tortor cursus ultrices urna orci mauris eget est dol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psum in. Cras. At dignissim. Euismod etiam ab posuere vehicula facilis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usto eget per tempus in rhoncus est erat tempus quis temporib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llus rutrum nunc wisi leo maecenas! Vitae consequat facilisi morbi molestie? Et ab, montes porttit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t maecenas in ridiculus lectus diam, auctor quam fermentum 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llus! Neque viverra urna sapien natoque nibh etiam sodales vitae integ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aesent maecenas erat lectus? Magnis magnis interdum vestibulum et. Euismod augue, fel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gnissim fermentum laoreet? Aenean donec convallis. Wisi. Dignissim primis in ridiculus cra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hicula, mattis! Facilisis ultricies wisi et! Potenti metus placerat duis morbi, pretium wisi amet dapib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andit nonummy arcu natoque auctor metus dolorem. Pretium mi platea amet. Luct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elerisque purus ligula sodales vel euismod mattis ultrices nibh dignissim vitae ligu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 leo vehicula? Tempor maecenas. Nunc elementum. Vestibulum ante eleifend nullam ultricies id magn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odo eget cras tellus nec turpis vulputate dolor dapibus venenatis iaculis. Accumsan aliquam urna eti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oreet pretium sodales! Elit in quam eleifend. Malesuada elit maecena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 tempor aliquet vel justo nonummy sed orci. Pretium. Cra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 arcu elit magnis quis nunc nonummy montes odio metus nunc imperdi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ltrices faucibus risus malesuada facilisis gravida. Volutpat? Molestie tortor! Ullamcorp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tae sodales tempus, posuere nullam, integer velit etiam orci gravida vulputate qu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utrum maecenas metus atque eget ullamcorper in tortor est orci sem sodales. Nullam, turpis. Sollicitudi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ementum mauris suscipit? Auctor natoque. Eros convallis. In bibendum 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eifend, venenatis leo. Convallis faucibus morbi nonummy amet! Quam donec culpa risus eleifen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llamcorper fringilla ante aliquam in enim amet consectetuer platea ultricies auctor nibh magn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scipit iaculis nec suscipit nullam vulputate donec, scelerisque interdum, sit tort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gestas sed nulla rhoncus pharetra donec at ut neque sodales. Ipsum fringil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allis duis. Donec vestibulum nonummy temporibus vehicula faucibus. Accusamus di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u, pharetra vel ipsum venenatis dolor aliquam elit sodales, nonummy ferment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gna vehicula ullamcorper. Tortor temporibus ligula ab potenti, ligula potenti. Nibh consequat malesuada temporibus wis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spendisse? Ultrices malesuada aenean at integer porta risus culpa. Malesuada turpis! Dignissim, volutp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a? Mauris pede eu erat. Aenean culpa sollicitudin. Nibh ne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ibh tempor? Metus posuere tincidunt platea dolorem velit ipsum pede aliqu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elerisque tempor! Lorem! Felis ridiculus accusamus sapien! Accusamus sollicitudin nulla. Aliquet tincidunt sagitt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usto nonummy bibendum! Faucibus ullamcorper eleifend lectus! Tempor fermentum ut nullam temp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in. Dapibus orci integer, ultrices luctus vel scelerisque purus vel fringilla. Nibh nibh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odo vitae nullam tortor tortor. Montes! Nulla sit lectus interd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llentesque lectus urna? Risus odio pellentesque donec! Lacus? Vitae tell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gnis ut rutrum praesent iaculis eleifend massa culpa lectus integer. Temp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tes enim atque iaculis. Egestas nec nec nonummy interdum dapibus temp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nenatis facilisi ridiculus. Accumsan sodales praesent ipsum. Turpis. Venenatis aliquam se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odo tortor posuere eget. Mattis potenti risus. Per ante consectetuer sit auctor ris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 est, lectus facilisis nibh orci curabitur, primis dolor 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haretra primis? Massa est nulla? Phasellus fermentum. Montes augue pharetra! Lacus? Accumsan, consectetuer i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rna culpa? Vel luctus per. Ligula aenean, leo accumsan ante ris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lestie tortor. Sem tortor orci ante? Praesent potenti posuere interdum sem egestas accusamus magn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licitudin augue urna nec. Pretium facilisi tincidunt ut rhoncus luctus porttitor interdum just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t odio nonummy, blandit. Wisi luctus porttitor at commodo placer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enean metus pharetra vulputate. Pharetra, morbi aliquet imperdiet maecenas laoreet prim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u bibendum lectus integer laoreet magna tempora wisi, augue eu cursus. Cras a id aliqu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t urna massa purus dapibus! Consequat justo ab auctor fringilla ant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pien tempus magnis id natoque massa! Augue augue? Dapibus phasellus temporibus fermentum ipsum tincidunt fusc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 eget. Id. Massa ullamcorper suscipit. Suspendisse, aenean! Luctus ultrices sollicitudi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gna platea! Duis sem augue potenti morbi sagittis dignissim velit fringilla per proi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a! Primis lectus elit accusamus enim tincidunt eget tempus temporibus enim sodales nulla pede sceleris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 non tempor? Justo accumsan porttitor cursus dictumst tempus arcu ris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umsan neque? Bibendum velit laoreet sem per erat vel vivamus lorem velit mattis volutpat vel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verra ipsum, felis? Proin rhoncus pretium erat integer? Ultrices. Dignissim. Rutr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vamus elementum etiam luctus augue, fermentum non at aenean? Pharetr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gnis dignissim elit tempus wisi, ligula. Rutrum aliquet duis tempus nullam vehicu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erdiet nulla imperdiet laoreet atque. Malesuada dictumst posuere facilisis molestie proin ultrices amet potent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sus platea. Cras curabitur a augue dignissim morbi? Posuere suspendisse gravida volutpat odio sollicitudin consequ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de et, platea venenatis ab platea velit. Sodales purus potenti tortor, vitae placerat du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pien. Nullam, tempor porttitor rutrum ipsum, purus a mi lorem etiam cras vehicula cursus wis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diculus fusce porta fusce. Mattis mauris at magnis aenean lectus ridicul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t integer primis. Mauris ante odio. Nibh? Lorem risus? Eros egestas sodales morbi i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tium. Suscipit, leo convallis integer. Quis commodo urna magna quam magnis! Tempora? Turpis nonummy ant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gula interdum montes aenean commodo eget interdum quam! Bibendum urna atque eti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t eleifend massa bibendum porta dictumst integer natoque! Mi placerat ab erat sodales tempora culp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lestie? Vulputate accumsan donec convallis nibh per wisi! Euismod facilisi vehicula met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gula sapien duis magnis blandit ultricies rutrum porttitor temporibus nunc. Leo? Nul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iquam, sodales! Tortor. Sit metus donec? Ab. Magna pede molestie scelerisque facilisi, matt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ementum. Leo quis diam tempus tellus ante. Nonummy in tempor tellus. Culpa convallis! Non ridicul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umsan nullam lacus leo. Montes aenean dolorem amet proin ridiculus. Eros nonummy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ui eleifend dui eleifend dignissim lacus vulputate posuere proin sapien porta tincidunt? Accumsan sollicitudin null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tenti turpis. Volutpat quis. A integer nulla justo vestibulum tortor eni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verra nunc nunc mattis vivamus. Eu natoque! Ligula? Vivamus temp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lor gravida sapien sollicitudin gravida wisi? Tincidunt aenean viverra cursus s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dum mattis ridiculus tincidunt consectetuer nec? Est cursus magnis vehicula! Phasell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pien wisi turpis interdum felis nec suscipit risus tempor in luctus egestas lacus? Temporibus ac.</w:t>
            </w:r>
          </w:p>
        </w:tc>
      </w:tr>
    </w:tbl>
    <w:p>
      <w:pPr>
        <w:pStyle w:val="BodyText"/>
      </w:pPr>
      <w:r>
        <w:br/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xport Tag: QID21_mcma_mte_22_TEX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endix 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CMA with multiple TE-Other: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tim responses -- these have not been edited in any way.</w:t>
            </w:r>
          </w:p>
        </w:tc>
      </w:tr>
      <w:tr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esponses: (12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llentesque sapien faucibus volutpat nunc quam fusce ab leo interd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ibh tempor. Purus egestas. Ab purus vel id porta. Tempora bland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tis? Vel vestibulum tempora rhoncus. Rhoncus imperdiet nunc velit nec sollicitudin nulla bibend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uris? Auctor, vehicula mattis suspendisse enim! Eleifend. Vel placerat velit pede. Pretium dictumst am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ementum ullamcorper nunc. Posuere tincidunt primis suscipit lectus suspendisse dolore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nenatis, dapibus convallis? Praesent mauris dignissim. Egestas eu odio pellentesque faucibus nullam elit dolore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odo commodo porta vulputate. Dignissim auctor pede ac magna. Vitae? Molestie sodales, duis, fringilla du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lis, luctus! Massa duis ligula velit suspendisse! Accusamus. Nibh sagittis malesuada ipsum? Nibh tellus. Eni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oribus donec per augue porttitor. Sapien aenean accumsan lacus nunc morb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 aliquam leo a consectetuer pretium lectus in enim suspendisse. Luctus sollicitudin posuere. Faucib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vamus morbi at interdum! Blandit non rhoncus morbi odio. Rhoncus pede. Cursus suspendisse accumsa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uismod vitae etiam placerat. Tempora justo ultrices ridiculus urna duis! Velit ultricies sed tempor tort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te odio curabitur aliquam dolorem at! Nullam? Laoreet fringilla. Consequat, eu? Donec am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hicula! Fringilla dui proin blandit vitae eget suspendisse natoque nulla cursus maecenas atque eleifen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ilisis! Urna etiam potenti integer primis sapien rutrum platea pellentesque dictumst di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tiam mi? Rutrum orci? Nulla blandit iaculis aliquet gravida vel ullamcorper. Vehicula sollicitudin nibh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elerisque viverra, elementum eros? Wisi, duis augue dictumst quam. Rutrum fermentum consectetuer ante vestibulum tempor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tenti euismod pretium. Sapien et id quis ipsum justo? Nulla sit facilisis? Tellus orci? Vita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in temporibus auctor orci bibendum velit urna aliquet! Imperdiet posuere dignissim arcu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. Ultrices velit sollicitudin pellentesque nec primis ridiculus sed bibendum montes nonummy scelerisque? Molesti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. Fringilla auctor et suscipit interdum et dictumst ligula interdum maecenas bibendum pellentesque accusam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nec. Id elit aliquam, dui malesuada id tempor. Diam tincidunt integ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uis luctus interdum tortor urna in sapien consectetuer dictumst sem nibh donec ped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llam ab aliquet. Lectus? Porta viverra, dapibus pharetra praesent primis plate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gestas. A quis? Metus. Sodales eleifend ridiculus nibh sollicitudin ut sed magn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is. Urna primis euismod elit at tellus euismod? Phasellus auctor montes culpa magnis sagitt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sus ullamcorper tellus per! Mi vestibulum etiam ultricies dictumst nonummy aenean. Aliquam aliquet scelerisque di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gue accumsan posuere? Magna atque nec potenti aenean ab velit placerat pellentesque praesent. Quis nibh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lestie! Dui non proin? Dui turpis maecenas aliquet culpa metus rhoncus egesta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ltrices augue sem orci faucibus consectetuer augue dictumst purus purus commodo laoreet scelerisque turp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o duis, massa donec tortor! Imperdiet commodo elementum velit vitae, augue? Temporib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 ridiculus eros vivamus. Eget aenean tortor vel magnis metus eni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sus, aliquet dignissim ullamcorper porttitor molestie facilisi. Ac sit auct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stibulum rhoncus bibendum sapien sit pharetra? Sagittis eleifend? Natoque? Sapien ultricies turp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tiam dignissim eros. Iaculis ipsum ligula nibh praesent maecenas velit. Enim lectus eu m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tea pellentesque eu metus ullamcorper dui ac viverra et convallis vel nulla eleifend, cra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dales nibh diam tellus eget. Fermentum elit, dolor? Odio nulla egestas placerat pharetra eu! Ferment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hasellus. Convallis faucibus blandit consequat tempor magna! Nonummy neque vestibul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is dictumst? Ultrices. Ab gravida! Ac. Scelerisque wisi dolor phasell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uctus nunc proin est curabitur. Augue massa sapien porta potenti ipsum vulputat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ulputate etiam! Proin praesent nullam ligula phasellus et. Primis! Nato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d velit curabitur eget, dui. Iaculis montes ut, interdum. Primis lorem molestie velit dignissim nonummy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 vivamus mauris lorem natoque praesent vivamus. Nibh, tincidunt felis magna tincidunt bibendum praesen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haretra, dolor fusce tempor et consectetuer atque, culpa ante convallis met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dum arcu. Proin. Amet platea! Sapien leo convallis suspendisse porta non eros potenti. Lorem molesti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aesent ante potenti sit eget nunc primis justo risus tempor mi est? Molestie sodales nonummy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tpat per porttitor proin integer tempus molestie culpa viverra faucibus risus volutpat proin. 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rem eros lacus. Maecenas nullam arcu vivamus pretium. Tempus, vehicula convall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gnissim aliquam bibendum? Urna molestie! Nullam venenatis metus donec primis montes, tempor interdum luct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as nulla potenti. Dignissim! Sit, suspendisse aenean rhoncus at consectetuer pur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lla. Atque purus vestibulum augue porttitor curabitur ac placerat. Potent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oreet porta vestibulum! Etiam ultricies. In porttitor amet natoque pede se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 ac atque malesuada tempora ac. Turpis ridiculus metus mauris non placerat ab turp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uismod gravida morbi pretium pretium. Sed! Nullam. Placerat? Sapien interdum consectetuer mass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iquet elit facilisis ultricies posuere risus leo interdum tincidunt? Luctus maecenas ab ultrices eti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odo et accusamus commodo? Erat metus placerat odio mauris urna nulla faucibus accusamus consequat. Ne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t interdum platea ligula diam magnis mi dolorem. Sapien pretium? Fusc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spendisse sit augue! Quis pede? Nibh, nulla rhoncus dolor etiam tempus nibh integ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ibh! Proin duis non! Ipsum pharetra luctus in cursus nun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gittis. Est faucibus fermentum dignissim ac justo tellus quam. Iaculis vulputate curs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allis nulla et pretium leo. Dui vel? Nibh! Rutrum enim venenatis culpa bibendum placerat ultrici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llam bibendum bibendum fringilla luctus! Curabitur ultrices accusamus curabitur! Pretium facilisis accusamus di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lis! Cursus sodales! Aliquet fermentum duis ligula est. Tempora felis primis duis leo temporibus nibh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or convallis, quam phasellus nullam! Elit, purus? Duis maecenas! Commodo ne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get vulputate facilisis primis malesuada! Mattis phasellus dignissim rhoncus eu amet di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llentesque mattis phasellus suscipit porta montes elementum quam facilisi ultricies montes molestie tortor sollicitudi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haretra maecenas? Ridiculus erat platea suscipit volutpat scelerisque iaculis lectus. Tincidunt, quis le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uctus? Imperdiet urna cursus duis. Tellus. Lorem tortor et fermentum consequat molestie lectus augue sceleris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aesent vulputate. Turpis risus ab urna leo cursus, dapibus nec in, porttit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ctor. Ante viverra luctus dolor culpa ultrices ridiculus fermentum! In vitae leo! Magna phasellus le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t nec phasellus. Tincidunt. Porttitor potenti ridiculus tempor pharetra? Luctus. Nibh aug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vida et. Vivamus imperdiet malesuada vitae, magna sagittis arcu. Maecenas? Et sem temporib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verra cras sapien volutpat malesuada turpis vulputate quis consectetuer dictumst montes pretium fringilla facilis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rtor cras. Vestibulum metus, lectus porta ultricies pharetra justo sodales? Ipsum. Aliquam bland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lor suspendisse risus vitae elementum vehicula vivamus blandit. Temporibus tincidunt cras erat ultricies. Nibh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licitudin. Cursus blandit cursus id nec culpa montes nulla neque no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as magnis nibh ipsum wisi! Pellentesque wisi amet ut arcu mont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it ligula aenean? Imperdiet quis maecenas est montes nunc mattis! Consequ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 fermentum? Pellentesque. Donec viverra! Gravida maecenas duis dolorem? Neque vehicula. Ac tempor 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nc praesent commodo lorem magna posuere vehicula mi euismod egestas sit maecenas potent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dales, ullamcorper fringilla blandit, dolor auctor vel, pede nonummy sapie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 vitae temporibus, ut magna convallis natoque pretium vestibulum aenean tellus vivamus praesent lore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is nunc eget porta leo suspendisse elementum nibh aliquam lacus, nonummy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gnis platea quam tempus malesuada phasellus odio donec blandit. Wisi eget justo mauris lac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oribus leo venenatis non sapien facilisi sed ultricies sagittis. Vehicula? Aliquet vulputat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gestas auctor platea vel elit commodo duis nullam eros morbi! Plate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us leo at pharetra mattis, magnis culpa sodales nec. In id, integer ultrices vel porttit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odo orci fringilla facilisis fringilla rhoncus elementum consequat sed accusamus. Auctor magnis est ips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lorem ipsum montes nec augue magnis mattis natoque accumsan porta egestas vehicu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ilisi? Lorem platea ultricies tellus elit tortor. Mattis accumsan ab sagitt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honcus interdum? Pellentesque iaculis in nonummy elementum felis, purus porttit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 lacus posuere faucibus vehicula lacus morbi pharetra orci maur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os lacus viverra pellentesque consequat eleifend posuere iaculis dolor! Morbi praesent, justo. Just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andit dolor natoque dolorem urna. Atque nonummy eros primis et amet facilisis. Fusce nun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. Facilisis, nullam commodo odio, magnis eros magna wisi blandit eget tortor viverra dolor vita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iquet tortor porta platea pharetra lorem tortor turpis eleifend vel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erdiet temporibus neque iaculis urna montes curabitur. Eu mattis sapien magnis vulputat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enean! Montes. Sodales porttitor sapien lacus in aliquet magnis. Accumsan sapie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uismod? Diam ut ac at lacus egestas donec, integer magna. Ut. Primis leo? Convall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bendum gravida euismod gravida tempora magnis sit nibh fermentum ligu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a. Commodo elit felis cursus sollicitudin porttitor scelerisque cras a! Tincidunt placer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cerat purus quis velit et magna. Enim. Iaculis vivamus turpis per potenti viverra neque. Dignissi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gna lacus tincidunt nonummy porttitor facilisi sed eros nunc placerat eu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ltricies. Venenatis, sem? Velit. Urna porttitor ultricies accumsan temporibus temporibus sapie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llam sed? Maecenas tempus metus pellentesque interdum consequat non mass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ncidunt fusce. Primis etiam, sed viverra aliquam vivamus wisi. Fermentum dictumst lac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stibulum eros. Porta interdum luctus ligula vitae consequat tempor sed. Aenean vestibulum prim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u tempora dignissim vitae ridiculus eleifend facilisis orci ante. Facilisi turpis natoque s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usamus ipsum suscipit diam lectus urna tortor fusce potenti wisi sagittis eni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que a, sit nunc. Velit proin. Auctor sit consequat! Vehicula imperdiet placerat orc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ucibus fusce. Orci rhoncus! Blandit molestie facilisi blandit? Facilisis sit. Phasellus. Accumsan phasellus. Eros preti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scipit eleifend tincidunt. Nunc ante, porttitor rhoncus scelerisque! Mauris vehicula. Potenti venenatis. Suscip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rem commodo primis suspendisse dui aliquet interdum. Leo felis auctor element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 facilisis, et sapien, luctus id lectus nunc accusamus? Massa aliquam? Montes dolorem facilis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im consequat id per, vulputate. Elementum vehicula ab suscipit metus ero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t consectetuer elementum non tortor risus fermentum! Maecenas justo arcu consequat culp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a vehicula mattis nunc. Commodo maecenas in malesuada! Et auctor vestibulum magnis posuere potent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lestie. Sapien felis elit ultrices donec fusce? A nullam odio integer? Massa magn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ilisis commodo pretium ut rhoncus mi justo scelerisque. Interdum null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 wisi dui justo temporibus. Posuere, lectus, dolor euismod mauris? Enim arcu cursus euismo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bendum rhoncus posuere sagittis. Ridiculus leo natoque mattis proin amet ligula 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tae! Dolorem aliquam dui ante imperdiet sapien convallis quam tellus dignissim accusamus vehicula 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uctus enim molestie sodales ab massa consequat ipsum suscipit pretium. Pharetra fusce plate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gnis quam primis. Blandit sed ultrices commodo porta cursus ullamcorper quis. Diam consequ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umsan donec magna! Egestas, pellentesque turpis curabitur praesent accusamus, porta sem phasell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 lorem wisi sit nibh volutpat arcu nec maecenas sagittis ligula vestibulum luctus. Proin.</w:t>
            </w:r>
          </w:p>
        </w:tc>
      </w:tr>
    </w:tbl>
    <w:p>
      <w:pPr>
        <w:pStyle w:val="BodyText"/>
      </w:pPr>
      <w:r>
        <w:br/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xport Tag: QID21_mcma_mte_33_TEX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endix 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CMA with multiple TE-More: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tim responses -- these have not been edited in any way.</w:t>
            </w:r>
          </w:p>
        </w:tc>
      </w:tr>
      <w:tr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esponses: (13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 imperdiet integer justo mauris erat pharetra felis donec sapien m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uctus posuere elit duis risus sit risus facilisis tortor element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is! Ac vehicula lacus, dignissim eu? At amet nibh. Arcu, nulla, suscipit maecenas id sceleris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ibh vitae. Venenatis volutpat dignissim tempor accumsan. Nulla quam quam! Malesuada! Accumsan, aug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as amet justo? Diam natoque molestie aliquet nullam vehicula tempus nullam augue ultricies el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uctus et a fringilla facilisi odio neque sed magna. Urna id, aliqu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odo. Sem rutrum urna interdum ultrices nulla cras, montes! Id nullam di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psum mattis? Gravida risus consequat nibh vulputate tempus posuere vel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gula facilisi primis nunc dolor eros quis urna ligula accumsa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im. Pretium. Tempora odio leo consequat non! Natoque scelerisque ligula. Mattis! Accusamus. Viverr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ci tellus nec massa euismod potenti risus pretium integer ultricies phasellus facilisis aliquam done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 a commodo per interdum in porta aenean. Non nul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oribus dignissim? Sodales facilisi cursus risus dolorem a venenatis praesent potenti per wisi eleifend 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pien neque ultrices dictumst. In elit odio justo suscipit aliquam? Non convall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ctus nunc cras cursus sagittis montes atque sagittis, dignissim egestas ridiculus? Tortor vulputate etiam preti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usto vulputate mauris diam posuere tellus dui! Vulputate fusce convallis cursus. Nonummy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rtor mi interdum! Atque vel phasellus sagittis vulputate ante consectetuer tempora rhoncus. Molestie eti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lis? Blandit vehicula ante lacus nunc laoreet rutrum? Ligula ridiculus porta diam bibendum auct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te mattis sodales risus nunc sem ultrices auctor in. Tempora er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elerisque. Et ante gravida arcu metus porttitor elit? Dolor se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nenatis phasellus posuere porttitor, blandit risus nullam pellentesque suscipit quam fringil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sus ipsum. Ab dolorem atque erat ridiculus cras magna suscipit dolorem pellentesque justo ultrici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in purus dolorem. Phasellus. Faucibus vel, primis sit? Rutrum, sodales enim leo malesuada eu, imperdi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t! Suspendisse eros temporibus. Lorem convallis dolor ipsum imperdiet! Est faucibus imperdi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ucibus. Proin nullam tempora lorem viverra metus phasellus tempora, ridiculus blandit faucibus dapibus ridiculus nibh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os imperdiet maecenas egestas malesuada porttitor massa dapibus nulla, justo sit fusc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is! Ante ab, id vivamus elit vivamus sem erat. Primis fusce cursus est scelerisque culp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utrum? Tempor velit. Rutrum? Vehicula amet! Neque! Tempor leo consectetuer cursus magna porttit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diculus. Turpis ab sagittis dolor tempor platea maecenas nec massa dapibus nullam accusam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 iaculis cras. Fringilla elementum. Risus ab interdum. Vel justo neque purus element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u ac ligula. Vestibulum temporibus fusce aliquet felis amet culpa suspendisse mi? Laoreet ac morb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verra nullam wisi blandit, eget nunc bibendum purus vitae venenatis potenti sodales! Vehicula suspendisse nonummy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 fusce! Montes euismod blandit primis convallis viverra? Eu diam odio est mi, mont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tiam sollicitudin in gravida, phasellus cursus, tortor magnis ab, potenti quis null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 platea consequat sit? Malesuada tempora lectus ullamcorper. Consectetuer? Posuere magnis magnis ante! Magn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get. Malesuada? Turpis non bibendum. Odio. Lacus nibh, luctus maur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ingilla. Maecenas metus fermentum dolor gravida amet curabitur per justo atque augue lacus bland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tpat ultrices metus lorem nibh fermentum auctor mauris sagittis! Morbi eu diam vestibulum no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! Nulla odio quam id eleifend vitae! Mattis augue? Metus. Volutpat, ullamcorper etiam sodal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it tellus tempora! Enim! Augue facilisi vitae maecenas! Facilisis, elementum duis ipsum ridicul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aesent luctus mattis magnis? Etiam mattis wisi egestas primis? Arcu etiam rhonc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ctumst aliquam etiam mi, ante tortor ut sit, proin! Ac purus amet temporib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lpa. Eleifend dignissim sed duis! Etiam rutrum amet. Tempor element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stibulum. Malesuada atque potenti. Consequat porttitor fusce tempora. Elit risus. Porttitor suspendisse. Sapien consectetuer aenea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haretra, iaculis dui pede odio convallis nibh sollicitudin per malesuada vitae tempus facilisi justo eti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 odio mattis fringilla facilisi sagittis. Nonummy tempus nibh vestibulum egestas vel sollicitudin? Fringil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llamcorper! Massa augue tincidunt potenti fermentum duis, non faucibus sapien platea primis eget faucib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it eu et dolorem? Sapien! Quis pellentesque proin turpis metus dui ullamcorp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rtor consectetuer, platea dignissim potenti consequat turpis egestas lectus done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usamus magnis porta ante venenatis, wisi convallis ac aliquam laore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sce integer eros mattis non velit euismod laoreet elementum et dapib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ncidunt ultrices, per dolor dictumst porttitor eleifend lectus suscipit! Massa! Phasellus ultricies luct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hasellus mattis lacus accumsan diam. Ligula faucibus integer tempor augue cra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ilisis sollicitudin diam pellentesque consectetuer egestas aliquet enim potenti placerat volutpat? Id laoreet consectetuer. Morb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is aliquet mattis blandit. Eleifend amet convallis dolorem velit, etiam eros dictumst m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tis nullam luctus ultricies! Odio sed vel orci mauris enim amet sapien am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lesuada fusce consectetuer sollicitudin laoreet, elementum! Egestas. Urna sapien sollicitudin. Primis interd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gittis. Laoreet sodales urna aliquam interdum odio turpis sem phasell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ci facilisi metus tempus phasellus eleifend vivamus pede eu pharetra. Eleifen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gue tincidunt mi ultrices temporibus lectus in diam? Maecenas. Venenatis. Fringilla molestie m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gnis sagittis aliquam neque. Tempora turpis pharetra potenti. Sapien vel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nec pede aenean. Eget tortor nulla ab rutrum nibh curabitur rutr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ctus aliquam vel turpis dictumst tempora convallis elit ipsum tincidunt egesta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it enim sodales arcu egestas risus facilisis nunc fermentum mi auct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llentesque erat! Fusce! Sagittis natoque lorem ullamcorper enim sagittis posuere convallis primis facilisis consectetu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iquet felis curabitur ipsum tellus eget? Vivamus morbi dolor suspendisse! Etiam tort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vamus ultrices. Suspendisse magnis magna gravida dui. Facilisi wisi leo. Eg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 fusce. Consectetuer tellus wisi est potenti velit, vulputate odio mauris done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vida! Luctus ac praesent odio. At ultrices ab tempor quis euismo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rbi nec potenti aenean consectetuer laoreet. Eros lectus maecenas, m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a orci? Proin, eleifend consequat ut augue felis sodales phasellus risus dui risus ultrici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sce posuere auctor sodales risus vel dolor mauris atque nulla. Tortor venenatis sed dui nonummy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enean nullam. Odio quam pretium iaculis suscipit. Consequat nibh cras nul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 erat blandit. Pharetra odio atque euismod facilisi sagittis cursus a eleifend ne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u euismod culpa, laoreet montes dapibus tincidunt lacus luctus eleifend est sit sed malesuad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vida leo etiam mattis nunc, ipsum id faucibus. Sollicitudin. Purus ab tempus risus imperdiet ne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u arcu viverra accumsan primis nibh placerat massa culpa fermentum suspendisse accumsan metus nullam eti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allis elit metus. Potenti, aliquam rhoncus a volutpat porttitor venenatis malesuada porta auctor, fusce. Ris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haretra. Consequat curabitur! Ab felis sagittis? Malesuada mauris ipsum dapib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ctumst a ipsum quis praesent ante consectetuer. Egestas temporibus? Iaculis eleifend viverra sapien vehicula ne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t, felis ante sapien eros cras consectetuer posuere ab auctor fringilla ligula praesent consectetu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lorem arcu! Id bibendum primis. Nec eros ut ab nec! Leo, viverra, per ips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spendisse commodo porttitor vivamus aliquet odio tempora. Ut a! Bland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ulputate! A velit justo non ac commodo ante viverra imperdiet s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gula auctor arcu. Fringilla ultricies consequat turpis eros tortor facilisi posuere. Duis egestas ante interd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or sem faucibus sed gravida facilisis malesuada leo et. Gravida molestie maecenas am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nenatis fermentum? Laoreet? Egestas. Diam phasellus ridiculus a sem elementum sodales diam, es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 ac laoreet ultricies amet lacus sem dignissim! Convallis donec odio ut auctor! Magn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ctus scelerisque cursus. Id iaculis eget est luctus ab dolor wisi porttitor nonummy mass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ilisi ullamcorper aenean egestas purus turpis massa pede auctor morbi. Cra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u. Sed rutrum! Pede posuere laoreet nulla consectetuer ullamcorper. Per. Et! At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verra tempora egestas eu dolorem mattis accumsan ligula quam purus nullam erat. Curabitu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bendum quam. Quis vitae convallis vivamus platea elit eu potenti nato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rmentum id phasellus quis ab tortor montes rutrum. Lacus met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honcus, diam morbi cursus turpis fusce! Nullam lorem potenti morbi sodales! Vulputate? Diam felis. Porttit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sce dolor! Ridiculus quam? Nulla nunc dui? Et aenean nullam laore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de porta etiam placerat mattis non! Vulputate aliquam. Risus non sollicitudin eros facilisis. Fringilla eni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verra temporibus fusce sollicitudin. Erat eros elit rutrum sit proin iaculis di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 tortor sed tortor dictumst neque eleifend ultrices orci tempus? Ped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vamus vestibulum gravida rhoncus convallis risus lacus sagittis viverra. Atque blandit venenatis odio turp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tenti dapibus phasellus aliquam massa natoque lectus wisi rhoncus ac ante. Eni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oreet, fusce nec placerat est fermentum facilisi ipsum cursus eu malesuad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a risus sed phasellus. Vestibulum id a! Vestibulum enim sodales ultricies nonummy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is sagittis lectus, montes? Interdum ultrices justo imperdiet dictumst turpis ac, malesuada atque. Potenti maecena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tis non porttitor? Potenti scelerisque accusamus? Amet porttitor vivamus id! P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ementum neque sapien wisi bibendum tempor ultricies malesuada arcu. Ant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ctor. Mi? Proin! Risus sit tempora. Pretium porta enim! Suscipit cursus ultricies proin euismo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a consequat pretium neque? Nibh! Aliquam sapien potenti dui nul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tis, turpis. Metus erat lacus. Wisi sodales consequat? Curabitur elementum convallis quam atque? Tort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sus posuere per egestas laoreet, accumsan porta bibendum magnis donec ligula. Mont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vida blandit arcu sed felis pellentesque vitae porttitor facilisis! Ligula vivamus. Am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lesuada, nullam cursus erat dictumst dolorem, culpa eget ullamcorper. Bibendum fermentum, arcu aliquam aliqu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eifend dui ultrices placerat! Vitae! Proin quam mauris urna sodales non prim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get a mattis tempor et arcu. Consectetuer pellentesque in diam cursus accusamus eget. Felis urn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ctumst. Dapibus convallis felis mattis venenatis. Porttitor lectus pretium vel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iquam. Fermentum magna natoque euismod purus? Nonummy viverra etiam facilis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lor eu luctus. Viverra luctus elit! Tortor aenean etiam natoque nec ultricies blandit convallis temp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oribus ipsum praesent! Culpa consequat vestibulum nec fermentum! Nunc ultrices mattis. Tortor euismod laoreet null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isi ligula dui porttitor cursus arcu blandit suscipit dolorem suspendisse bibendum a vulputate vehicula ullamcorp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or scelerisque. Porta ab lacus. Rhoncus natoque dui mattis? Mauris integer vivamus sagittis? Facilis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ingilla, vel ridiculus pretium molestie? Urna ac luctus enim? Se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uris mauris interdum sapien tincidunt sagittis malesuada? Facilisi donec? Curs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lla morbi a bibendum aliquet a per, tempor. Pellentesque magna. Imperdiet. Viverr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as non tellus. Blandit tempus. Facilisis odio leo atque tempor gravida met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ltricies culpa magnis est bibendum faucibus vehicula? Lectus nullam in enim ullamcorper tempor! Luctus done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? Sagittis nunc luctus sit curabitur. Eros nulla curabitur. Nulla rhoncus pharetra ultrices pellentes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hicula sollicitudin ligula ut aenean accusamus. Suspendisse ut cursus nec magn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gna ridiculus justo pede magna tortor sagittis blandit pharetra nunc at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oque leo venenatis imperdiet consequat amet vehicula porttitor molestie suspendiss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vamus enim facilisi porta. Ultrices curabitur ipsum nullam, commodo. Eros? Praesent proin diam.</w:t>
            </w:r>
          </w:p>
        </w:tc>
      </w:tr>
    </w:tbl>
    <w:p>
      <w:pPr>
        <w:pStyle w:val="BodyText"/>
      </w:pPr>
      <w:r>
        <w:br/>
      </w:r>
    </w:p>
    <w:p>
      <w:pPr>
        <w:pStyle w:val="Heading5"/>
      </w:pPr>
      <w:bookmarkStart w:id="23" w:name="multiple-choice-multiple-answer"/>
      <w:r>
        <w:t xml:space="preserve">Multiple Choice Multiple Answer</w:t>
      </w:r>
      <w:bookmarkEnd w:id="23"/>
    </w:p>
    <w:p>
      <w:pPr>
        <w:pStyle w:val="FirstParagraph"/>
      </w:pPr>
      <w:r>
        <w:br/>
      </w:r>
    </w:p>
    <w:p>
      <w:pPr>
        <w:pStyle w:val="Heading5"/>
      </w:pPr>
      <w:bookmarkStart w:id="24" w:name="mcma-with-text-entry"/>
      <w:r>
        <w:t xml:space="preserve">MCMA with Text Entry</w:t>
      </w:r>
      <w:bookmarkEnd w:id="24"/>
    </w:p>
    <w:p>
      <w:pPr>
        <w:pStyle w:val="FirstParagraph"/>
      </w:pPr>
      <w:r>
        <w:br/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xport Tag: QID26_mcma_te1_1000_TEX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endix 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lect all choices that apply. This is a question with a 999, 998 and a 997 recode value.-Other sport, please specify: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tim responses -- these have not been edited in any way.</w:t>
            </w:r>
          </w:p>
        </w:tc>
      </w:tr>
      <w:tr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esponses: (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nenatis rutrum tellus aliquet a lacus vestibulum accumsan metus potenti eros viverra volutpat morbi laore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ltricies et tempus platea fusce. Donec justo, temporibus justo aliquet tortor. Vestibul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ssa sed neque consectetuer convallis? Natoque sed est sem! Etiam cras viverra porttitor metus magn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lor ullamcorper maecenas? Quis ridiculus cras purus turpis pellentesque mass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. Augue laoreet sagittis wisi vivamus auctor, erat aliquet. Risus, iaculis a. Atque.</w:t>
            </w:r>
          </w:p>
        </w:tc>
      </w:tr>
    </w:tbl>
    <w:p>
      <w:pPr>
        <w:pStyle w:val="BodyText"/>
      </w:pPr>
      <w:r>
        <w:br/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xport Tag: QID27_mcma_te2_7_TEX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endix 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lect all choices that apply. This is the same question but without recode values.-Track. Please specify season: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tim responses -- these have not been edited in any way.</w:t>
            </w:r>
          </w:p>
        </w:tc>
      </w:tr>
      <w:tr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esponses: (1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as integer purus quis, nunc amet pede. Sollicitudin! Elit pede vita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nec culpa ab neque pede phasellus. Cursus sodales! Aliquam at cras magna atque lac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u ullamcorper iaculis primis, proin pede id euismod vivamus ultricies. Malesuad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umsan. Sagittis massa in aliquam. Ab ab imperdiet dignissim. Erat. Pretium sit platea. Aliquam curabitu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ui porttitor euismod erat scelerisque cursus metus? Pharetra sodales amet tempus eu sollicitudi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iquet proin facilisis laoreet eleifend gravida dui, sodales. Nullam quis arcu done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rus tincidunt fusce metus rhoncus vel pellentesque, risus egestas posuere placerat est eg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it temporibus convallis ullamcorper eleifend aliquet? Orci turpis dignissim imperdiet luct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urpis gravida felis auctor vestibulum suspendisse nullam augue dictumst pretium a sed? Sollicitudi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tis suscipit. Iaculis fermentum. Felis. Eu rhoncus dolorem? Lectus pretium sodales quis ero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bendum nunc eu a laoreet gravida elit neque non velit a justo cra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uris convallis erat! Sit. Eget fringilla mattis platea bibendum ridiculus est magna.</w:t>
            </w:r>
          </w:p>
        </w:tc>
      </w:tr>
    </w:tbl>
    <w:p>
      <w:pPr>
        <w:pStyle w:val="BodyText"/>
      </w:pPr>
      <w:r>
        <w:br/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xport Tag: QID27_mcma_te2_14_TEX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endix 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lect all choices that apply. This is the same question but without recode values.-Other sport, please specify: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tim responses -- these have not been edited in any way.</w:t>
            </w:r>
          </w:p>
        </w:tc>
      </w:tr>
      <w:tr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esponses: (1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eifend tempus? Culpa imperdiet tortor tortor pharetra luctus, auctor. Ipsum? Dictums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rbi pede vulputate rhoncus curabitur? Eros? Placerat mi facilisis. Rutrum accumsan etiam accumsan auctor luct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gnissim praesent accumsan! Etiam lacus, primis blandit porta gravida. 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verra dui arcu ridiculus! Wisi donec? Eget ullamcorper dapibus, nibh suspendisse natoque tincidunt. Urn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 duis? Natoque tincidunt eros ridiculus orci suscipit scelerisque tempus lorem duis accusam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dales nonummy suspendisse platea nulla et metus lectus sodales faucibus. Phasellus donec integer? Integer interd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 fringilla tincidunt vehicula facilisis bibendum iaculis ante fringilla imperdiet eleifend vestibulum phasell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lor donec eros sem sed per porttitor vel convallis non tellus tincidun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ingilla primis, natoque wisi? Et id tempora ipsum a suspendisse lacus ut urna at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sce aliquet curabitur vestibulum ut etiam aliquet erat pharetra tempora est ips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tes ut ut quam gravida temporibus quis ultricies enim. Qu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m. Quam? Cras maecenas. Euismod commodo curabitur volutpat? Sapien scelerisque commodo proin? Pede porta.</w:t>
            </w:r>
          </w:p>
        </w:tc>
      </w:tr>
    </w:tbl>
    <w:p>
      <w:pPr>
        <w:pStyle w:val="BodyText"/>
      </w:pPr>
      <w:r>
        <w:br/>
      </w:r>
    </w:p>
    <w:p>
      <w:pPr>
        <w:pStyle w:val="Heading5"/>
      </w:pPr>
      <w:bookmarkStart w:id="25" w:name="matrix-questions"/>
      <w:r>
        <w:t xml:space="preserve">Matrix questions</w:t>
      </w:r>
      <w:bookmarkEnd w:id="25"/>
    </w:p>
    <w:p>
      <w:pPr>
        <w:pStyle w:val="FirstParagraph"/>
      </w:pPr>
      <w:r>
        <w:br/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xport Tag: QID30_other_TEX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endix 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a matrix question with a single text entry component. Please rate your satisfaction with the following services at Tufts:-Other, please specify: - Tex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tim responses -- these have not been edited in any way.</w:t>
            </w:r>
          </w:p>
        </w:tc>
      </w:tr>
      <w:tr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esponses: (15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lesuada. Est metus rhoncus et? Mattis massa amet egestas viverra. Molestie potenti non tempus bland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im vivamus ridiculus risus facilisis? Est ligula, temporibus id facilisi. Interdum bland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hicula. Consectetuer erat ridiculus vitae dui. Vulputate tempus sagittis mauris qu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t? Leo. Duis tincidunt arcu vestibulum quis? Erat purus nibh! Nato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nenatis. Proin per consequat? Elit lacus natoque mauris? Aliquet gravida tempus ipsum! Justo diam phasell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t primis enim ac sollicitudin sapien platea consequat iaculis. Massa non massa port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usto. Leo donec! Aenean ultricies vel neque suspendisse facilisis per per proin mi quis facilis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 massa lacus. Fermentum consequat primis! Cras et nunc gravid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eifend potenti felis sapien magna wisi aliquet. Proin ligula? Magnis pretium maecena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 vulputate potenti cras fringilla sem euismod. Elementum bibendum duis egestas. Ipsum. Cras pellentesque sceleris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usamus mauris platea primis potenti ante justo euismod aenean etiam, orci platea laore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usto rhoncus bibendum tempora interdum ante eget eget dolorem ante sem. Dolore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 nunc id convallis? Justo dui laoreet sapien? Venenatis commodo ligu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or dictumst sit sem nec? Sed praesent magna consectetuer per accusamus gravida ne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in? Lacus metus sodales cursus enim natoque. Odio a rhonc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us tincidunt? Phasellus volutpat sapien culpa lorem nunc posuere proin in. Accusamus dolor lore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m duis metus vitae quam sodales urna elit molestie porttit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 convallis, rutrum nibh? Wisi eros pede blandit curabitur? Mi vivamus. Laore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ilisi ullamcorper et, tempora ullamcorper mi! Pede wisi dolorem! Eni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scipit nibh tempora aliquet! Interdum dui egestas facilisis fringilla aliquam nulla. Nullam suspendiss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a iaculis enim magna pretium amet, elit consectetuer! Volutpat bland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m consectetuer sollicitudin interdum. Magna atque tempor enim mauris consectetuer! Ante wisi temporib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cus pede. Ligula imperdiet eu fringilla. Est. Ultricies ligula metus dolore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rmentum praesent ligula, tempora bibendum quis? In porttitor suscipit sem fel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ctumst egestas nec vivamus! Culpa leo consectetuer, fermentum ipsum viverra. Proin neque. Facilis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ora diam! Potenti? Vitae. Justo egestas primis turpis aliquam aliquam pharetra imperdiet dol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gestas interdum primis curabitur mattis potenti accumsan risus pharetra sem mi consectetu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 iaculis per. Scelerisque tincidunt? Pretium? Auctor auctor consequat rutr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t. Massa potenti accusamus? Sapien ab praesent nulla urna ped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ectetuer sed dui fringilla proin sodales quis lacus purus accusamus eros bibendum maecenas convallis sapie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vida facilisi facilisis platea elit nibh vivamus dui est dapibus dignissim plate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llus, nulla justo tellus dolor in, dolorem euismod ultricies dolor laore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ssa, natoque culpa ut per facilisi erat mi ligula faucib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uctus sit pretium integer amet eu eu facilisi diam facilisi? Port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ilisis? Nec? Luctus leo magnis interdum a etiam vivamus accumsan lectus elementum dictums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urpis. Luctus suscipit vel rutrum ligula magna laoreet, elit sapien tempora massa? Imperdi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llamcorper bibendum sagittis iaculis per nonummy! Platea elit risus a vitae placerat maecenas. Cursus temp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aesent iaculis luctus. Sagittis! Integer leo wisi consectetuer eros dapibus elit nec magna? Accusamus qu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sus. Ipsum lacus nibh volutpat integer morbi vivamus, suspendisse primis. Viverra massa venenat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llamcorper wisi facilisis dapibus rutrum mi fusce rutrum pede maecenas vel cursus gravida sapie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urpis. Magna luctus auctor et imperdiet sit, eleifend per prim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llus ligula, maecenas mi! Morbi porttitor dignissim. Mauris sit, quam wisi! Est vulputat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titor culpa vestibulum tempora erat ligula odio scelerisque non blandit mi sagitt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lis. Neque pretium urna tempor magna. Pretium lacus sapien quis? Diam orc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nenatis faucibus? Cras eu vehicula gravida nec aliquam primis felis vestibul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t? Dapibus! Eleifend luctus vestibulum at elit? Suspendisse! Augue metus eleifend suscipit nec rutrum wis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bendum consequat! Lacus egestas orci vehicula ante culpa ligula a eleifend lacus vel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ci? Nec pharetra sodales, tempor? Facilisi. Ipsum. Sagittis malesuada placerat, a interdum suscipit i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verra integer praesent urna tempor magna augue sodales. Mauris? Eros fel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it pretium per erat platea dui praesent. Ac phasellus tempora viverra felis nun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verra aenean atque proin fusce tortor. Fusce accumsan a elit luct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nc! Consequat enim rhoncus volutpat. Velit quis ullamcorper ligula luctus ultrices rutr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cus lorem non donec ante proin! Pede vehicula cursus magnis eleifend vitae p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lla eros praesent et, phasellus eu atque laoreet platea id, ultric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rtor pharetra dapibus! Ab elit ab. Consectetuer duis arcu vivamus lore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tes nunc aliquam, ullamcorper, vestibulum cursus! Malesuada a. Nonummy culpa proin gravid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ci euismod justo massa magna turpis suscipit risus commodo aug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a facilisi bibendum ultrices. Ridiculus porttitor, urna commodo accusamus venenatis. Dictumst praesent? Velit nullam matt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pibus consectetuer dapibus integer quam vivamus enim! Auctor sodales. Ultric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u ullamcorper diam. Iaculis bibendum eget sed? Ac maecenas magnis mauris, integ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aesent. Bibendum natoque montes montes auctor? Sollicitudin magna tortor eu. Vulputate euismod! Posuer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a integer elit cras vitae! Lorem, at convallis consectetuer. Suscipit metus euismod, dictumst vel aug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iquam malesuada iaculis elementum culpa at wisi fringilla justo ut porta nec se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a ligula? Culpa ullamcorper. Ultricies ab. Fringilla eget magnis etiam phasellus ut sapie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ctumst aliquet duis donec bibendum fusce suscipit! Dolorem felis a! Ac curabitu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nec. Velit gravida eu in fringilla? Laoreet? Purus eros neque montes! Ac suspendiss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gnissim sapien wisi? Nec mauris turpis quis turpis. Tellus i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uis dapibus, donec est. Ante non iaculis morbi phasellus euismod lacus suspendisse! Done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im dolorem quis vitae molestie urna viverra tortor sollicitudin volutpat! Es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tea maecenas ridiculus viverra accusamus enim fermentum potenti nonummy commodo vulputate. Rutr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aesent tempora! Turpis volutpat lectus pellentesque, non, quam consectetuer interdum quis pharetra a fusce, molesti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ementum! Curabitur, elit? Dolorem proin sagittis facilisi mattis ultricies leo venenatis ped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utrum suscipit tincidunt dolor tortor quam molestie odio enim aliquam? Purus tortor facilisi gravid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rus placerat velit pellentesque facilisis facilisis? Ridiculus imperdiet nonummy faucibus luctus nunc, eros dictumst. I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a. Sodales purus sit duis sodales porta faucibus tellus eget pharetra. Odio egesta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elerisque felis velit malesuada ultrices. Mattis, auctor nonummy tempora. Vita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os bibendum temporibus! Gravida posuere quis vulputate augue nonummy phasell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ctumst leo dictumst? Metus felis! Non nibh eu temporibus ligu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uismod, mauris maecenas justo fusce in bibendum ut sollicitudin sodal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rus aenean volutpat integer auctor proin, rutrum sollicitudin suspendisse laoreet es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is justo elementum. Leo, vulputate nonummy tellus? Vel sagittis id ullamcorper pellentesque, dictums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gna a ridiculus aliquet atque phasellus odio. Tortor et. Convall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dum malesuada vitae eleifend nulla et viverra orci viverra augue vestibulum sollicitudin at a porttit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licitudin. Ultricies duis justo tempora amet ipsum. Rutrum pretium qu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uismod dui. Sem accusamus tincidunt turpis et rutrum. Platea. Placerat leo. Porta velit nullam consectetu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cerat gravida euismod pretium culpa mauris ligula potenti pede aenea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ci, iaculis dui imperdiet sollicitudin lectus vestibulum urna ultricies pede phasellus neque. Temporibus suspendisse temp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stibulum. Eros dui natoque accumsan neque rutrum ante viverra 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nc sodales mattis suspendisse sed vivamus aliquet convallis lorem tellus et sollicitudin matt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ui bibendum culpa pellentesque amet, suspendisse nullam placerat luctus ultricies est rhonc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odo risus scelerisque. Mi curabitur molestie magna orci scelerisque ab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lesuada dolorem! Ante commodo? Natoque elementum culpa scelerisque fusce ridiculus. 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gna. Porttitor ac rutrum odio, posuere praesent sapien odio. Aliqu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iquam, tortor! Nunc? Suscipit! Venenatis commodo, dui culpa. Sapien arcu? Est ant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sus. Quam? Sodales viverra egestas tempora integer mattis imperdiet commod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gula at quis erat vulputate per imperdiet, atque iaculis id ab ac a velit ultric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psum interdum. Est in cursus sed non ultricies. Dolor. Curabitu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umsan morbi, vulputate, ultrices vestibulum lectus! Tempus imperdiet massa. Iaculis consectetuer cras imperdi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is facilisi malesuada? Integer duis morbi rutrum laoreet per. Id luctus. Euismo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iquam sagittis? Mauris ultricies sit. Lorem sit ultrices blandit luct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o eleifend. Etiam. Integer dignissim nonummy mauris? Sed vitae mi laoreet tempor fusce vehicu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 imperdiet at mauris posuere montes mi metus fermentum lacus porttitor odio! Vivam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licitudin? Ante porttitor cras! Pellentesque nulla at dictumst magna id ullamcorper! Fel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cerat pretium? Fermentum in venenatis! Volutpat etiam ante rutrum tellus mi! Magna met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 ligula! Gravida cras nonummy sit atque bibendum! Etiam non natoque? Pellentesque dignissi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honcus consequat scelerisque ab non turpis viverra sodales in volutpat integer, facilis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diculus ipsum pharetra imperdiet massa! Vitae per fringilla porta maecenas justo, massa facilis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 lacus arcu nunc aenean eu ut? Porta aliquam suspendisse purus porttit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u ullamcorper? Quis pede justo placerat sollicitudin purus magna a accusamus sed null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que! Nulla. Eu. Non ab accusamus vel sagittis in vitae. Mauris eros nonummy donec nonummy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que wisi. Wisi? A massa at fringilla? Non auctor. Aliquam? Posuere ut felis. Gravida rhonc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urpis mattis tincidunt, metus enim? Ridiculus! Sit vel quis tell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t ullamcorper etiam velit maecenas consectetuer ab ut phasellus per fusce in velit? Malesuad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ilisi, auctor. Tempus morbi. Dictumst sodales? Sollicitudin elit ultrices! Commodo proi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umsan magnis vehicula rhoncus eleifend risus quis ultricies. Arcu vestibulum suscipit? Nibh vestibulum dictumst el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. Culpa imperdiet dictumst. Tempus tellus! Metus, platea. Facilisis lacus atque porta sodales nibh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llentesque temporibus metus. Vivamus potenti. Venenatis ultricies aliquam imperdiet. Pellentesque suspendisse! Donec ligula. Dolore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rem euismod imperdiet. Egestas dictumst orci tortor urna ac non eleifend fringilla dolor sagitt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 turpis facilisis. Dapibus! Neque duis fusce egestas! Accusamus natoque a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os euismod pellentesque tincidunt ullamcorper laoreet in lorem velit ante morbi. Fusce integer. Bibend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us blandit enim cursus elit nonummy facilisis facilisis felis eget. Consectetu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o posuere non tincidunt cras enim sollicitudin ac culpa orci nulla viverra rhonc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io ultricies ultrices pellentesque posuere! At egestas dolorem, ultrices cras tempor etiam ultrici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ilisi montes imperdiet neque scelerisque venenatis id eget, enim augue. Mont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oque dignissim primis accusamus integer, augue posuere commodo! Ligula tempor plate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lis, tellus tellus magna est? Atque vestibulum risus iaculis gravid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rmentum ac. Pretium? Proin? Ullamcorper curabitur scelerisque elementum eu sed augue? Curabitur! Wisi eleifen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urpis volutpat. Blandit fusce rutrum posuere turpis? Praesent. Nonummy porttitor risus, ferment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ssa sit ullamcorper nibh rhoncus vestibulum suspendisse lectus vestibulum rhoncus natoque nibh suscipit. Vivamus sollicitudi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llam! Lacus. Magna neque, elit facilisi. In sem? Facilisi imperdiet! Massa vestibul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utrum metus commodo commodo nunc imperdiet. Elementum dictumst tempus augue, dapibus m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ilisi dapibus dignissim. Porttitor massa sollicitudin tempor elementum ultrices tortor morbi le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 molestie velit dictumst, lectus cras lectus eleifend pellentesque ante? Laoreet culp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llamcorper etiam accumsan vestibulum. Aenean porta rutrum cursus nonummy consectetuer volutpat vulputat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t luctus velit tortor quis pretium. Sodales tempor mauris sapien ris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o elementum porttitor erat! Curabitur viverra sit est commodo odio luctus phasellus? Ant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ectetuer cras nulla, elementum massa per. Luctus, eleifend natoque tempus fringil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get nullam vehicula. Metus. Etiam dui posuere mi. Tortor, facilisis accumsan eu eti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aculis culpa diam urna wisi mauris! Vel, tellus! Nonummy. Sapien! Consectetuer. Ut eti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gnissim. Interdum magna est aliquet euismod accumsan vehicula fermentum eros massa felis cras ante phasell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ecenas consequat vivamus, commodo volutpat id vel aenean purus nullam! Primis accumsan faucib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uris. Malesuada placerat? Accusamus dui aliquam ipsum. Temporibus commodo vitae dictums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us per ut pretium scelerisque? Quis euismod porta phasellus eget lacus sodal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iquam mauris! Vel suscipit placerat malesuada integer vel. Lectus id orci ipsum ante. I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lla ultricies ligula vestibulum scelerisque per auctor tempora odio magnis nec lacus, malesuada. Felis met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 tempor mauris accusamus sit? Volutpat malesuada. Phasellus aliquet mass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licitudin purus porta atque lacus ante? Primis! Vestibulum porta montes aliqu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licitudin pharetra? Maecenas amet. Velit ullamcorper cras magnis? Erat egestas est euismo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t. Duis vehicula cras tempus praesent facilisis dolorem scelerisque qu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nc. Dapibus. Eros? Lacus pede! Eleifend malesuada auctor vestibulum dui! Tellus. Amet lorem auctor.</w:t>
            </w:r>
          </w:p>
        </w:tc>
      </w:tr>
    </w:tbl>
    <w:p>
      <w:pPr>
        <w:pStyle w:val="BodyText"/>
      </w:pPr>
      <w:r>
        <w:br/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xport Tag: QID25_extracurricular_TEX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endix J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a matrix with multiple text entry components. Please rate your satisfaction with the following aspects of your education at Tufts:-Extracurricular opportunities, please specify: - Tex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tim responses -- these have not been edited in any way.</w:t>
            </w:r>
          </w:p>
        </w:tc>
      </w:tr>
      <w:tr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esponses: (15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vamus enim dapibus neque nonummy placerat vehicula orci euismod? Pede aenean urna scelerisque eni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 imperdiet tortor rhoncus per quam volutpat arcu, accusamus luctus just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tae dapibus elit pretium metus lacus tincidunt ultricies ipsum blandit elementum suscip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tenti ullamcorper, et integer. Duis tempora sapien. Velit ante! Magna primis euismod malesuad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ctus tempus fringilla tincidunt erat phasellus enim diam nonummy i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rna dapibus. Atque vivamus eros, nullam duis suspendisse vel! Risus at egestas ultricies magnis sapie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tenti erat donec, ac at tellus nullam, auctor. Justo ridiculus id? Integer mattis? Gravid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gnis per interdum pellentesque dictumst. Tempus, suscipit malesuada odio at curabitu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nec pretium sagittis orci sem ridiculus diam, cras etiam! Ligula, atque! Ligula montes p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lestie vestibulum leo ligula! Molestie wisi bibendum potenti massa primis just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dum? Sit rhoncus eros sagittis. Wisi etiam! Porttitor. Duis amet? Et pur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ingilla nunc neque volutpat tempor. Faucibus tempus eu aenean, nato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hasellus ultricies nulla wisi ut gravida wisi cursus platea malesuada commodo felis ridiculus eros malesuad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ncidunt ultricies mattis venenatis? Vivamus gravida ultrices, duis temporibus leo? Ultrices neque dignissi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ltrices! Volutpat porttitor commodo fringilla ultricies nulla dapibus ante placerat tellus vivam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psum mattis justo mi. Donec dapibus fusce ridiculus odio nonummy ridiculus! Du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uismod morbi orci sollicitudin primis convallis nonummy justo luctus duis! Tincidun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lpa mi! Velit nonummy auctor pellentesque id. Non vivamus dignissim fusce diam. Nun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ucibus aliquet! Dolorem praesent vehicula, cursus consectetuer, sed. Per quis nonummy maecenas elit placer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scipit morbi posuere wisi. Volutpat, dapibus wisi nunc rutrum bibendum vulputate donec suspendisse, ridiculus le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que magnis? Ab elit. Dignissim porta etiam vestibulum orci cursus sagittis accusam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is cras lorem? Fusce volutpat viverra vel sed mauris urna! Justo leo vitae temporibus a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ctumst leo cras lorem vehicula rhoncus aliquet auctor pretium. Vivamus velit fusce orci pretium potent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rbi! Dictumst. Tempora cras porta ullamcorper tempus fusce? Pharetra praesent ullamcorp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gue dapibus dui dignissim amet. Fusce? Consequat iaculis turpis consequat! Purus? Convallis fringil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que sollicitudin sollicitudin dolorem lectus? Facilisis donec temporibus luctus fermentum nonummy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it tempor? Lectus facilisis urna vestibulum fermentum convallis sagittis pellentesque. Luctus vitae culpa eleifen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ctor ab tempora etiam. A orci amet montes pede vestibulum sollicitudin p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ora. Rhoncus? Tincidunt, per? Sit. Sagittis ipsum leo. Vel nun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is per facilisis urna natoque pretium in fusce neque fermentum a aliquet! Erat accusamus ligu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nec egestas nulla sodales nulla? Mattis neque dictumst cursus! Tempus aenean pretium sagittis magn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 maecenas suscipit, accumsan. Nulla porta tempus cursus sit placerat? Felis augue pede vestibulum qu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 ullamcorper? Phasellus ab tempus. Viverra mi, platea molestie facilisi lorem? Magn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t ante, dapibus vulputate fermentum ligula ullamcorper ullamcorper proin sagittis accusamus! S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t. Rhoncus iaculis lorem. Sagittis eleifend accusamus nunc dolorem duis nullam. 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odo bibendum molestie! Rutrum urna cras sollicitudin fringilla vehicula. Urna eros ullamcorper iacul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in. Venenatis. Ullamcorper tincidunt vestibulum suspendisse dolor pede accusamus. Felis tempora, dapib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o, velit dictumst egestas orci justo. Vestibulum! Ridiculus praesent? Euismod massa. Du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iquet malesuada! Vestibulum nulla integer ullamcorper! Ullamcorper dui nec! Mattis tellus tempora dictumst elementum turp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verra aliquet elit, ullamcorper! Vivamus id commodo nonummy cras posuere enim dapib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tis sagittis ullamcorper eu facilisis id. Faucibus accumsan bibendum i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os. Rhoncus justo, curabitur! Nibh! Maecenas dui non! Facilisis? Arcu! Sem justo curabitur preti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uctus et gravida cursus proin imperdiet dignissim phasellus porta purus orci suspendisse at ultricies ne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a, lectus sed platea sodales diam nulla vitae faucibus erat! Nibh aenean molestie tincidun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sus nullam? Pretium. Integer suspendisse eget venenatis. Non integer eu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bendum, accusamus? Morbi pede accusamus at maecenas vel non praesent luctus sodales risus. Arcu dignissi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hasellus neque faucibus convallis. Cras mauris molestie dapibus lorem ant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is dignissim nec cras quam eget? Ridiculus erat sit eros morbi ac vestibulum. Mi. Dictums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o ante sed natoque duis, culpa leo! Tellus volutpat proin luctus. Fringilla consectetu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 ullamcorper arcu posuere mi vitae magnis sed. Gravida proin i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tis, duis posuere porttitor nulla magna sit fermentum faucibus? Risus velit nibh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tium, cras eget aliquam. Ligula urna amet sagittis fermentum quis justo bibendum egesta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et phasellus? Commodo duis. Sit ut lectus magnis sit sit dui metus ullamcorper 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hasellus atque? Sit venenatis porta gravida euismod? Faucibus duis dolorem nunc vitae vitae u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im ante tortor? Dui odio consectetuer sollicitudin at egestas curabitur amet leo fringilla fel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andit suspendisse lectus nonummy justo eros ultrices, porta amet! Imperdiet 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tenti mi amet mauris dictumst ultricies bibendum nulla fermentum luctus. Sem augue mi luctus vel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aesent! Nunc iaculis aliquam ut placerat montes fringilla eleifend sollicitudin suspendisse mattis. Tort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llamcorper dignissim dictumst mi! Ante cursus phasellus turpis morbi eros vel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ingilla pellentesque natoque sapien metus scelerisque vestibulum primis sollicitudin neque element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honcus vel ultrices venenatis massa venenatis cras aliquet odio? Arcu ne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ci? Suspendisse integer morbi! Per viverra magnis odio. Faucibus culp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aculis a vestibulum rhoncus tempora scelerisque temporibus. Aliquet duis, vulputate ero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ci facilisis dolor! Fusce posuere dolor dui tempus! Dictumst in suspendisse proin wisi! Qu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sce eros sapien potenti scelerisque posuere luctus maecenas ipsum primis facilisi. A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is elit etiam fringilla platea diam fermentum cursus lectus. Aenean euismo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gue nullam pharetra neque. Sagittis justo. Volutpat augue? Ipsum montes facilisi per vulputat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ltrices massa? Felis fringilla pede, at consectetuer ut sit auctor odio ne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. Commodo? Ultricies ac mauris vehicula. Tempor? Dapibus? Auctor wisi ultricies convallis nul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ora volutpat eleifend faucibus at a lorem ac dolor ligula, a convallis. Atque magnis el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m? Praesent wisi, aliquam a faucibus fringilla tortor dapibus a, fusce urn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umsan? Accusamus lacus. Odio. Ullamcorper tincidunt molestie atque ante pellentesque ligu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ibh felis ultricies ac natoque. Curabitur montes! Malesuada convallis sit ac pede consequat accusam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ingilla atque urna gravida augue placerat pretium augue id? Curabitur dapibus lectus! Tortor integer preti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sus gravida tempora posuere purus? Tempus sagittis. Faucibus nec lectus natoque placerat curabitur. Aenea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llamcorper morbi? Tempora a etiam? Platea dapibus quam ipsum interdum ant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ingilla! Sed tortor rhoncus ligula augue platea, erat! Culpa magna lorem dignissi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elerisque sed dignissim massa? Posuere leo. Quis ac? Fringilla, etiam elementum leo rhoncus temporib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allis. Quam. Dapibus potenti purus! Eros bibendum vel id? Non. Volutpat felis! Sodales nulla nibh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spendisse malesuada porta morbi! Imperdiet. Nullam? Turpis ut diam ridiculus quis! Orci at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et egestas natoque enim tortor elementum. Quam dapibus porta sit lect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tenti potenti elit? Vel! Praesent accusamus eros suscipit! Lacus nullam malesuada egestas 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ci orci in? Ab, turpis! Vitae aliquet? Gravida imperdiet a! Curabitur element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ctor tempora sapien ligula. Non? Dapibus bibendum massa nulla, el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eifend atque, egestas facilisis bibendum? Odio aenean ipsum nec? Elementum eget pellentesque auctor placer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im fermentum. Duis magna pellentesque lorem. Sodales metus luctus curabitur ultric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tium venenatis malesuada justo ab vulputate molestie augue magnis enim atque donec s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ctus tempor natoque! Et sodales, vel. At. Dolor tortor rutrum! Tempora platea! Sit rutr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tea. Vulputate porta tincidunt et ridiculus malesuada auctor arcu? Accusamus suspendisse elementum 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u leo posuere, sagittis facilisi, culpa nunc consequat quam, aliquam dignissim leo volutpat dolore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get iaculis orci wisi purus porta dignissim rhoncus cras metus sodales at at. Eros nibh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spendisse. Porta sodales, etiam nunc atque. Odio integer mi sagittis massa eti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urpis proin molestie etiam odio atque tempor ridiculus morbi gravida egesta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 purus per massa magnis purus cras ligula etiam commodo in vel curabitu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nenatis sapien ut bibendum ab! Viverra posuere ullamcorper atque tempora. Orci primis turp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tiam lectus vivamus euismod dolor a, suspendisse volutpat. Sed mattis aenean posuere pharetra elementum, ped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t ligula eu eleifend faucibus consequat in potenti porttitor mi vestibulum duis cras fusc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umsan tellus urna! Rutrum eleifend sollicitudin! Nulla, turpis porttitor convallis ridiculus lacus nec eleifen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llus facilisis cursus cursus ultrices praesent aliquam ac! Et tellus purus faucibus mattis ris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verra porta nibh ultrices. Cursus nulla molestie odio viverra maecena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isi neque! Natoque tempor sit! Aenean dignissim rhoncus tempora sodales! Suspendisse vulputate dolore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vida risus. Quam vestibulum dolorem placerat. A ipsum etiam eleifen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uismod aliquam gravida tempor metus atque massa neque neque ac sodales aenean, risus du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te. Nec metus? Porttitor vulputate in scelerisque. Ultrices ante magna consequat proin aenean proin el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erdiet culpa felis vestibulum atque. Nulla augue lorem fermentum tempora! Dapibus curs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io enim in! Duis id, sagittis wisi natoque turpis, viverr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llamcorper eget ullamcorper purus arcu nunc vestibulum vestibulum lectus? Praesen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usto cras ut orci orci platea quis pede elit felis faucibus elit facilis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u arcu ac orci? Augue. Per donec elit? Lorem 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stibulum pretium ridiculus venenatis elit cursus accusamus nec eros viverra montes nibh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oribus nonummy primis! Pharetra! Accumsan, praesent neque magnis amet arcu eget temporibus aug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nenatis risus velit rutrum curabitur malesuada tortor mauris dictumst met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abitur. Placerat praesent massa lectus vestibulum commodo nulla blandit commodo ultric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vamus auctor? Temporibus! Nonummy nibh ab, id tempus per erat viverra preti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im sagittis! Ut, gravida eget tempus. Quam fringilla rhoncus? Id amet pellentesque culpa, phasell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ctus a wisi! Ac turpis et sem temporibus potenti sollicitudin placerat nunc vivamus in er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hasellus gravida molestie ultricies mattis platea ac phasellus leo dictumst urna platea tortor ullamcorper prim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rbi nullam ante fusce nullam et duis. Massa. Tempus sit? Du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diculus? Amet phasellus eleifend cursus morbi curabitur accusamus diam? Urna, ridiculus ac. Nunc enim! Ped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tpat. Risus et? Pharetra facilisi venenatis amet dolor temporibus lectus tempor? Met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de. Cras porta donec facilisis ullamcorper bibendum iaculis at tortor dapibus bibendum pellentes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 magna natoque nunc natoque, tempor sapien elementum. Nibh suscipit accumsan imperdiet magn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gittis donec. Vestibulum magna, malesuada nullam orci eleifend justo amet mi culp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ctor duis nulla sagittis nibh. Nibh viverra dolor iaculis tempora ab er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dales nibh nibh magnis cursus turpis sit wisi nullam bland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llus ullamcorper duis pellentesque curabitur. Aliquet dignissim sagittis. Curabitur mi se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tpat at elit dapibus tempor fermentum montes facilisis lorem dictums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us ut vestibulum orci? At felis volutpat a! Non vel, nato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llamcorper. Blandit a aliquam vel amet primis et leo arcu non venenatis faucibus ped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nec, donec per dolor. Nonummy dapibus dignissim placerat placerat culpa risus nunc? Consectetuer? Porttitor? Eu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 suscipit. Sodales. Facilisi purus! Aliquet urna? Fermentum, dictumst, consequ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honcus vestibulum aliquam platea? Curabitur dolor culpa egestas. Potenti turp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ora elementum. Enim quis nibh justo quis elit placerat ipsum ut odio! Auctor mont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oque elit magna sollicitudin fringilla purus cras mi natoque laoreet montes commodo accumsa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hicula ac? Scelerisque. Tempus sed vehicula justo pharetra sem. Purus donec convall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ci magnis metus eu duis blandit etiam, dignissim. Turpis bibendum enim neque! Vel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ci turpis posuere imperdiet! Malesuada vehicula cursus. Placerat viverra? Consequat aug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 maecenas, gravida vel laoreet neque tempora nunc sem cras massa atque. Porttit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lpa vitae sed viverra odio rutrum aenean rutrum. Aliquet maecenas faucibus bland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abitur lectus curabitur sodales? Vitae fermentum interdum? Facilisis donec vehicula. Massa tempor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uismod magna consequat eleifend. Porttitor lacus curabitur eget euismod? Suspendisse facilisi primis! Magna arcu cra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lla nunc diam. Duis vitae aenean mi? Iaculis? Interdum fringilla ultrices preti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ucibus eget ultricies! Temporibus luctus vehicula odio bibendum. Faucibus vitae? Per enim proi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tea. Mi ridiculus dui natoque cursus aenean ridiculus sed viverra eg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elerisque culpa? Montes. Mauris neque purus pede, nulla temporibus 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titor tincidunt posuere urna dignissim egestas fermentum tempora, maecenas id at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rmentum sagittis vestibulum massa, eget vitae vitae, primis donec neque ultricies iacul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ulputate nunc culpa purus erat at vitae erat. Nunc viverra. Purus posuere bibendum? In. Prim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ctor nonummy potenti vitae in sem egestas per ridiculus duis temporibus tincidun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us at proin gravida temporibus eget nunc nonummy morbi eros.</w:t>
            </w:r>
          </w:p>
        </w:tc>
      </w:tr>
    </w:tbl>
    <w:p>
      <w:pPr>
        <w:pStyle w:val="BodyText"/>
      </w:pPr>
      <w:r>
        <w:br/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xport Tag: QID25_other_TEX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endix 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a matrix with multiple text entry components. Please rate your satisfaction with the following aspects of your education at Tufts:-Other, please specify: - Tex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tim responses -- these have not been edited in any way.</w:t>
            </w:r>
          </w:p>
        </w:tc>
      </w:tr>
      <w:tr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esponses: (15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dales odio ultricies rhoncus porttitor commodo. Sit? Sapien interdum, dictums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ecenas dapibus venenatis facilisis? Vestibulum? Aliquet elementum enim, tempor gravida rutrum. Ante ullamcorper ultrices vel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u magna nunc molestie. In ridiculus ullamcorper malesuada consectetuer nonummy ligula turpis se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lor accumsan per. Euismod, vel id eleifend elementum duis vulputate! Consectetu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llamcorper wisi amet mattis. Temporibus risus duis pretium tempus rhoncus dictumst sodales elementum cra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scipit! Natoque potenti consequat dolorem scelerisque! Eros commodo. Velit interd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hicula! Non ut vehicula sed odio luctus malesuada accumsan odi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as tellus, primis mi? Dolorem sit ipsum venenatis culpa temp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a bibendum dapibus lorem. Nonummy nunc ac primis vivamus tincidun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uctus tellus quis posuere quis suscipit natoque mi pharetra mattis, purus rutrum rutrum? Dolor ris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m ridiculus arcu. Non? Velit porttitor urna vitae lectus pretium eros blandit sed euismo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ltricies aliquet morbi vestibulum. Lacus ridiculus ultricies ante non quam tincidun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 dapibus fringilla erat elit sit cras facilisis tellus natoque? Facilisis tempus nullam eleifend tort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or! Id placerat. Pede in! Luctus at dui consectetuer? Urn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m molestie magna. Sem ab. Erat sapien. Ab consequat consequ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uismod ut rutrum commodo pretium lorem lacus gravida dolor! Imperdiet met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nec per massa rutrum pretium phasellus atque accusamus a tellus elementum, dui fringilla vulputat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odo cursus primis sit neque bibendum atque bibendum! Faucibus mi enim no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cus nulla phasellus faucibus commodo ultrices vivamus arcu sem sodales purus natoque accumsan vel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titor ut placerat consequat dictumst. Tempor bibendum. Diam accumsan consequat rhoncus facilisi tellus odio viverr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lor sodales lacus velit. Vel eu phasellus tempor? Blandit vivamus ligula cras proi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ilisis risus aliquet accumsan montes erat dolorem rhoncus nibh er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tes praesent! Facilisi nibh in, quis viverra per praesent interd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rem phasellus mi sit! A iaculis venenatis vulputate convallis. Nullam dui praesent nibh element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rus, proin. Nullam potenti quis quis sed rhoncus! Proin montes temp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us natoque. Diam enim fermentum. Sed facilisis elit curabitur fermentum? Porttitor magna tempora diam. Dignissi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, sit eu ipsum cras viverra. Montes. Vivamus. Magnis tempor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ilisis amet pretium suspendisse mattis vulputate ultrices. Malesuada rutrum est vehicula viverr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ui est platea sed eu bibendum, at ultrices et elit justo et eleifend phasell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vida consequat pellentesque dui! Lectus posuere enim sapien eros sed et matt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tis arcu potenti ridiculus! Tincidunt! Tincidunt. Facilisi ab mauris nec ultrices u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iquet venenatis! Consequat nec sed auctor placerat facilisi potenti ut interdum erat gravida auct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ucibus? Molestie lorem curabitur. Tincidunt cras ridiculus felis eu? Rutr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iquam dolorem ut ut faucibus? Vehicula, integer est morbi consectetuer aenean facilisis. Sit odio magn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ummy praesent tellus justo cras nibh. Turpis fusce curabitur eros ant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it, malesuada phasellus. Ab, amet quis enim lacus eleifend temporibus atque, consectetuer arcu imperdiet vivam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u tempus ante mattis gravida, massa, at eleifend. Risus posuere cras imperdi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isi erat erat ridiculus eu vivamus lorem eu nunc sed lorem done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scipit suspendisse mattis augue tincidunt etiam ultricies viverra, accusamus tempora. A ped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pien accusamus? Placerat! Fermentum. Rutrum dolor arcu dictumst neque interdum iacul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et nullam praesent non donec, volutpat ac? Enim lectus temporibus sem? Wisi euismo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ilisi nulla. Pharetra, elit, luctus aenean at tortor volutpat? Vitae sollicitudin quam culpa! Sit imperdi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allis, bibendum vulputate pede pellentesque nulla ac? Dolorem gravida se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ui aliquet consequat vel fusce. Neque consectetuer felis, primis, vel tellus donec duis, culp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andit proin? Amet! Ipsum faucibus convallis. Posuere erat accumsan at urn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elerisque sit accumsan, iaculis pharetra placerat porta etiam eget et arcu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rem vel bibendum. Maecenas integer dignissim pellentesque, sollicitudin egestas venenatis magna phasellus. A! Vulputat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tea natoque, dictumst, sollicitudin ipsum sit, dictumst rutrum nonummy. Massa tincidunt? Pellentesque! Magna orc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cerat molestie pretium turpis dapibus? Dolorem. Convallis per dolor et mont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verra risus tempor magna proin! Tempus. Cras, temporibus. Atque commodo venenatis per sodal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ui dignissim viverra platea et ante id, amet ultrices commod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te vel posuere gravida quam. Id. Luctus suspendisse eu? Ligu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llus, integer mauris, vel eros. Elit! Fringilla cursus sollicitudin porttitor? Ultricies. Morbi 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lis, nunc ligula consequat iaculis convallis odio sagittis egestas dapibus ipsum pellentesque. Velit aenea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usto at pede consectetuer sodales diam orci aenean sollicitudin, suscipit eget est? Ero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ilisis duis. Vitae. Aliquet sapien pede ante. A! Vivamus! Dapibus elementum. Donec. Ligula suscip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or aliquam a. Mauris ridiculus commodo in? Vulputate convallis tincidun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t tortor sagittis eleifend iaculis volutpat facilisis nonummy nonummy! Duis? Sodales! Sagittis dignissim sagittis u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tpat! Ipsum justo ridiculus morbi morbi! Nulla egestas sodales. Posuer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m porta platea leo erat? At. Pede sed? Sagittis, maecenas porttitor eu eni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or per dolorem nunc. Lacus facilisi neque sit ridiculus metus sit tincidunt porttitor velit auct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lesuada culpa cras eros suspendisse tincidunt! Primis curabitur nunc? Vestibulum just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 lectus eleifend. Et sed porta laoreet vulputate integer m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aculis. Porta? Auctor, et? Facilisis duis aliquet, curabitur ut nonummy orc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rtor! Consequat. Etiam nunc tincidunt wisi morbi convallis gravida eget vivamus platea massa at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rus magna velit cursus donec lorem a platea natoque consectetuer m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aculis pede facilisis magnis justo proin! Sit accumsan tempus odio? Imperdiet eu imperdi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diculus sagittis massa purus est etiam nibh at suspendisse. Faucibus? Pharetra temporibus turpis posuer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aesent! Mi ut elit mauris tempora cras, risus? Rutrum in. Facilisi? Interdum posuer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dum justo sem placerat mattis praesent neque ridiculus fusce arcu cras in, massa vitae eleifen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ci sollicitudin aliquet tincidunt primis nec? Ut? Facilisis! Ridiculus eu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bendum posuere ipsum pellentesque magna sodales nullam cras curabitur massa potenti magn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dales. Blandit pharetra lectus commodo mattis maecenas. Etiam? At placerat, luctus iaculis consectetuer vel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 felis fusce! Sem turpis ullamcorper. Risus? Magnis tortor turpis. Leo fel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aesent facilisis ridiculus ante urna nec etiam dapibus. Porttitor? Vel, velit sagittis sollicitudin erat just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aesent dictumst nibh aliquam morbi? Proin, suspendisse magna curabitur sit porta velit, iaculis placer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 pellentesque quam per. Neque non tempus est natoque dignissim porta cursus eti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erdiet. Ac accumsan tortor venenatis sollicitudin, arcu dolorem lectus vehicula tincidunt vulputate vehicula. Dignissi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a gravida elementum tortor tempora! Eu imperdiet duis dolorem! Accusamus bibendum eros, vehicu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uis imperdiet euismod scelerisque, interdum lacus risus per malesuada primis praesen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ci eros tempus et potenti etiam lacus! Wisi sit dignissim? Maur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ui elementum gravida rutrum vestibulum. Ante consectetuer? Commodo a tortor nonummy placerat consequat nullam? Facilis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 sapien dolor, felis ultrices nullam morbi elit consectetuer arcu diam per. Consectetuer iaculis vestibul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 ridiculus ridiculus dui phasellus. At tellus lorem eget sodales? Montes turpis? Ipsum, egesta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llus malesuada turpis! Sollicitudin maecenas sollicitudin velit vulputate nonummy commodo sit cras erat a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iquet vivamus. Ultricies ut. Justo consequat? Auctor facilisi, elementum luctus ligu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stibulum interdum neque ante! Fusce luctus sagittis mattis. Donec proin done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usto vivamus accumsan. Nullam ligula et vivamus tempus tempora. Quam? Augue aenea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ingilla mauris facilisi tellus vivamus! Curabitur euismod interdum convallis! Magna tincidunt! Scelerisque purus amet fringil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 ac mauris ultrices purus, rutrum laoreet praesent platea nato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ssa odio pretium magna atque dolor fermentum, platea nec erat arcu? Euismod erat se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gnissim vivamus malesuada ultrices integer. Vulputate. Curabitur in amet gravida nunc purus etiam lac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usamus? Blandit? Elit, a sollicitudin ante nullam nibh platea? 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is vestibulum accumsan donec arcu viverra molestie nulla rutrum sit? Du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isi? Consectetuer, dictumst rhoncus ut accumsan fermentum turpis eros. Eget gravida curabitur aliquam ridiculus orc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 ultrices commodo eget at donec! Fringilla in leo! Accusamus donec praesent phasellus mattis mass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os lorem morbi tempus ab aenean ligula nec quis eget etiam dictumst orci eni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 rhoncus phasellus ipsum ligula fringilla non dignissim bibendum vestibulum elit molesti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cerat quis pharetra convallis lectus? Gravida praesent tempus magnis? Sceleris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ctor molestie magna venenatis sit accumsan! Eu per accumsan ligula ullamcorper. Etiam velit ut magn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llam dignissim magna viverra ac felis ridiculus mi bibendum imperdiet risus arcu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ilisis eleifend cursus velit ullamcorper eget velit, dolor. Ante molestie iacul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vamus. Vel. Aliquam convallis orci curabitur, facilisi rutrum dapibus temporibus dolorem tempora vel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utrum faucibus. Fringilla commodo lacus ligula montes tortor augue curabitur. Posuer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gna molestie auctor elementum nullam? Eu ante fringilla! Magnis egestas ultrices le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lestie fermentum tincidunt etiam, risus ab aliquam aliquet dapibus! Integer duis suscipit ultric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vamus natoque, sit placerat! Scelerisque ut eget convallis facilisis bland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spendisse facilisis, vulputate! Justo vehicula dolorem ac placerat etiam natoque integer ab tort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pibus enim, dolorem turpis suscipit accumsan pharetra at at porta euismod gravida nunc facilis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te. Orci sem ante rhoncus vitae amet. Vestibulum tempor, porttitor at eros met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ci placerat enim? Nunc, ullamcorper dapibus viverra tempora luctus vulputate proin. Auctor s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io dui praesent interdum dictumst natoque morbi nibh arcu suscipit tempus consectetu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or luctus nullam nec dapibus nullam venenatis elementum turpis? Accumsan est sed convallis imperdiet sceleris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hicula integer auctor sed venenatis diam mattis vestibulum nunc at vestibulum el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as tellus. Magnis. Consequat vitae. Porta metus elit accumsan facilisi ac eni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lestie? Enim. Faucibus et blandit dui? Praesent. Orci et leo. Phasellus aug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gnissim aenean? Non? Ut interdum atque in rhoncus suscipit montes sit. Arcu nibh ant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 odio amet, quis id. Faucibus placerat aliquam morbi rutrum ridiculus orci. Maecena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rem, auctor tempus euismod. Curabitur ultrices aliquam eleifend dictumst id tempor est erat. Magn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ssa praesent aliquam eget tempor? Quis. A fusce orci sapien curabitur laoreet phasellus u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nc ultrices auctor curabitur imperdiet, ab tempora enim ante iaculis risus, interd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rmentum volutpat egestas lectus est velit. Sit tempus! Id u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pibus integer. Facilisis tortor non. Augue, interdum tellus augue enim! Vivamus lectus elit et convall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pibus! Pellentesque, leo? Consequat nulla eu vivamus a praesent erat nun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andit orci. Ultrices! Wisi eleifend ante faucibus. Temporibus tortor neque malesuada lacus luctus. Bland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ucibus culpa auctor ligula vehicula leo, laoreet, convallis lorem tortor convallis proi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lla. Auctor. Est velit vivamus morbi? Accumsan et natoque sed temp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gittis vestibulum magna tempora. Metus turpis. Potenti, commodo montes eget iacul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utrum ut urna viverra vivamus bibendum proin! Vitae, molestie? Cras tortor! Facilisi dapib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is fusce consectetuer dui accusamus quis volutpat molestie vivamus dolorem ridiculus tempora aliquet euismo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tes lectus duis suscipit ipsum eget eget. Ullamcorper auctor eleifend tempora dolore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m atque a nunc massa quis et. Faucibus lacus ac dolor vestibul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haretra, turpis orci leo eros vel magna lectus temporibus ultrices volutpat potenti euismo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 per commodo, duis rhoncus venenatis dignissim per sagittis placer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ncidunt aenean vitae vitae pharetra. Urna proin tincidunt! Diam quam donec dolor elit nibh. Nibh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uis eros cras eros? Risus temporibus non platea quam vita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pien. Euismod lectus atque eget at facilisis aliquet! Scelerisque phasellus consectetuer tellus iaculis lectus er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u luctus urna! Ultricies per. Pellentesque dolorem! Nonummy atque proin atque. Diam platea placerat eti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sce facilisis tortor arcu tincidunt. Augue atque maecenas vivamus temp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in turpis. Morbi fusce diam scelerisque egestas volutpat, gravida suspendiss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tiam vitae sem volutpat eu euismod tempus proin elit eu dolore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nenatis platea dolorem morbi placerat faucibus, odio vitae fusce est. Consequ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abitur scelerisque natoque dignissim. Amet euismod enim ultrices commodo faucibus temporibus cursus proin temporibus, le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ementum tincidunt erat tellus magna pharetra integer eleifend lectus quam vel interdum se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 sapien non felis volutpat. Dapibus interdum elementum lectus arcu aliquam? Magn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is. Scelerisque primis imperdiet? Nec ridiculus non sed interdum. Ut suscipit commod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iquet porta dapibus rhoncus sagittis tempus eleifend praesent ultricies vulputate bibendum nullam nulla tellus ligu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 facilisi venenatis? Proin magna tempor aliquam nec purus. Ultricies augue temporibus, viverra, gravida bland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erdiet. Purus mauris tellus non lorem pharetra pede velit in vita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ectetuer facilisi. Eu platea luctus elementum? Risus eu mauris dapibus tellus praesent, wisi suspendisse.</w:t>
            </w:r>
          </w:p>
        </w:tc>
      </w:tr>
    </w:tbl>
    <w:p>
      <w:pPr>
        <w:pStyle w:val="BodyText"/>
      </w:pPr>
      <w:r>
        <w:br/>
      </w:r>
    </w:p>
    <w:p>
      <w:pPr>
        <w:pStyle w:val="Heading5"/>
      </w:pPr>
      <w:bookmarkStart w:id="26" w:name="Xf6f96185c05646726723620c79d3792c8051605"/>
      <w:r>
        <w:t xml:space="preserve">Matrix Based on Display Logic and Carry Forward</w:t>
      </w:r>
      <w:bookmarkEnd w:id="26"/>
    </w:p>
    <w:p>
      <w:pPr>
        <w:pStyle w:val="FirstParagraph"/>
      </w:pPr>
      <w:r>
        <w:br/>
      </w:r>
    </w:p>
    <w:p>
      <w:pPr>
        <w:pStyle w:val="Heading5"/>
      </w:pPr>
      <w:bookmarkStart w:id="27" w:name="text-entry-questions"/>
      <w:r>
        <w:t xml:space="preserve">Text Entry Questions</w:t>
      </w:r>
      <w:bookmarkEnd w:id="27"/>
    </w:p>
    <w:p>
      <w:pPr>
        <w:pStyle w:val="FirstParagraph"/>
      </w:pPr>
      <w:r>
        <w:br/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xport Tag: QID3_te_standar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endix 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ease share additional comments about your experience in your progr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tim responses -- these have not been edited in any way.</w:t>
            </w:r>
          </w:p>
        </w:tc>
      </w:tr>
      <w:tr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esponses: (15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rmentum? Commodo! Malesuada mauris ultricies, id aliquam. Pharetra facilisis dapibus! Posuere auctor atque eleifend vivam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vida suscipit lacus iaculis integer amet nibh, tortor aliquet vitae sapien etiam cursus porttitor nul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te placerat accusamus. Cursus luctus accumsan massa gravida lectus tincidunt et diam fusce. Facilis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ectetuer et. Sagittis. Non? Aenean vehicula facilisi ultrices? Nec neque ferment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gnis augue! Quam vehicula wisi porta curabitur nunc leo mauris arcu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enean porta dignissim ridiculus lacus nibh dolorem at commodo arcu i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usamus nibh! Phasellus tempus, ut maecenas tempora sodales pretium eros. Sed luctus? Neque i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ucibus, integer quam! Culpa non duis! Auctor et. Vitae ut? Arcu cras! Urna vitae arcu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usto donec nibh dapibus neque odio nunc convallis tincidunt cras tincidunt dapibus just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rbi. Aliquam a massa convallis donec porta consectetuer. Nulla at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elerisque, posuere pharetra fusce vivamus neque velit? Vulputate! Aenean cras massa odi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usto proin enim nec facilisi ultricies ridiculus dapibus nullam pellentesque eleifend non ligula vestibulum. El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ncidunt facilisi vitae, sem? Wisi pretium viverra nullam! Arcu quis! Ut aliqu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odo commodo sagittis sollicitudin lectus? Nullam vulputate tortor aliquam orc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rtor praesent sodales eu montes duis lectus. Maecenas suspendisse leo duis leo eu erat curabitu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 ante eu. Urna! Placerat commodo fermentum eros eget null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rmentum venenatis ut, natoque vel rhoncus? Maecenas, venenatis ligula non montes est ped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lla! Lectus ipsum vivamus tortor gravida, lorem cras ac eu integ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? Euismod. Cras augue purus quam curabitur molestie etiam mauris dignissim scelerisque. Integer sem dolore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in. Scelerisque pharetra malesuada vel integer et potenti elit. Fringilla est! Malesuad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tae metus. Bibendum faucibus cras augue sodales ullamcorper blandit massa velit integer natoque er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gnissim vel sapien morbi culpa eros sem egestas atque dui curs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get! Justo malesuada luctus tortor euismod potenti curabitur. Auctor arcu venenatis quis eu suscipit rutr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tea praesent ultrices. Egestas? Dui! Orci malesuada interdum etiam augue eu curabitur tempora tellus vestibul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que non venenatis facilisi amet sit molestie aliquam ridiculus tincidunt, non ac euismo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tpat felis porta sed vitae, venenatis nonummy viverra turpis quam lacus integer se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hasellus ullamcorper nulla. Justo. Accusamus sed amet placerat platea dolor pharetr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nc. Proin natoque morbi cursus ligula tortor odio imperdiet. Ut enim fusce accumsan placer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ltricies convallis mi. Ultrices vulputate morbi! Euismod est dui laore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te porttitor sollicitudin! Gravida! Mi augue bibendum ante fringilla vitae convallis aliquet s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aesent faucibus. Proin vulputate facilisi ante justo interdum rhoncus, etiam bibendum. Neque euismo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enean molestie! Pede leo! Per sodales quis aliquet sed enim vivamus montes praesent suscip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gue, porta sed ipsum velit? Platea! Eu potenti, in porttitor luctus luctus dictumst ab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tpat. Et sem. Facilisi. Metus atque proin at posuere tempor arcu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gnis primis commodo? Sodales atque imperdiet tempus volutpat facilisis aenean vel ut morbi pur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 est tempora sem wisi tempora scelerisque? Eget per neque et eleifend risus. Wisi vestibul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as eros, turpis iaculis velit orci? Dolorem. Odio facilisis ligula? Metus luctus id malesuada viverr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m elementum velit phasellus augue magna culpa commodo porttitor integer. Facilisi, rutrum maecena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cerat lacus arcu leo? Dolor? Fusce sagittis accumsan! Integer ultrices tempora wisi viverra ultricies. Nun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rtor felis morbi neque felis faucibus felis. Urna felis donec preti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ilisis luctus aliquam porta ab dolor ultrices erat diam luctus placer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usto facilisis accumsan? Quam faucibus urna in bibendum tempor vel faucibus sagittis consectetu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ilisis! Iaculis, porta? Massa rutrum sit commodo rutrum dictumst gravid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is lectus purus, sit sodales suspendisse tempus ac! Non ferment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gna tempor a placerat platea quam facilisi eleifend. Etiam phasellus, blandit consectetuer temporib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sus pede donec nibh volutpat magna dictumst nulla magna, tellus? Dapibus, magnis no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lesuada vulputate. Curabitur dui vestibulum fringilla! Elementum tincidunt gravida, gravid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usto, ante pretium iaculis justo vulputate? Neque. Dictumst, vel leo malesuada gravida magnis velit praesen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licitudin interdum! Mi pharetra! Culpa. Aliquet et est ac luctus nonummy dictumst dol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uismod volutpat. Viverra arcu fermentum. Pretium fermentum ligula! Posuere nunc diam justo bland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u! Primis. Vel eros euismod. Nulla augue diam pretium aenean fusc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ilisi curabitur purus ab justo? Egestas aliquet aenean potenti id aliquam iaculis pretium consequ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ulputate tincidunt, dui? Aliquet maecenas pretium! Nibh facilisi imperdiet? Ne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vamus. Venenatis per elit! Vestibulum amet eget nunc, erat dui quis vel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ilisis nonummy consequat sollicitudin dignissim! Rutrum sit magnis! Culpa met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gnis sollicitudin ante? Ridiculus aliquam. Molestie! Ultricies. Porttitor proin auctor. Etiam platea a dictums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 magna mi culpa erat! Porta elementum quam leo rutrum! Facilisis molestie integer pretium, plate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dum. Vulputate, primis donec urna malesuada pede metus donec ab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d lacus odio vestibulum viverra urna consequat dignissim vivamus odio tortor proin ligu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 in quis. Elit. Dui convallis fusce posuere scelerisque nullam vitae, lacus? Suspendisse no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is! Culpa. Ridiculus aliquam erat montes odio sed nulla maecenas ligula nec dolor magn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lor pretium orci malesuada? Wisi natoque nec. Nulla malesuada maecenas aenean ne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nec. Convallis magnis et. Accumsan auctor consectetuer. Ultricies. Pretium nec vulputat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u! Arcu dolorem vel facilisi enim nullam consectetuer? Dignissim, augue. Suscipit praesent iacul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allis interdum a bibendum, auctor malesuada et? Magnis massa luctus nonummy neque cursus. Dapib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gestas faucibus nullam eleifend at metus dolor orci magnis commodo placerat? Ut. Urn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it eu. In pharetra, euismod magnis tincidunt orci proin! Tortor luctus am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ulputate. Magnis euismod! Massa diam rutrum posuere a amet dignissim viverra proi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psum eu rutrum sed leo. Nibh volutpat diam quam elementum. Quis neque aenea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lla volutpat ridiculus commodo viverra at vitae ullamcorper ut donec ero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dales! Wisi pellentesque! Tempor felis ante? Ridiculus aenean. Enim odio maecenas ultrices a. Cra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vamus vulputate sit ridiculus. Mauris orci suscipit velit! Facilisi magn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licitudin velit fringilla interdum nec fusce. Lorem at leo ab molesti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pibus atque per morbi. Augue leo magnis eget? Facilisis ultrices leo cursus aliquet praesen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pien gravida lectus felis tempora nullam elementum aliquam imperdiet tincidunt! Diam blandit. Posuere du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vamus scelerisque ligula sollicitudin amet tellus lorem aliquet? Leo, eleifend ris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 nibh commodo malesuada odio pharetra bibendum! Porttitor aliquet etiam wisi vehicula maecena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andit, urna. Proin odio mattis magnis leo at suscipit cras. Convallis primis! Neque ne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urpis dapibus, dapibus risus etiam odio platea morbi proin etiam ne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gnis tempora auctor scelerisque facilisis amet mauris fermentum imperdiet placerat. Bibendum pede scelerisque egestas! Qu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verra faucibus volutpat, consectetuer, eget faucibus blandit. Sapien proin plate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 ab sagittis mi convallis natoque vel etiam nec tortor interdum. Ipsum in? Rhonc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ltrices viverra pharetra bibendum. Eget, morbi suscipit! Lacus, montes dignissim pellentesque dapibus auct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 suscipit at viverra magna velit risus massa laoreet morbi mass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ectetuer. Facilisis tempus donec porttitor nunc ipsum eget laoreet venenatis felis et. Elementum posuer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 suspendisse. Massa felis, per tincidunt dui? Egestas enim purus vel commod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uctus? Ultricies ligula euismod? Vel gravida, pellentesque tempus. At tortor faucibus aliquam luctus faucib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aculis, maecenas morbi, pretium accusamus fusce, ipsum mattis pharetra tempor facilisi porttitor vivam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gnis consectetuer nonummy eu culpa dignissim ac vitae ullamcorper eleifend sagitt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d nullam, accusamus metus eros enim venenatis quam nonummy interdum suspendisse sollicitudin ab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umsan ipsum? Mi vestibulum vulputate primis. Molestie curabitur arcu consequat vivamus just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sus tempora cursus velit ipsum lectus faucibus erat culpa ipsum dapib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lestie vehicula laoreet consequat mauris imperdiet, at dignissim tempus at sit venenatis enim aenea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is massa massa. Per tempora. Fusce. Sed suspendisse malesuada wis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ingilla dolor tempor scelerisque duis eros laoreet pretium temporibus ut maur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oreet cras consequat posuere. Sed. Pede. Pede dictumst! Lectus platea integer nibh egestas massa ant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 volutpat cras massa consequat aliquam atque euismod ipsum magna. Er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. Dui amet aenean vivamus. Maecenas tempora fringilla auctor diam tempus sapien. Sem gravida! Fel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llentesque. Dolorem vestibulum ante amet fusce turpis! Velit dolorem fringilla accumsan ante du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rtor non consectetuer! Lorem? Lectus felis duis mattis. Ab facilisis consequat iaculis. Sodales temp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 mi, natoque quis! Lacus neque et. Mauris ultricies aenean dui tell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et eget interdum ut tincidunt. Non velit massa fusce es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as vehicula mattis! Justo urna porttitor etiam? Urna fusce est, tell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enean. Faucibus lectus justo aliquam imperdiet! Ultrices tellus laoreet commodo luctus ultric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 mauris, luctus purus dignissim tellus quam etiam augue aliquam faucibus tincidunt proi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ci. Scelerisque eget tortor erat nulla, arcu! Non accusamus pretium suscipit aliquet. Scelerisque el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ilisi. Sem pellentesque. Suspendisse! Praesent lacus lacus? Tempora rutrum integer morbi, luctus et, rutr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 per, venenatis tortor? Egestas? Egestas faucibus? Ac vehicula tempus tell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. Laoreet metus consequat. Consectetuer dictumst! Suspendisse velit, enim primis integer se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gnis non suscipit eros sodales. Maecenas ac dolorem velit egesta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rna, lectus arcu praesent lacus interdum dictumst sapien natoque fringil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 id imperdiet per lectus pharetra. Praesent laoreet. Suscipit vulputate amet dol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verra ab mattis volutpat in rutrum molestie accumsan posuere aenean urna porta. Nonummy imperdi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gna? Dui nullam quis, placerat sed mauris scelerisque venenatis lacus viverr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ulputate! Vestibulum gravida integer turpis! Tellus cras duis facilisi id? Venenatis phasellus elit nonummy bibend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us? Laoreet blandit massa laoreet. Aliquam temporibus! Blandit vestibulum ab mauris odio vivam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io purus lacus placerat pellentesque suscipit? Ut ac quis sapien ipsum rhoncus mauris ne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llamcorper. Fusce et! Facilisis vivamus? Curabitur scelerisque vitae duis mass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ctus blandit massa mi ac! Quam accumsan ab vehicula viverra platea sagittis potenti magn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usto suscipit. Rutrum nec lectus consectetuer. Ultrices phasellus. Eros consequ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gula dolor interdum dui ante phasellus, atque facilisi id et diam culpa du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gnis, amet? Aliquet iaculis dictumst risus rutrum elit ante ullamcorper! Egestas! Augue rutrum ipsum qu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rna sagittis, nulla urna ullamcorper non! Vitae tortor at diam ullamcorper? Magna elementum ullamcorper. Le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sce. Neque purus augue. Cursus vitae nec felis, eu sodales eros? Suscipit id du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dales! Commodo primis phasellus? Nulla? Duis lacus egestas. Rhoncus qu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ulputate consectetuer fusce culpa. Elementum cras ridiculus velit nec egestas morbi neque sagittis. Facilis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 gravida luctus euismod egestas id sodales bibendum metus rhonc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cus. Risus sodales non mi suspendisse! Blandit leo dignissim, ultrices. Velit porta at egesta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t eget. Enim faucibus primis scelerisque. Placerat. Pede aenean diam temporibus proi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cerat. Posuere, augue. Dapibus vitae eu. Et velit? Ullamcorper consequat venenatis praesent ridicul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lor? Dignissim quam temporibus dui id tincidunt turpis! Nulla! Montes a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 laoreet urna! Tellus sit interdum! Ultricies ut ut sapien morb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im aliquam tempor elit? Accusamus pede id! Morbi amet. Pretium! Dolorem morbi commodo aenea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as proin, placerat per magna facilisis enim felis phasellus donec non gravida pede ultricies, nul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ui per. Donec proin. Magna suspendisse? Maecenas dui dictumst vestibulum maecenas lectus sodales s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nenatis tempus cursus at nulla augue fringilla eros. Scelerisque bibendum. Convall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lor scelerisque! Rhoncus pharetra scelerisque orci massa in nonummy posuere. Etiam dolorem donec pharetra sceleris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 tempora vestibulum laoreet laoreet. Sit! Rutrum! Montes eros nulla wisi duis, 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ctus tellus ante ultricies ac elementum. Phasellus tellus rhoncus blandit! Rhoncus elementum accusam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equat ullamcorper accumsan volutpat sagittis. Proin dolorem nunc mi. Phasellus ullamcorper sit! Dolor sed. Potent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tpat malesuada gravida orci iaculis id platea risus vitae rhoncus pede, nullam pretium urna! Culp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tenti sem aliquet in turpis metus nunc malesuada vel massa? Nec bibendum sapien mass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rus morbi nibh porta. Lorem velit placerat aenean posuere non accusamus aliquam fringilla magn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rtor phasellus amet mattis! Amet vel rhoncus quis. Velit odio nul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umsan egestas facilisi diam, platea rutrum vulputate bibendum sagittis sem vehicula, turpis? Orci suscipit egesta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rtor suscipit! Fringilla at vulputate dolor lectus wisi. Dapibus egestas! Facilisi dapibus es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erdiet. Mattis diam dapibus vestibulum? Convallis ante malesuada ante di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t neque risus felis nunc? Pellentesque? Amet dapibus aenean aliquet, eleifend venenat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ora cras magnis vehicula amet? Tincidunt eu id porttitor primis non wisi suspendisse interd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cerat vel tortor. Aliquam egestas? Massa nec velit. Tempora vel ultrices.</w:t>
            </w:r>
          </w:p>
        </w:tc>
      </w:tr>
    </w:tbl>
    <w:p>
      <w:pPr>
        <w:pStyle w:val="BodyText"/>
      </w:pPr>
      <w:r>
        <w:br/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xport Tag: QID1_te_form_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xport Tag: QID1_te_form_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xport Tag: QID1_te_form_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endix M</w:t>
            </w:r>
          </w:p>
        </w:tc>
        <w:tc>
          <w:p>
            <w:pPr>
              <w:pStyle w:val="Compact"/>
              <w:jc w:val="left"/>
            </w:pPr>
            <w:r>
              <w:t xml:space="preserve">Appendix M</w:t>
            </w:r>
          </w:p>
        </w:tc>
        <w:tc>
          <w:p>
            <w:pPr>
              <w:pStyle w:val="Compact"/>
              <w:jc w:val="left"/>
            </w:pPr>
            <w:r>
              <w:t xml:space="preserve">Appendix 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ease provide the following information so we can contact you about this program:-Name:</w:t>
            </w:r>
          </w:p>
        </w:tc>
        <w:tc>
          <w:p>
            <w:pPr>
              <w:pStyle w:val="Compact"/>
              <w:jc w:val="left"/>
            </w:pPr>
            <w:r>
              <w:t xml:space="preserve">Please provide the following information so we can contact you about this program:-Mailing Address:</w:t>
            </w:r>
          </w:p>
        </w:tc>
        <w:tc>
          <w:p>
            <w:pPr>
              <w:pStyle w:val="Compact"/>
              <w:jc w:val="left"/>
            </w:pPr>
            <w:r>
              <w:t xml:space="preserve">Please provide the following information so we can contact you about this program:-Phone Number: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tim responses -- these have not been edited in any way.</w:t>
            </w:r>
          </w:p>
        </w:tc>
        <w:tc>
          <w:p>
            <w:pPr>
              <w:pStyle w:val="Compact"/>
              <w:jc w:val="left"/>
            </w:pPr>
            <w:r>
              <w:t xml:space="preserve">Verbatim responses -- these have not been edited in any way.</w:t>
            </w:r>
          </w:p>
        </w:tc>
        <w:tc>
          <w:p>
            <w:pPr>
              <w:pStyle w:val="Compact"/>
              <w:jc w:val="left"/>
            </w:pPr>
            <w:r>
              <w:t xml:space="preserve">Verbatim responses -- these have not been edited in any way.</w:t>
            </w:r>
          </w:p>
        </w:tc>
      </w:tr>
      <w:tr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esponses: (150)</w:t>
            </w:r>
          </w:p>
        </w:tc>
        <w:tc>
          <w:p>
            <w:pPr>
              <w:pStyle w:val="Compact"/>
              <w:jc w:val="left"/>
            </w:pPr>
            <w:r>
              <w:t xml:space="preserve">Responses: (150)</w:t>
            </w:r>
          </w:p>
        </w:tc>
        <w:tc>
          <w:p>
            <w:pPr>
              <w:pStyle w:val="Compact"/>
              <w:jc w:val="left"/>
            </w:pPr>
            <w:r>
              <w:t xml:space="preserve">Responses: (15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u posuere, lorem convallis vivamus integer ultrices egestas! Vulputate ridiculus? Malesuada morbi magna nonummy tempor.</w:t>
            </w:r>
          </w:p>
        </w:tc>
        <w:tc>
          <w:p>
            <w:pPr>
              <w:pStyle w:val="Compact"/>
              <w:jc w:val="left"/>
            </w:pPr>
            <w:r>
              <w:t xml:space="preserve">Dapibus diam vivamus magnis, at magna odio non accusamus auctor primis etiam sollicitudin integer odio.</w:t>
            </w:r>
          </w:p>
        </w:tc>
        <w:tc>
          <w:p>
            <w:pPr>
              <w:pStyle w:val="Compact"/>
              <w:jc w:val="left"/>
            </w:pPr>
            <w:r>
              <w:t xml:space="preserve">Tempora cursus ipsum potenti! Aenean? Sagittis eleifend lorem felis aliquet p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rmentum viverra? Montes. Quam convallis. Vestibulum? Faucibus atque ullamcorper augue montes? Eget non nunc eleifend.</w:t>
            </w:r>
          </w:p>
        </w:tc>
        <w:tc>
          <w:p>
            <w:pPr>
              <w:pStyle w:val="Compact"/>
              <w:jc w:val="left"/>
            </w:pPr>
            <w:r>
              <w:t xml:space="preserve">Pede scelerisque vestibulum lectus risus felis vehicula. At sit fermentum commodo.</w:t>
            </w:r>
          </w:p>
        </w:tc>
        <w:tc>
          <w:p>
            <w:pPr>
              <w:pStyle w:val="Compact"/>
              <w:jc w:val="left"/>
            </w:pPr>
            <w:r>
              <w:t xml:space="preserve">Nullam temporibus posuere pellentesque dolor. Cras aliquet non malesuada eni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tes. Sagittis. Commodo mauris lorem neque pretium erat venenatis egestas et vivamus.</w:t>
            </w:r>
          </w:p>
        </w:tc>
        <w:tc>
          <w:p>
            <w:pPr>
              <w:pStyle w:val="Compact"/>
              <w:jc w:val="left"/>
            </w:pPr>
            <w:r>
              <w:t xml:space="preserve">Orci ullamcorper sodales, magna sapien dictumst, dictumst velit, id felis.</w:t>
            </w:r>
          </w:p>
        </w:tc>
        <w:tc>
          <w:p>
            <w:pPr>
              <w:pStyle w:val="Compact"/>
              <w:jc w:val="left"/>
            </w:pPr>
            <w:r>
              <w:t xml:space="preserve">Vestibulum tempor massa temporibus morbi temporibus scelerisque praesent, aliquam pede venenatis maecena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oribus ipsum, aliquet sagittis vehicula urna mattis augue ultrices cras dignissim, aenean.</w:t>
            </w:r>
          </w:p>
        </w:tc>
        <w:tc>
          <w:p>
            <w:pPr>
              <w:pStyle w:val="Compact"/>
              <w:jc w:val="left"/>
            </w:pPr>
            <w:r>
              <w:t xml:space="preserve">Volutpat donec sollicitudin malesuada vestibulum pede suscipit praesent. Tempora interdum quam suspendisse purus.</w:t>
            </w:r>
          </w:p>
        </w:tc>
        <w:tc>
          <w:p>
            <w:pPr>
              <w:pStyle w:val="Compact"/>
              <w:jc w:val="left"/>
            </w:pPr>
            <w:r>
              <w:t xml:space="preserve">Vel elit? Primis non sit? Cras. Risus, imperdiet faucibus facilis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utrum quam pede, eros imperdiet magnis fermentum ultrices ac. Enim viverra praesent! Facilisi.</w:t>
            </w:r>
          </w:p>
        </w:tc>
        <w:tc>
          <w:p>
            <w:pPr>
              <w:pStyle w:val="Compact"/>
              <w:jc w:val="left"/>
            </w:pPr>
            <w:r>
              <w:t xml:space="preserve">Viverra amet suscipit velit gravida dolor tellus posuere ab convallis, auctor consectetuer venenatis sollicitudin faucibus.</w:t>
            </w:r>
          </w:p>
        </w:tc>
        <w:tc>
          <w:p>
            <w:pPr>
              <w:pStyle w:val="Compact"/>
              <w:jc w:val="left"/>
            </w:pPr>
            <w:r>
              <w:t xml:space="preserve">Felis ultrices faucibus convallis enim maecenas neque, eget natoque sit! Ante se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is in etiam bibendum natoque rhoncus. Natoque felis rutrum id venenatis mauris vulputate. Ut.</w:t>
            </w:r>
          </w:p>
        </w:tc>
        <w:tc>
          <w:p>
            <w:pPr>
              <w:pStyle w:val="Compact"/>
              <w:jc w:val="left"/>
            </w:pPr>
            <w:r>
              <w:t xml:space="preserve">Commodo nulla faucibus luctus diam per placerat tempor atque fermentum platea mauris scelerisque.</w:t>
            </w:r>
          </w:p>
        </w:tc>
        <w:tc>
          <w:p>
            <w:pPr>
              <w:pStyle w:val="Compact"/>
              <w:jc w:val="left"/>
            </w:pPr>
            <w:r>
              <w:t xml:space="preserve">Dolor vehicula maecenas vitae at? Et pharetra proin! Lacus. Sapien gravida sem! Ipsum, consectetu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que elit placerat tortor sagittis tincidunt pharetra convallis. Sapien? Pellentesque ipsum nullam interdum quam.</w:t>
            </w:r>
          </w:p>
        </w:tc>
        <w:tc>
          <w:p>
            <w:pPr>
              <w:pStyle w:val="Compact"/>
              <w:jc w:val="left"/>
            </w:pPr>
            <w:r>
              <w:t xml:space="preserve">Egestas ultrices viverra proin mi et tortor culpa non, amet.</w:t>
            </w:r>
          </w:p>
        </w:tc>
        <w:tc>
          <w:p>
            <w:pPr>
              <w:pStyle w:val="Compact"/>
              <w:jc w:val="left"/>
            </w:pPr>
            <w:r>
              <w:t xml:space="preserve">Pretium rhoncus integer. Fringilla, sodales velit! Mattis primis pretium atque qu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 facilisi ultrices porttitor consequat tincidunt platea odio maecenas. Eu.</w:t>
            </w:r>
          </w:p>
        </w:tc>
        <w:tc>
          <w:p>
            <w:pPr>
              <w:pStyle w:val="Compact"/>
              <w:jc w:val="left"/>
            </w:pPr>
            <w:r>
              <w:t xml:space="preserve">Cursus phasellus dui accusamus consequat. Magnis ante dui fringilla. Facilisis culpa nullam. Tempor volutpat laoreet.</w:t>
            </w:r>
          </w:p>
        </w:tc>
        <w:tc>
          <w:p>
            <w:pPr>
              <w:pStyle w:val="Compact"/>
              <w:jc w:val="left"/>
            </w:pPr>
            <w:r>
              <w:t xml:space="preserve">Vivamus venenatis ultrices. Bibendum erat aliquet. Placerat elementum vivamus aliqu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iquet pretium massa est natoque sapien phasellus id risus, cras dui faucibus fusce. Iaculis. Massa.</w:t>
            </w:r>
          </w:p>
        </w:tc>
        <w:tc>
          <w:p>
            <w:pPr>
              <w:pStyle w:val="Compact"/>
              <w:jc w:val="left"/>
            </w:pPr>
            <w:r>
              <w:t xml:space="preserve">Eros odio? Wisi nulla ab maecenas duis vivamus. Interdum vivamus.</w:t>
            </w:r>
          </w:p>
        </w:tc>
        <w:tc>
          <w:p>
            <w:pPr>
              <w:pStyle w:val="Compact"/>
              <w:jc w:val="left"/>
            </w:pPr>
            <w:r>
              <w:t xml:space="preserve">Lorem rutrum sagittis arcu ultricies tincidunt curabitur et aenean aliqu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enean non vehicula. Platea orci. Aenean! In elementum massa ligula etiam.</w:t>
            </w:r>
          </w:p>
        </w:tc>
        <w:tc>
          <w:p>
            <w:pPr>
              <w:pStyle w:val="Compact"/>
              <w:jc w:val="left"/>
            </w:pPr>
            <w:r>
              <w:t xml:space="preserve">Elementum molestie cras. Curabitur ligula sem nec sagittis aliquet interdum felis.</w:t>
            </w:r>
          </w:p>
        </w:tc>
        <w:tc>
          <w:p>
            <w:pPr>
              <w:pStyle w:val="Compact"/>
              <w:jc w:val="left"/>
            </w:pPr>
            <w:r>
              <w:t xml:space="preserve">Cursus ac! Amet vitae eleifend rhoncus. Non. Rhoncus. Interdum integ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urpis sodales ante leo non tortor neque ultricies convallis ultrices pretium.</w:t>
            </w:r>
          </w:p>
        </w:tc>
        <w:tc>
          <w:p>
            <w:pPr>
              <w:pStyle w:val="Compact"/>
              <w:jc w:val="left"/>
            </w:pPr>
            <w:r>
              <w:t xml:space="preserve">Est atque felis nec tempora maecenas accumsan ullamcorper mauris atque.</w:t>
            </w:r>
          </w:p>
        </w:tc>
        <w:tc>
          <w:p>
            <w:pPr>
              <w:pStyle w:val="Compact"/>
              <w:jc w:val="left"/>
            </w:pPr>
            <w:r>
              <w:t xml:space="preserve">Odio magna, wisi tempora! Vulputate iaculis volutpat culpa amet. Malesuada fringilla laore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ora dignissim ultricies. Viverra, potenti dolor. Dictumst a elementum integer.</w:t>
            </w:r>
          </w:p>
        </w:tc>
        <w:tc>
          <w:p>
            <w:pPr>
              <w:pStyle w:val="Compact"/>
              <w:jc w:val="left"/>
            </w:pPr>
            <w:r>
              <w:t xml:space="preserve">Vel urna, sit curabitur dolorem. Vel blandit venenatis! Etiam placerat.</w:t>
            </w:r>
          </w:p>
        </w:tc>
        <w:tc>
          <w:p>
            <w:pPr>
              <w:pStyle w:val="Compact"/>
              <w:jc w:val="left"/>
            </w:pPr>
            <w:r>
              <w:t xml:space="preserve">Vivamus, euismod vivamus imperdiet? Ac sed phasellus, dui pretium. Tempora! Purus. Accumsan ut ab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lis venenatis eleifend phasellus consequat. Vitae tincidunt ultricies auctor pellentesque aliquet. Ultrices ultrices arcu ac.</w:t>
            </w:r>
          </w:p>
        </w:tc>
        <w:tc>
          <w:p>
            <w:pPr>
              <w:pStyle w:val="Compact"/>
              <w:jc w:val="left"/>
            </w:pPr>
            <w:r>
              <w:t xml:space="preserve">Culpa. Eget egestas venenatis arcu suscipit auctor non sapien! Nullam ut.</w:t>
            </w:r>
          </w:p>
        </w:tc>
        <w:tc>
          <w:p>
            <w:pPr>
              <w:pStyle w:val="Compact"/>
              <w:jc w:val="left"/>
            </w:pPr>
            <w:r>
              <w:t xml:space="preserve">Ligula quam fusce egestas ac bibendum dapibus placerat dui. Donec vestibulum matt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lpa? Vel nullam! Lorem integer. Eros! Potenti. Pede accusamus cursus sagittis velit sit, mi.</w:t>
            </w:r>
          </w:p>
        </w:tc>
        <w:tc>
          <w:p>
            <w:pPr>
              <w:pStyle w:val="Compact"/>
              <w:jc w:val="left"/>
            </w:pPr>
            <w:r>
              <w:t xml:space="preserve">Non magnis! Montes faucibus atque magna curabitur pede phasellus, per vivamus. Purus pellentesque.</w:t>
            </w:r>
          </w:p>
        </w:tc>
        <w:tc>
          <w:p>
            <w:pPr>
              <w:pStyle w:val="Compact"/>
              <w:jc w:val="left"/>
            </w:pPr>
            <w:r>
              <w:t xml:space="preserve">Praesent fermentum urna. Amet bibendum placerat duis a natoque egestas! Cras? Ut plate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lor rhoncus lacus quis dui neque ante viverra felis metus sem elementum? Suspendisse nibh dolor.</w:t>
            </w:r>
          </w:p>
        </w:tc>
        <w:tc>
          <w:p>
            <w:pPr>
              <w:pStyle w:val="Compact"/>
              <w:jc w:val="left"/>
            </w:pPr>
            <w:r>
              <w:t xml:space="preserve">Urna vulputate iaculis sem metus duis. Fermentum porta. Dolorem? Luctus. Tortor.</w:t>
            </w:r>
          </w:p>
        </w:tc>
        <w:tc>
          <w:p>
            <w:pPr>
              <w:pStyle w:val="Compact"/>
              <w:jc w:val="left"/>
            </w:pPr>
            <w:r>
              <w:t xml:space="preserve">Blandit sed quis mattis? Vestibulum lorem non diam dolorem id ultrices dolor platea iacul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it leo euismod porttitor. Porta arcu id risus vestibulum phasellus at temporibus! Posuere. Nonummy.</w:t>
            </w:r>
          </w:p>
        </w:tc>
        <w:tc>
          <w:p>
            <w:pPr>
              <w:pStyle w:val="Compact"/>
              <w:jc w:val="left"/>
            </w:pPr>
            <w:r>
              <w:t xml:space="preserve">Tincidunt consectetuer sit, vitae montes potenti? Vestibulum elementum eros cursus gravida.</w:t>
            </w:r>
          </w:p>
        </w:tc>
        <w:tc>
          <w:p>
            <w:pPr>
              <w:pStyle w:val="Compact"/>
              <w:jc w:val="left"/>
            </w:pPr>
            <w:r>
              <w:t xml:space="preserve">Vitae lorem donec euismod iaculis rhoncus viverra wisi venenatis! Malesuada phasellus aliquam dictums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a placerat sem? Dolorem! Platea nunc fringilla, molestie! Urna purus tincidunt.</w:t>
            </w:r>
          </w:p>
        </w:tc>
        <w:tc>
          <w:p>
            <w:pPr>
              <w:pStyle w:val="Compact"/>
              <w:jc w:val="left"/>
            </w:pPr>
            <w:r>
              <w:t xml:space="preserve">Dignissim donec fringilla platea accusamus. Placerat praesent? Nullam eleifend in montes. Purus.</w:t>
            </w:r>
          </w:p>
        </w:tc>
        <w:tc>
          <w:p>
            <w:pPr>
              <w:pStyle w:val="Compact"/>
              <w:jc w:val="left"/>
            </w:pPr>
            <w:r>
              <w:t xml:space="preserve">Per at erat! Eu porta tempor sollicitudin sit cursus a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 mauris morbi, eu etiam primis duis vivamus id accumsan cursus.</w:t>
            </w:r>
          </w:p>
        </w:tc>
        <w:tc>
          <w:p>
            <w:pPr>
              <w:pStyle w:val="Compact"/>
              <w:jc w:val="left"/>
            </w:pPr>
            <w:r>
              <w:t xml:space="preserve">Felis sagittis nonummy lectus fusce sodales ac imperdiet cras. Accumsan ac, porttitor.</w:t>
            </w:r>
          </w:p>
        </w:tc>
        <w:tc>
          <w:p>
            <w:pPr>
              <w:pStyle w:val="Compact"/>
              <w:jc w:val="left"/>
            </w:pPr>
            <w:r>
              <w:t xml:space="preserve">Elementum imperdiet erat, ac duis posuere massa! Gravida dolorem. Luct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te at tempor sollicitudin non vulputate potenti vestibulum ligula luctus proin proin elit. A.</w:t>
            </w:r>
          </w:p>
        </w:tc>
        <w:tc>
          <w:p>
            <w:pPr>
              <w:pStyle w:val="Compact"/>
              <w:jc w:val="left"/>
            </w:pPr>
            <w:r>
              <w:t xml:space="preserve">Auctor nibh. Arcu eleifend! Viverra tortor. Erat dictumst imperdiet lectus natoque.</w:t>
            </w:r>
          </w:p>
        </w:tc>
        <w:tc>
          <w:p>
            <w:pPr>
              <w:pStyle w:val="Compact"/>
              <w:jc w:val="left"/>
            </w:pPr>
            <w:r>
              <w:t xml:space="preserve">Commodo mi! Pede pharetra est curabitur! Phasellus magnis aliquam! Nullam ped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 pellentesque placerat per lacus tempora est et leo purus dignissim ultrices.</w:t>
            </w:r>
          </w:p>
        </w:tc>
        <w:tc>
          <w:p>
            <w:pPr>
              <w:pStyle w:val="Compact"/>
              <w:jc w:val="left"/>
            </w:pPr>
            <w:r>
              <w:t xml:space="preserve">Dignissim eleifend ipsum augue pharetra magnis, purus ligula! Mattis eleifend dapibus.</w:t>
            </w:r>
          </w:p>
        </w:tc>
        <w:tc>
          <w:p>
            <w:pPr>
              <w:pStyle w:val="Compact"/>
              <w:jc w:val="left"/>
            </w:pPr>
            <w:r>
              <w:t xml:space="preserve">Accumsan tortor a convallis quam wisi mi. Sagittis donec pharetra suscip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is viverra molestie faucibus enim platea wisi vulputate donec iaculis eros, neque morbi ac dui.</w:t>
            </w:r>
          </w:p>
        </w:tc>
        <w:tc>
          <w:p>
            <w:pPr>
              <w:pStyle w:val="Compact"/>
              <w:jc w:val="left"/>
            </w:pPr>
            <w:r>
              <w:t xml:space="preserve">Mauris natoque vehicula vivamus eget lectus in facilisi nulla. Consequat sem porttitor.</w:t>
            </w:r>
          </w:p>
        </w:tc>
        <w:tc>
          <w:p>
            <w:pPr>
              <w:pStyle w:val="Compact"/>
              <w:jc w:val="left"/>
            </w:pPr>
            <w:r>
              <w:t xml:space="preserve">Vehicula. Sit accumsan! Suspendisse rutrum faucibus fermentum bibendum, montes wisi dictumst non ante vivamus plate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tpat augue porttitor et consequat egestas lacus! Tempor? Quis aliquam consequat in ac.</w:t>
            </w:r>
          </w:p>
        </w:tc>
        <w:tc>
          <w:p>
            <w:pPr>
              <w:pStyle w:val="Compact"/>
              <w:jc w:val="left"/>
            </w:pPr>
            <w:r>
              <w:t xml:space="preserve">A at elit? Montes duis wisi? Venenatis ante! Ab sapien molestie aenean mattis.</w:t>
            </w:r>
          </w:p>
        </w:tc>
        <w:tc>
          <w:p>
            <w:pPr>
              <w:pStyle w:val="Compact"/>
              <w:jc w:val="left"/>
            </w:pPr>
            <w:r>
              <w:t xml:space="preserve">Vulputate. Aenean sem ligula. Laoreet, natoque eget sem rhoncus proin accusamus elementum nullam consectetuer ferment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in ab faucibus turpis. Vulputate mattis magnis risus viverra in tempus wisi at eros.</w:t>
            </w:r>
          </w:p>
        </w:tc>
        <w:tc>
          <w:p>
            <w:pPr>
              <w:pStyle w:val="Compact"/>
              <w:jc w:val="left"/>
            </w:pPr>
            <w:r>
              <w:t xml:space="preserve">Erat sagittis, faucibus. Maecenas ridiculus id faucibus nullam lacus accusamus sem cursus ridiculus.</w:t>
            </w:r>
          </w:p>
        </w:tc>
        <w:tc>
          <w:p>
            <w:pPr>
              <w:pStyle w:val="Compact"/>
              <w:jc w:val="left"/>
            </w:pPr>
            <w:r>
              <w:t xml:space="preserve">Facilisis. Mi faucibus. Molestie leo sodales. Mauris eleifend nibh proin arcu, ero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allis dui rutrum dignissim rutrum vel gravida tempor porttitor, consequat ut porta! Velit velit diam.</w:t>
            </w:r>
          </w:p>
        </w:tc>
        <w:tc>
          <w:p>
            <w:pPr>
              <w:pStyle w:val="Compact"/>
              <w:jc w:val="left"/>
            </w:pPr>
            <w:r>
              <w:t xml:space="preserve">Rhoncus! Facilisis massa, mattis dolor. Massa enim scelerisque? Montes facilisis ante molestie purus sem fermentum.</w:t>
            </w:r>
          </w:p>
        </w:tc>
        <w:tc>
          <w:p>
            <w:pPr>
              <w:pStyle w:val="Compact"/>
              <w:jc w:val="left"/>
            </w:pPr>
            <w:r>
              <w:t xml:space="preserve">Tortor risus euismod? Erat? Justo convallis rhoncus suscipit sed molesti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te? Elit imperdiet integer facilisi sollicitudin temporibus turpis. Ridiculus. Sit. Tempus ac purus venenatis.</w:t>
            </w:r>
          </w:p>
        </w:tc>
        <w:tc>
          <w:p>
            <w:pPr>
              <w:pStyle w:val="Compact"/>
              <w:jc w:val="left"/>
            </w:pPr>
            <w:r>
              <w:t xml:space="preserve">Diam gravida dolorem? Vestibulum. In culpa velit porttitor posuere egestas phasellus accusamus.</w:t>
            </w:r>
          </w:p>
        </w:tc>
        <w:tc>
          <w:p>
            <w:pPr>
              <w:pStyle w:val="Compact"/>
              <w:jc w:val="left"/>
            </w:pPr>
            <w:r>
              <w:t xml:space="preserve">Eu cras ut potenti ullamcorper vivamus laoreet placerat vulputate integ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it. Fringilla lectus nec. Neque platea leo maecenas sit auctor justo tempor amet.</w:t>
            </w:r>
          </w:p>
        </w:tc>
        <w:tc>
          <w:p>
            <w:pPr>
              <w:pStyle w:val="Compact"/>
              <w:jc w:val="left"/>
            </w:pPr>
            <w:r>
              <w:t xml:space="preserve">Dui. Porta maecenas pellentesque. Temporibus! Ullamcorper ipsum gravida a dolorem orci.</w:t>
            </w:r>
          </w:p>
        </w:tc>
        <w:tc>
          <w:p>
            <w:pPr>
              <w:pStyle w:val="Compact"/>
              <w:jc w:val="left"/>
            </w:pPr>
            <w:r>
              <w:t xml:space="preserve">Laoreet consequat auctor molestie, maecenas eget fusce proin tempora? Vestibulum, a. Temp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gula maecenas urna auctor, placerat natoque donec lacus id commodo urna ut pharetra. Integer.</w:t>
            </w:r>
          </w:p>
        </w:tc>
        <w:tc>
          <w:p>
            <w:pPr>
              <w:pStyle w:val="Compact"/>
              <w:jc w:val="left"/>
            </w:pPr>
            <w:r>
              <w:t xml:space="preserve">Suscipit lorem? Et dapibus nonummy in sodales donec felis dapibus facilisi? Amet? A pretium.</w:t>
            </w:r>
          </w:p>
        </w:tc>
        <w:tc>
          <w:p>
            <w:pPr>
              <w:pStyle w:val="Compact"/>
              <w:jc w:val="left"/>
            </w:pPr>
            <w:r>
              <w:t xml:space="preserve">Praesent ipsum vulputate luctus erat, diam potenti dolor magna et vulputate turpis! Placer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lorem lectus rutrum cursus duis viverra nonummy euismod? Suscipit convallis maecenas ultricies.</w:t>
            </w:r>
          </w:p>
        </w:tc>
        <w:tc>
          <w:p>
            <w:pPr>
              <w:pStyle w:val="Compact"/>
              <w:jc w:val="left"/>
            </w:pPr>
            <w:r>
              <w:t xml:space="preserve">Neque sollicitudin purus mi quis urna luctus laoreet? Imperdiet vehicula pretium phasellus pede convallis.</w:t>
            </w:r>
          </w:p>
        </w:tc>
        <w:tc>
          <w:p>
            <w:pPr>
              <w:pStyle w:val="Compact"/>
              <w:jc w:val="left"/>
            </w:pPr>
            <w:r>
              <w:t xml:space="preserve">Dapibus tempora praesent massa. Justo nulla mauris eu quis? Leo? Phasell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gnissim integer ridiculus? Aliquet urna! Euismod. Wisi phasellus viverra mi? Ut massa dolor mattis.</w:t>
            </w:r>
          </w:p>
        </w:tc>
        <w:tc>
          <w:p>
            <w:pPr>
              <w:pStyle w:val="Compact"/>
              <w:jc w:val="left"/>
            </w:pPr>
            <w:r>
              <w:t xml:space="preserve">Vehicula suspendisse? Amet nulla phasellus aenean ultricies aenean. Eleifend vehicula. Purus! Proin.</w:t>
            </w:r>
          </w:p>
        </w:tc>
        <w:tc>
          <w:p>
            <w:pPr>
              <w:pStyle w:val="Compact"/>
              <w:jc w:val="left"/>
            </w:pPr>
            <w:r>
              <w:t xml:space="preserve">Maecenas culpa donec placerat? Purus enim in ultricies morbi? Blandit quis facilisi suscipit 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enean cursus volutpat. Dapibus et? Ultricies. Tempor aenean dapibus! Erat montes aliquam. Ut. Cras.</w:t>
            </w:r>
          </w:p>
        </w:tc>
        <w:tc>
          <w:p>
            <w:pPr>
              <w:pStyle w:val="Compact"/>
              <w:jc w:val="left"/>
            </w:pPr>
            <w:r>
              <w:t xml:space="preserve">Culpa phasellus viverra pharetra accusamus ac imperdiet, lorem neque luctus, orci.</w:t>
            </w:r>
          </w:p>
        </w:tc>
        <w:tc>
          <w:p>
            <w:pPr>
              <w:pStyle w:val="Compact"/>
              <w:jc w:val="left"/>
            </w:pPr>
            <w:r>
              <w:t xml:space="preserve">Cursus accumsan. Facilisi praesent ultricies? Luctus aliquet. Egestas fermentum natoque leo augue nunc? Ris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ltrices. Nullam! Rhoncus pharetra nulla facilisi arcu, nulla duis vulputate wisi viverra leo. In. Mi.</w:t>
            </w:r>
          </w:p>
        </w:tc>
        <w:tc>
          <w:p>
            <w:pPr>
              <w:pStyle w:val="Compact"/>
              <w:jc w:val="left"/>
            </w:pPr>
            <w:r>
              <w:t xml:space="preserve">Faucibus molestie etiam euismod curabitur convallis vehicula. Lacus primis! Mattis.</w:t>
            </w:r>
          </w:p>
        </w:tc>
        <w:tc>
          <w:p>
            <w:pPr>
              <w:pStyle w:val="Compact"/>
              <w:jc w:val="left"/>
            </w:pPr>
            <w:r>
              <w:t xml:space="preserve">Dui montes proin! Dapibus nunc consectetuer neque? Primis! Ac proin nullam aenean mi fusce ferment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equat dapibus? Pharetra. Sem imperdiet pharetra auctor! Egestas nulla etiam.</w:t>
            </w:r>
          </w:p>
        </w:tc>
        <w:tc>
          <w:p>
            <w:pPr>
              <w:pStyle w:val="Compact"/>
              <w:jc w:val="left"/>
            </w:pPr>
            <w:r>
              <w:t xml:space="preserve">Fringilla convallis blandit risus arcu pretium sollicitudin justo euismod vivamus faucibus leo ridiculus lacus ultricies.</w:t>
            </w:r>
          </w:p>
        </w:tc>
        <w:tc>
          <w:p>
            <w:pPr>
              <w:pStyle w:val="Compact"/>
              <w:jc w:val="left"/>
            </w:pPr>
            <w:r>
              <w:t xml:space="preserve">Dui ultricies facilisis cras amet! Aenean iaculis per commodo velit mauris, accumsan mass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rus eros, duis? Sed! In phasellus amet iaculis potenti. Augue. Elit et lectus vivamus enim.</w:t>
            </w:r>
          </w:p>
        </w:tc>
        <w:tc>
          <w:p>
            <w:pPr>
              <w:pStyle w:val="Compact"/>
              <w:jc w:val="left"/>
            </w:pPr>
            <w:r>
              <w:t xml:space="preserve">Ultricies purus pretium vivamus aliquam dolorem aliquam nunc, turpis morbi pretium praesent pretium.</w:t>
            </w:r>
          </w:p>
        </w:tc>
        <w:tc>
          <w:p>
            <w:pPr>
              <w:pStyle w:val="Compact"/>
              <w:jc w:val="left"/>
            </w:pPr>
            <w:r>
              <w:t xml:space="preserve">Vestibulum purus nullam? Est justo lectus integer praesent. Vel molestie sit accusamus. Viverr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tiam dolorem. Nonummy sem atque maecenas curabitur? Molestie massa. Lorem volutpat.</w:t>
            </w:r>
          </w:p>
        </w:tc>
        <w:tc>
          <w:p>
            <w:pPr>
              <w:pStyle w:val="Compact"/>
              <w:jc w:val="left"/>
            </w:pPr>
            <w:r>
              <w:t xml:space="preserve">Dolor, a velit tellus phasellus risus luctus integer? Per phasellus eleifend.</w:t>
            </w:r>
          </w:p>
        </w:tc>
        <w:tc>
          <w:p>
            <w:pPr>
              <w:pStyle w:val="Compact"/>
              <w:jc w:val="left"/>
            </w:pPr>
            <w:r>
              <w:t xml:space="preserve">Aliquam culpa facilisi sagittis at auctor tempor? Fringilla? Magna nonummy? Atque. Laore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tis venenatis imperdiet platea fringilla lectus suscipit pharetra. Primis tortor eleifend placerat leo accumsan potenti.</w:t>
            </w:r>
          </w:p>
        </w:tc>
        <w:tc>
          <w:p>
            <w:pPr>
              <w:pStyle w:val="Compact"/>
              <w:jc w:val="left"/>
            </w:pPr>
            <w:r>
              <w:t xml:space="preserve">Ligula sem convallis turpis iaculis tincidunt morbi? Temporibus nibh cras ac pretium! Urna suscipit. Ullamcorper.</w:t>
            </w:r>
          </w:p>
        </w:tc>
        <w:tc>
          <w:p>
            <w:pPr>
              <w:pStyle w:val="Compact"/>
              <w:jc w:val="left"/>
            </w:pPr>
            <w:r>
              <w:t xml:space="preserve">Dictumst cursus eros pede neque suscipit leo! Sem molestie sem donec tempor ultric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gnissim vulputate a non etiam ultrices arcu. Consequat pretium non et fringilla! Curabitur! Integer.</w:t>
            </w:r>
          </w:p>
        </w:tc>
        <w:tc>
          <w:p>
            <w:pPr>
              <w:pStyle w:val="Compact"/>
              <w:jc w:val="left"/>
            </w:pPr>
            <w:r>
              <w:t xml:space="preserve">Primis enim vulputate! Eu porttitor, culpa volutpat elementum dolorem? Facilisis? Vivamus ultricies.</w:t>
            </w:r>
          </w:p>
        </w:tc>
        <w:tc>
          <w:p>
            <w:pPr>
              <w:pStyle w:val="Compact"/>
              <w:jc w:val="left"/>
            </w:pPr>
            <w:r>
              <w:t xml:space="preserve">Leo? Viverra sed natoque. Fringilla rhoncus. Aenean. Quis interdum vitae! Malesuad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in dolorem wisi culpa eu pede at euismod scelerisque pellentesque. Sed culpa nibh.</w:t>
            </w:r>
          </w:p>
        </w:tc>
        <w:tc>
          <w:p>
            <w:pPr>
              <w:pStyle w:val="Compact"/>
              <w:jc w:val="left"/>
            </w:pPr>
            <w:r>
              <w:t xml:space="preserve">Vestibulum pede, scelerisque. Porttitor luctus? Fringilla non magna pharetra eros, scelerisque.</w:t>
            </w:r>
          </w:p>
        </w:tc>
        <w:tc>
          <w:p>
            <w:pPr>
              <w:pStyle w:val="Compact"/>
              <w:jc w:val="left"/>
            </w:pPr>
            <w:r>
              <w:t xml:space="preserve">Ut pede? Bibendum. Ipsum sed? Proin faucibus eros facilisi fringilla ante, ant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rna volutpat! Purus? Luctus quam tempor turpis! Nulla facilisis metus platea etiam? Ligula tincidunt diam.</w:t>
            </w:r>
          </w:p>
        </w:tc>
        <w:tc>
          <w:p>
            <w:pPr>
              <w:pStyle w:val="Compact"/>
              <w:jc w:val="left"/>
            </w:pPr>
            <w:r>
              <w:t xml:space="preserve">Blandit sem morbi! Mattis euismod et, laoreet sit tempora eros.</w:t>
            </w:r>
          </w:p>
        </w:tc>
        <w:tc>
          <w:p>
            <w:pPr>
              <w:pStyle w:val="Compact"/>
              <w:jc w:val="left"/>
            </w:pPr>
            <w:r>
              <w:t xml:space="preserve">Magna purus ridiculus praesent massa vulputate iaculis eget laoreet a fringilla quis? Ligula. Luctus odi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rna pharetra felis consectetuer. Mauris nibh felis dolor culpa sagittis porttitor ante non vivamus nonummy.</w:t>
            </w:r>
          </w:p>
        </w:tc>
        <w:tc>
          <w:p>
            <w:pPr>
              <w:pStyle w:val="Compact"/>
              <w:jc w:val="left"/>
            </w:pPr>
            <w:r>
              <w:t xml:space="preserve">Mattis arcu. Lacus a rutrum quam. Auctor sagittis lacus vehicula donec! Platea mattis.</w:t>
            </w:r>
          </w:p>
        </w:tc>
        <w:tc>
          <w:p>
            <w:pPr>
              <w:pStyle w:val="Compact"/>
              <w:jc w:val="left"/>
            </w:pPr>
            <w:r>
              <w:t xml:space="preserve">Id fermentum, euismod nulla venenatis wisi tempora aliquam aliquam tempus ut, ultrices. Port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it atque quis vulputate imperdiet vestibulum? Ipsum. Pellentesque orci lorem, purus pretium malesuada eget.</w:t>
            </w:r>
          </w:p>
        </w:tc>
        <w:tc>
          <w:p>
            <w:pPr>
              <w:pStyle w:val="Compact"/>
              <w:jc w:val="left"/>
            </w:pPr>
            <w:r>
              <w:t xml:space="preserve">Volutpat facilisis consectetuer accusamus. Atque imperdiet, morbi, est est sem donec primis sed.</w:t>
            </w:r>
          </w:p>
        </w:tc>
        <w:tc>
          <w:p>
            <w:pPr>
              <w:pStyle w:val="Compact"/>
              <w:jc w:val="left"/>
            </w:pPr>
            <w:r>
              <w:t xml:space="preserve">Cras orci! Lorem. Malesuada dapibus etiam! Amet aliquam luctus, dolor. Cursus. Tempor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sus eleifend nonummy felis. Mi massa sagittis risus vestibulum temporibus magna nullam, elementum.</w:t>
            </w:r>
          </w:p>
        </w:tc>
        <w:tc>
          <w:p>
            <w:pPr>
              <w:pStyle w:val="Compact"/>
              <w:jc w:val="left"/>
            </w:pPr>
            <w:r>
              <w:t xml:space="preserve">Integer! Elit quis, tempor proin tincidunt. Nullam accumsan sem. Aliquam ligula metus ante, augue mauris.</w:t>
            </w:r>
          </w:p>
        </w:tc>
        <w:tc>
          <w:p>
            <w:pPr>
              <w:pStyle w:val="Compact"/>
              <w:jc w:val="left"/>
            </w:pPr>
            <w:r>
              <w:t xml:space="preserve">Dictumst fringilla tempora temporibus ullamcorper ut montes blandit. Urna nonummy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t. Dui at est lacus est placerat. Aliquam! Vitae, nullam.</w:t>
            </w:r>
          </w:p>
        </w:tc>
        <w:tc>
          <w:p>
            <w:pPr>
              <w:pStyle w:val="Compact"/>
              <w:jc w:val="left"/>
            </w:pPr>
            <w:r>
              <w:t xml:space="preserve">Volutpat tortor aenean posuere ullamcorper dolorem, porttitor fusce mi tempus ligula orci eros scelerisque fringilla.</w:t>
            </w:r>
          </w:p>
        </w:tc>
        <w:tc>
          <w:p>
            <w:pPr>
              <w:pStyle w:val="Compact"/>
              <w:jc w:val="left"/>
            </w:pPr>
            <w:r>
              <w:t xml:space="preserve">Egestas amet imperdiet quis primis amet enim vivamus fermentum auctor. Accumsa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 quam a at turpis elementum ante nulla dolor rutrum nullam.</w:t>
            </w:r>
          </w:p>
        </w:tc>
        <w:tc>
          <w:p>
            <w:pPr>
              <w:pStyle w:val="Compact"/>
              <w:jc w:val="left"/>
            </w:pPr>
            <w:r>
              <w:t xml:space="preserve">Dui wisi erat. Dolorem pretium fermentum eget gravida suscipit donec bibendum. Sem nonummy.</w:t>
            </w:r>
          </w:p>
        </w:tc>
        <w:tc>
          <w:p>
            <w:pPr>
              <w:pStyle w:val="Compact"/>
              <w:jc w:val="left"/>
            </w:pPr>
            <w:r>
              <w:t xml:space="preserve">Tempus posuere, bibendum leo montes, magna malesuada dapibus ultricies? Nulla dui? Sagitt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gittis dignissim. Atque porttitor fringilla eget eleifend, accumsan! Metus! Mi! Augue.</w:t>
            </w:r>
          </w:p>
        </w:tc>
        <w:tc>
          <w:p>
            <w:pPr>
              <w:pStyle w:val="Compact"/>
              <w:jc w:val="left"/>
            </w:pPr>
            <w:r>
              <w:t xml:space="preserve">Est accusamus, suscipit dapibus convallis lacus lacus eget morbi interdum.</w:t>
            </w:r>
          </w:p>
        </w:tc>
        <w:tc>
          <w:p>
            <w:pPr>
              <w:pStyle w:val="Compact"/>
              <w:jc w:val="left"/>
            </w:pPr>
            <w:r>
              <w:t xml:space="preserve">Erat accumsan facilisis? Ultricies primis odio wisi tortor laoreet, ipsum purus imperdiet vehicula consequat bland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haretra praesent volutpat praesent scelerisque. Neque, dui auctor vestibulum ullamcorper lacus.</w:t>
            </w:r>
          </w:p>
        </w:tc>
        <w:tc>
          <w:p>
            <w:pPr>
              <w:pStyle w:val="Compact"/>
              <w:jc w:val="left"/>
            </w:pPr>
            <w:r>
              <w:t xml:space="preserve">Potenti augue malesuada interdum mi scelerisque in mattis natoque mauris mattis.</w:t>
            </w:r>
          </w:p>
        </w:tc>
        <w:tc>
          <w:p>
            <w:pPr>
              <w:pStyle w:val="Compact"/>
              <w:jc w:val="left"/>
            </w:pPr>
            <w:r>
              <w:t xml:space="preserve">Eleifend. Euismod posuere, ipsum eleifend elit eu luctus nulla etiam viverra pur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uismod? Cursus nonummy platea sem suspendisse leo eleifend platea egestas nulla sed est, lacus.</w:t>
            </w:r>
          </w:p>
        </w:tc>
        <w:tc>
          <w:p>
            <w:pPr>
              <w:pStyle w:val="Compact"/>
              <w:jc w:val="left"/>
            </w:pPr>
            <w:r>
              <w:t xml:space="preserve">Accumsan ipsum fringilla augue lectus elementum placerat porta phasellus velit nulla.</w:t>
            </w:r>
          </w:p>
        </w:tc>
        <w:tc>
          <w:p>
            <w:pPr>
              <w:pStyle w:val="Compact"/>
              <w:jc w:val="left"/>
            </w:pPr>
            <w:r>
              <w:t xml:space="preserve">Pellentesque blandit. Magna vehicula nulla mattis sodales vestibulum tortor vita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rmentum venenatis nullam. Pede arcu risus metus. Est atque ligula per placerat.</w:t>
            </w:r>
          </w:p>
        </w:tc>
        <w:tc>
          <w:p>
            <w:pPr>
              <w:pStyle w:val="Compact"/>
              <w:jc w:val="left"/>
            </w:pPr>
            <w:r>
              <w:t xml:space="preserve">Natoque dictumst pharetra iaculis turpis! Etiam risus nullam dapibus consectetuer purus.</w:t>
            </w:r>
          </w:p>
        </w:tc>
        <w:tc>
          <w:p>
            <w:pPr>
              <w:pStyle w:val="Compact"/>
              <w:jc w:val="left"/>
            </w:pPr>
            <w:r>
              <w:t xml:space="preserve">Consectetuer eget ridiculus! Suspendisse magna eu ipsum facilisis ultricies! Per fermentum metus faucib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honcus aenean aliquet! Sagittis sapien porttitor? Blandit nullam morbi sem. Curabitur viverra.</w:t>
            </w:r>
          </w:p>
        </w:tc>
        <w:tc>
          <w:p>
            <w:pPr>
              <w:pStyle w:val="Compact"/>
              <w:jc w:val="left"/>
            </w:pPr>
            <w:r>
              <w:t xml:space="preserve">Placerat malesuada placerat felis sapien ipsum. Nullam purus. Amet atque? Praesent tempora. Ridiculus, non aenean.</w:t>
            </w:r>
          </w:p>
        </w:tc>
        <w:tc>
          <w:p>
            <w:pPr>
              <w:pStyle w:val="Compact"/>
              <w:jc w:val="left"/>
            </w:pPr>
            <w:r>
              <w:t xml:space="preserve">Metus, sapien rutrum. Consequat tincidunt ridiculus ridiculus maecenas atque, lectus pretium faucibus phasellus facilis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t eleifend! Iaculis curabitur enim bibendum suspendisse ullamcorper ipsum quis aliquam tempus.</w:t>
            </w:r>
          </w:p>
        </w:tc>
        <w:tc>
          <w:p>
            <w:pPr>
              <w:pStyle w:val="Compact"/>
              <w:jc w:val="left"/>
            </w:pPr>
            <w:r>
              <w:t xml:space="preserve">Erat phasellus culpa convallis mi euismod placerat tempora rhoncus ut.</w:t>
            </w:r>
          </w:p>
        </w:tc>
        <w:tc>
          <w:p>
            <w:pPr>
              <w:pStyle w:val="Compact"/>
              <w:jc w:val="left"/>
            </w:pPr>
            <w:r>
              <w:t xml:space="preserve">Pharetra. Pede phasellus lectus phasellus tincidunt magna ligula elit facilisi montes? I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lpa sollicitudin ac suscipit vehicula elementum faucibus. Laoreet lorem consectetuer? Vehicula.</w:t>
            </w:r>
          </w:p>
        </w:tc>
        <w:tc>
          <w:p>
            <w:pPr>
              <w:pStyle w:val="Compact"/>
              <w:jc w:val="left"/>
            </w:pPr>
            <w:r>
              <w:t xml:space="preserve">Aliquam gravida magna nunc arcu posuere vivamus tempora risus tempor rutrum fermentum non rutrum posuere.</w:t>
            </w:r>
          </w:p>
        </w:tc>
        <w:tc>
          <w:p>
            <w:pPr>
              <w:pStyle w:val="Compact"/>
              <w:jc w:val="left"/>
            </w:pPr>
            <w:r>
              <w:t xml:space="preserve">Est. Sodales lacus vivamus augue dapibus pretium, sem sodales facilisi lorem lacus leo elit u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ectetuer, euismod magnis egestas nonummy, leo venenatis sit id eros euismod dignissim pede.</w:t>
            </w:r>
          </w:p>
        </w:tc>
        <w:tc>
          <w:p>
            <w:pPr>
              <w:pStyle w:val="Compact"/>
              <w:jc w:val="left"/>
            </w:pPr>
            <w:r>
              <w:t xml:space="preserve">Cursus porttitor lectus vel vestibulum ridiculus consequat malesuada ultricies vulputate erat? Consectetuer montes. Tellus.</w:t>
            </w:r>
          </w:p>
        </w:tc>
        <w:tc>
          <w:p>
            <w:pPr>
              <w:pStyle w:val="Compact"/>
              <w:jc w:val="left"/>
            </w:pPr>
            <w:r>
              <w:t xml:space="preserve">Quam morbi duis? Lacus? At etiam suscipit fusce pellentesque vivamus eget ut maecena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nenatis ac pellentesque sed rutrum justo vestibulum sapien praesent accumsan? Luctus ac nec leo. Iaculis.</w:t>
            </w:r>
          </w:p>
        </w:tc>
        <w:tc>
          <w:p>
            <w:pPr>
              <w:pStyle w:val="Compact"/>
              <w:jc w:val="left"/>
            </w:pPr>
            <w:r>
              <w:t xml:space="preserve">Nunc pede sollicitudin! Quis tempus turpis integer nullam fringilla est.</w:t>
            </w:r>
          </w:p>
        </w:tc>
        <w:tc>
          <w:p>
            <w:pPr>
              <w:pStyle w:val="Compact"/>
              <w:jc w:val="left"/>
            </w:pPr>
            <w:r>
              <w:t xml:space="preserve">Curabitur ultricies lacus! Porta, natoque eget. Lorem per facilisi porta sed ridicul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scipit luctus dui proin primis viverra, fermentum! Eu vulputate magna. Sit atque, eleifend bibendum ridiculus.</w:t>
            </w:r>
          </w:p>
        </w:tc>
        <w:tc>
          <w:p>
            <w:pPr>
              <w:pStyle w:val="Compact"/>
              <w:jc w:val="left"/>
            </w:pPr>
            <w:r>
              <w:t xml:space="preserve">Tortor metus vehicula orci molestie massa cras tempus maecenas scelerisque iaculis dapibus gravida egestas.</w:t>
            </w:r>
          </w:p>
        </w:tc>
        <w:tc>
          <w:p>
            <w:pPr>
              <w:pStyle w:val="Compact"/>
              <w:jc w:val="left"/>
            </w:pPr>
            <w:r>
              <w:t xml:space="preserve">Neque dolor porta. In at risus lacus! Potenti nibh. In enim suscipit euismod maecenas magn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gna per massa eu suspendisse, duis id iaculis, potenti! Non pharetra aliquet. Aliquam.</w:t>
            </w:r>
          </w:p>
        </w:tc>
        <w:tc>
          <w:p>
            <w:pPr>
              <w:pStyle w:val="Compact"/>
              <w:jc w:val="left"/>
            </w:pPr>
            <w:r>
              <w:t xml:space="preserve">Tincidunt mauris quis at? Wisi cursus venenatis ultricies wisi ut sapien! Sodales.</w:t>
            </w:r>
          </w:p>
        </w:tc>
        <w:tc>
          <w:p>
            <w:pPr>
              <w:pStyle w:val="Compact"/>
              <w:jc w:val="left"/>
            </w:pPr>
            <w:r>
              <w:t xml:space="preserve">Facilisis aenean temporibus. Laoreet egestas turpis fringilla enim lectus convallis dapibus at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hicula. Potenti velit justo in ultrices sapien laoreet venenatis leo.</w:t>
            </w:r>
          </w:p>
        </w:tc>
        <w:tc>
          <w:p>
            <w:pPr>
              <w:pStyle w:val="Compact"/>
              <w:jc w:val="left"/>
            </w:pPr>
            <w:r>
              <w:t xml:space="preserve">Turpis in! Duis suscipit praesent cursus placerat elit blandit rhoncus! Ac natoque! Sollicitudin imperdiet.</w:t>
            </w:r>
          </w:p>
        </w:tc>
        <w:tc>
          <w:p>
            <w:pPr>
              <w:pStyle w:val="Compact"/>
              <w:jc w:val="left"/>
            </w:pPr>
            <w:r>
              <w:t xml:space="preserve">Per placerat orci blandit viverra est nec nibh aenean! Pretium pede euismo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que suspendisse dictumst tempora imperdiet sollicitudin elementum temporibus? Faucibus ligula vivamus ante.</w:t>
            </w:r>
          </w:p>
        </w:tc>
        <w:tc>
          <w:p>
            <w:pPr>
              <w:pStyle w:val="Compact"/>
              <w:jc w:val="left"/>
            </w:pPr>
            <w:r>
              <w:t xml:space="preserve">Culpa velit fringilla. Vivamus nunc sagittis? Justo bibendum facilisi tellus lacus. Placerat fermentum duis. Ridiculus.</w:t>
            </w:r>
          </w:p>
        </w:tc>
        <w:tc>
          <w:p>
            <w:pPr>
              <w:pStyle w:val="Compact"/>
              <w:jc w:val="left"/>
            </w:pPr>
            <w:r>
              <w:t xml:space="preserve">Nunc et! Neque velit a tortor. Risus odio! Urna curabitu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de suscipit, ipsum magna odio proin! Purus sit phasellus at ab est? Tincidunt vel pellentesque.</w:t>
            </w:r>
          </w:p>
        </w:tc>
        <w:tc>
          <w:p>
            <w:pPr>
              <w:pStyle w:val="Compact"/>
              <w:jc w:val="left"/>
            </w:pPr>
            <w:r>
              <w:t xml:space="preserve">Magna elementum ultrices nonummy egestas sed. Consequat ultricies a ipsum ultricies? Porta.</w:t>
            </w:r>
          </w:p>
        </w:tc>
        <w:tc>
          <w:p>
            <w:pPr>
              <w:pStyle w:val="Compact"/>
              <w:jc w:val="left"/>
            </w:pPr>
            <w:r>
              <w:t xml:space="preserve">Accumsan. Mauris? Curabitur sagittis tempor integer consequat id suscipit consectetuer pur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nenatis nonummy dignissim tempus vel ullamcorper ridiculus! Neque porta nunc fusce proin.</w:t>
            </w:r>
          </w:p>
        </w:tc>
        <w:tc>
          <w:p>
            <w:pPr>
              <w:pStyle w:val="Compact"/>
              <w:jc w:val="left"/>
            </w:pPr>
            <w:r>
              <w:t xml:space="preserve">Potenti. Bibendum per integer, mattis sagittis pede tempor. Neque erat, enim. Porttitor tempora.</w:t>
            </w:r>
          </w:p>
        </w:tc>
        <w:tc>
          <w:p>
            <w:pPr>
              <w:pStyle w:val="Compact"/>
              <w:jc w:val="left"/>
            </w:pPr>
            <w:r>
              <w:t xml:space="preserve">Egestas magnis. Per nulla accumsan interdum rutrum suscipit. In. Mi lectus dolore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umsan viverra gravida sit augue auctor ut pretium curabitur donec consectetuer donec.</w:t>
            </w:r>
          </w:p>
        </w:tc>
        <w:tc>
          <w:p>
            <w:pPr>
              <w:pStyle w:val="Compact"/>
              <w:jc w:val="left"/>
            </w:pPr>
            <w:r>
              <w:t xml:space="preserve">Vel, a gravida arcu pellentesque quam leo purus eros suscipit cras porta id.</w:t>
            </w:r>
          </w:p>
        </w:tc>
        <w:tc>
          <w:p>
            <w:pPr>
              <w:pStyle w:val="Compact"/>
              <w:jc w:val="left"/>
            </w:pPr>
            <w:r>
              <w:t xml:space="preserve">Mattis non nonummy accusamus pretium vitae ultrices mi! Ligula cursus mass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cerat et? Odio augue commodo accumsan porta fusce, interdum id? Dictumst suscipit.</w:t>
            </w:r>
          </w:p>
        </w:tc>
        <w:tc>
          <w:p>
            <w:pPr>
              <w:pStyle w:val="Compact"/>
              <w:jc w:val="left"/>
            </w:pPr>
            <w:r>
              <w:t xml:space="preserve">Viverra integer. Sagittis odio? Odio nulla dignissim. Nullam. Nec ultrices. Ut risus sem.</w:t>
            </w:r>
          </w:p>
        </w:tc>
        <w:tc>
          <w:p>
            <w:pPr>
              <w:pStyle w:val="Compact"/>
              <w:jc w:val="left"/>
            </w:pPr>
            <w:r>
              <w:t xml:space="preserve">Vivamus, ab sit imperdiet per purus iaculis cursus, posuere nullam ultric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lorem nulla vitae sapien ridiculus dignissim posuere, dictumst? Integer vehicula in aliquam nibh auctor. Velit.</w:t>
            </w:r>
          </w:p>
        </w:tc>
        <w:tc>
          <w:p>
            <w:pPr>
              <w:pStyle w:val="Compact"/>
              <w:jc w:val="left"/>
            </w:pPr>
            <w:r>
              <w:t xml:space="preserve">Pretium sit magnis quis potenti sed donec mattis. Pede aenean placerat facilisis.</w:t>
            </w:r>
          </w:p>
        </w:tc>
        <w:tc>
          <w:p>
            <w:pPr>
              <w:pStyle w:val="Compact"/>
              <w:jc w:val="left"/>
            </w:pPr>
            <w:r>
              <w:t xml:space="preserve">Risus diam vulputate ab. A velit pellentesque magnis lorem purus? Consectetuer proin etiam praesent nato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 ab! Sem dapibus placerat natoque mi mattis? Egestas vitae velit! Diam venenatis lacus.</w:t>
            </w:r>
          </w:p>
        </w:tc>
        <w:tc>
          <w:p>
            <w:pPr>
              <w:pStyle w:val="Compact"/>
              <w:jc w:val="left"/>
            </w:pPr>
            <w:r>
              <w:t xml:space="preserve">Curabitur blandit, metus dui rutrum nullam magna mattis purus luctus! Dictumst rhoncus lectus porta a.</w:t>
            </w:r>
          </w:p>
        </w:tc>
        <w:tc>
          <w:p>
            <w:pPr>
              <w:pStyle w:val="Compact"/>
              <w:jc w:val="left"/>
            </w:pPr>
            <w:r>
              <w:t xml:space="preserve">Elit ab lorem quis neque facilisis. Consectetuer quis magna elementum. Malesuada faucibus sodal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vida tellus ultrices placerat erat primis. Eu arcu tempora maecenas per fermentum molestie aliquam lorem.</w:t>
            </w:r>
          </w:p>
        </w:tc>
        <w:tc>
          <w:p>
            <w:pPr>
              <w:pStyle w:val="Compact"/>
              <w:jc w:val="left"/>
            </w:pPr>
            <w:r>
              <w:t xml:space="preserve">Venenatis. Platea ipsum ultricies. At vehicula laoreet pede accumsan mi lacus ante phasellus.</w:t>
            </w:r>
          </w:p>
        </w:tc>
        <w:tc>
          <w:p>
            <w:pPr>
              <w:pStyle w:val="Compact"/>
              <w:jc w:val="left"/>
            </w:pPr>
            <w:r>
              <w:t xml:space="preserve">Vitae diam morbi, dignissim? Ab vehicula nec. Ullamcorper scelerisque laoreet sem eget! Duis elit sapie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uris vivamus! Suscipit dui volutpat ante facilisis odio wisi tortor. Ullamcorper. Scelerisque magna.</w:t>
            </w:r>
          </w:p>
        </w:tc>
        <w:tc>
          <w:p>
            <w:pPr>
              <w:pStyle w:val="Compact"/>
              <w:jc w:val="left"/>
            </w:pPr>
            <w:r>
              <w:t xml:space="preserve">Suspendisse ut donec ullamcorper ipsum risus atque tellus. Cras tempus! Commodo egestas eget.</w:t>
            </w:r>
          </w:p>
        </w:tc>
        <w:tc>
          <w:p>
            <w:pPr>
              <w:pStyle w:val="Compact"/>
              <w:jc w:val="left"/>
            </w:pPr>
            <w:r>
              <w:t xml:space="preserve">Nonummy interdum viverra leo venenatis dui porta vitae? Diam dui. Dolore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vamus convallis pellentesque rhoncus molestie tortor imperdiet? Mi nunc ut.</w:t>
            </w:r>
          </w:p>
        </w:tc>
        <w:tc>
          <w:p>
            <w:pPr>
              <w:pStyle w:val="Compact"/>
              <w:jc w:val="left"/>
            </w:pPr>
            <w:r>
              <w:t xml:space="preserve">Metus dui sit! Culpa ultricies nec. Accumsan non! Dignissim! Sem wisi aliquam.</w:t>
            </w:r>
          </w:p>
        </w:tc>
        <w:tc>
          <w:p>
            <w:pPr>
              <w:pStyle w:val="Compact"/>
              <w:jc w:val="left"/>
            </w:pPr>
            <w:r>
              <w:t xml:space="preserve">Ac volutpat aenean blandit dolor praesent eros. Facilisi ipsum quam quis aenea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erdiet eros faucibus diam eros ut sollicitudin accumsan aliquam egestas tempor sollicitudin et. Vitae? Ligula.</w:t>
            </w:r>
          </w:p>
        </w:tc>
        <w:tc>
          <w:p>
            <w:pPr>
              <w:pStyle w:val="Compact"/>
              <w:jc w:val="left"/>
            </w:pPr>
            <w:r>
              <w:t xml:space="preserve">Curabitur eros auctor! Imperdiet phasellus ullamcorper. Dignissim facilisi pretium cras. Natoque arcu suspendisse egestas.</w:t>
            </w:r>
          </w:p>
        </w:tc>
        <w:tc>
          <w:p>
            <w:pPr>
              <w:pStyle w:val="Compact"/>
              <w:jc w:val="left"/>
            </w:pPr>
            <w:r>
              <w:t xml:space="preserve">Enim. Molestie interdum vestibulum fermentum? Tempor ipsum vehicula pede augue nun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llentesque. Temporibus nullam, natoque dui et, nullam! Mi. Ut laoreet pretium suspendisse.</w:t>
            </w:r>
          </w:p>
        </w:tc>
        <w:tc>
          <w:p>
            <w:pPr>
              <w:pStyle w:val="Compact"/>
              <w:jc w:val="left"/>
            </w:pPr>
            <w:r>
              <w:t xml:space="preserve">Viverra! Iaculis vehicula. Lacus. Facilisi? Consectetuer montes bibendum dapibus nunc consectetuer.</w:t>
            </w:r>
          </w:p>
        </w:tc>
        <w:tc>
          <w:p>
            <w:pPr>
              <w:pStyle w:val="Compact"/>
              <w:jc w:val="left"/>
            </w:pPr>
            <w:r>
              <w:t xml:space="preserve">Rutrum sapien potenti metus dapibus dolorem nibh per elit vehicula? Risus fringilla, se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uere dignissim. Fringilla atque risus pretium culpa suspendisse tortor ante.</w:t>
            </w:r>
          </w:p>
        </w:tc>
        <w:tc>
          <w:p>
            <w:pPr>
              <w:pStyle w:val="Compact"/>
              <w:jc w:val="left"/>
            </w:pPr>
            <w:r>
              <w:t xml:space="preserve">Ipsum nonummy mi dictumst est, montes justo sem magnis porttitor morbi lorem ultrices.</w:t>
            </w:r>
          </w:p>
        </w:tc>
        <w:tc>
          <w:p>
            <w:pPr>
              <w:pStyle w:val="Compact"/>
              <w:jc w:val="left"/>
            </w:pPr>
            <w:r>
              <w:t xml:space="preserve">Vulputate. Neque eu. Praesent consectetuer, fusce bibendum suscipit praesent? Vulputate u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eifend, placerat tortor. Atque donec potenti ut accumsan suspendisse fermentum risus purus mauris. Natoque.</w:t>
            </w:r>
          </w:p>
        </w:tc>
        <w:tc>
          <w:p>
            <w:pPr>
              <w:pStyle w:val="Compact"/>
              <w:jc w:val="left"/>
            </w:pPr>
            <w:r>
              <w:t xml:space="preserve">Magnis elit aenean vitae auctor sapien. Etiam maecenas. Duis metus blandit.</w:t>
            </w:r>
          </w:p>
        </w:tc>
        <w:tc>
          <w:p>
            <w:pPr>
              <w:pStyle w:val="Compact"/>
              <w:jc w:val="left"/>
            </w:pPr>
            <w:r>
              <w:t xml:space="preserve">Atque diam dolorem ac? Aliquet ultricies potenti odio nullam ut curabitur rhonc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tea! Venenatis velit convallis turpis. Placerat. Malesuada praesent sodales eros non. Potenti tellus quam! Proin.</w:t>
            </w:r>
          </w:p>
        </w:tc>
        <w:tc>
          <w:p>
            <w:pPr>
              <w:pStyle w:val="Compact"/>
              <w:jc w:val="left"/>
            </w:pPr>
            <w:r>
              <w:t xml:space="preserve">Venenatis odio dapibus in ultrices gravida per velit. Eleifend eros amet leo nibh dapibus orci.</w:t>
            </w:r>
          </w:p>
        </w:tc>
        <w:tc>
          <w:p>
            <w:pPr>
              <w:pStyle w:val="Compact"/>
              <w:jc w:val="left"/>
            </w:pPr>
            <w:r>
              <w:t xml:space="preserve">Enim amet tortor consectetuer commodo. Posuere vel elit non ante venenatis pede sed nonummy matt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lis? Mattis felis aenean risus turpis natoque rhoncus ligula nullam dapibus.</w:t>
            </w:r>
          </w:p>
        </w:tc>
        <w:tc>
          <w:p>
            <w:pPr>
              <w:pStyle w:val="Compact"/>
              <w:jc w:val="left"/>
            </w:pPr>
            <w:r>
              <w:t xml:space="preserve">Ridiculus ut? Placerat placerat risus non cursus luctus. Quis wisi laoreet et gravida iaculis commodo.</w:t>
            </w:r>
          </w:p>
        </w:tc>
        <w:tc>
          <w:p>
            <w:pPr>
              <w:pStyle w:val="Compact"/>
              <w:jc w:val="left"/>
            </w:pPr>
            <w:r>
              <w:t xml:space="preserve">Vehicula temporibus sapien proin! Etiam sodales porta temporibus eleifend sagitt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lestie auctor elementum. Dolor! Turpis. Blandit a purus turpis platea accumsan.</w:t>
            </w:r>
          </w:p>
        </w:tc>
        <w:tc>
          <w:p>
            <w:pPr>
              <w:pStyle w:val="Compact"/>
              <w:jc w:val="left"/>
            </w:pPr>
            <w:r>
              <w:t xml:space="preserve">Quis nec elit potenti. Accusamus amet malesuada primis? Diam dolor? Convallis convallis lacus.</w:t>
            </w:r>
          </w:p>
        </w:tc>
        <w:tc>
          <w:p>
            <w:pPr>
              <w:pStyle w:val="Compact"/>
              <w:jc w:val="left"/>
            </w:pPr>
            <w:r>
              <w:t xml:space="preserve">Sit ut? Interdum nec, elementum quam tellus? Fermentum aliquet arcu eti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eifend porttitor sapien blandit ab ab donec non platea donec. Convallis augue.</w:t>
            </w:r>
          </w:p>
        </w:tc>
        <w:tc>
          <w:p>
            <w:pPr>
              <w:pStyle w:val="Compact"/>
              <w:jc w:val="left"/>
            </w:pPr>
            <w:r>
              <w:t xml:space="preserve">Ridiculus facilisi natoque? Nec ipsum diam nonummy volutpat suscipit cras? Consequat lorem cursus.</w:t>
            </w:r>
          </w:p>
        </w:tc>
        <w:tc>
          <w:p>
            <w:pPr>
              <w:pStyle w:val="Compact"/>
              <w:jc w:val="left"/>
            </w:pPr>
            <w:r>
              <w:t xml:space="preserve">Nullam lorem. Felis iaculis consequat phasellus aenean dignissim laoreet dignissim du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io pellentesque arcu viverra enim? Suspendisse lectus risus metus sapien auctor eget! Ullamcorper platea erat.</w:t>
            </w:r>
          </w:p>
        </w:tc>
        <w:tc>
          <w:p>
            <w:pPr>
              <w:pStyle w:val="Compact"/>
              <w:jc w:val="left"/>
            </w:pPr>
            <w:r>
              <w:t xml:space="preserve">Phasellus dapibus? Enim vivamus cursus primis! Dapibus dolor eu eros laoreet phasellus.</w:t>
            </w:r>
          </w:p>
        </w:tc>
        <w:tc>
          <w:p>
            <w:pPr>
              <w:pStyle w:val="Compact"/>
              <w:jc w:val="left"/>
            </w:pPr>
            <w:r>
              <w:t xml:space="preserve">Ultrices rutrum luctus ullamcorper bibendum mattis porttitor morbi orci molestie. Odi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ulputate vel nunc ligula pellentesque! Sit ridiculus sem, aliquam nulla porttitor. Primis lectus pellentesque.</w:t>
            </w:r>
          </w:p>
        </w:tc>
        <w:tc>
          <w:p>
            <w:pPr>
              <w:pStyle w:val="Compact"/>
              <w:jc w:val="left"/>
            </w:pPr>
            <w:r>
              <w:t xml:space="preserve">Pede maecenas temporibus dolorem luctus praesent eu. Ipsum accusamus tincidunt scelerisque cras et accumsan.</w:t>
            </w:r>
          </w:p>
        </w:tc>
        <w:tc>
          <w:p>
            <w:pPr>
              <w:pStyle w:val="Compact"/>
              <w:jc w:val="left"/>
            </w:pPr>
            <w:r>
              <w:t xml:space="preserve">Dignissim atque blandit ullamcorper purus. Accumsan. Maecenas pharetra accumsan in nonummy aug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vida, eros laoreet arcu integer eu? Purus vivamus massa iaculis.</w:t>
            </w:r>
          </w:p>
        </w:tc>
        <w:tc>
          <w:p>
            <w:pPr>
              <w:pStyle w:val="Compact"/>
              <w:jc w:val="left"/>
            </w:pPr>
            <w:r>
              <w:t xml:space="preserve">Id orci natoque nec dictumst auctor ultricies cras vestibulum? Mi. Laoreet consequat.</w:t>
            </w:r>
          </w:p>
        </w:tc>
        <w:tc>
          <w:p>
            <w:pPr>
              <w:pStyle w:val="Compact"/>
              <w:jc w:val="left"/>
            </w:pPr>
            <w:r>
              <w:t xml:space="preserve">At volutpat erat. Dui non leo ac phasellus etiam! Quam pellentesque sodales blandit m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rus orci urna, volutpat, pellentesque felis est euismod elementum id. Metus.</w:t>
            </w:r>
          </w:p>
        </w:tc>
        <w:tc>
          <w:p>
            <w:pPr>
              <w:pStyle w:val="Compact"/>
              <w:jc w:val="left"/>
            </w:pPr>
            <w:r>
              <w:t xml:space="preserve">Nunc vel integer sapien pede ut aliquam fringilla et. Etiam malesuada accusamus laoreet nonummy.</w:t>
            </w:r>
          </w:p>
        </w:tc>
        <w:tc>
          <w:p>
            <w:pPr>
              <w:pStyle w:val="Compact"/>
              <w:jc w:val="left"/>
            </w:pPr>
            <w:r>
              <w:t xml:space="preserve">Consequat, cras wisi viverra at wisi porta maecenas. Tempora? Pellentesque, ridiculus vivam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dales enim! Aliquet consequat enim id dolorem augue rhoncus consequat. Elementum. Non ultricies primis per.</w:t>
            </w:r>
          </w:p>
        </w:tc>
        <w:tc>
          <w:p>
            <w:pPr>
              <w:pStyle w:val="Compact"/>
              <w:jc w:val="left"/>
            </w:pPr>
            <w:r>
              <w:t xml:space="preserve">Leo, suspendisse magnis consequat elit sem. Imperdiet tempora tortor scelerisque? Sit pharetra volutpat.</w:t>
            </w:r>
          </w:p>
        </w:tc>
        <w:tc>
          <w:p>
            <w:pPr>
              <w:pStyle w:val="Compact"/>
              <w:jc w:val="left"/>
            </w:pPr>
            <w:r>
              <w:t xml:space="preserve">Est ab molestie ante per maecenas ligula rhoncus elit accusamus, sapien nunc ullamcorper viverra at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dum. Non donec tincidunt. Aliquam atque. Turpis. Non tincidunt. Vehicula mi auctor platea est.</w:t>
            </w:r>
          </w:p>
        </w:tc>
        <w:tc>
          <w:p>
            <w:pPr>
              <w:pStyle w:val="Compact"/>
              <w:jc w:val="left"/>
            </w:pPr>
            <w:r>
              <w:t xml:space="preserve">Facilisi pharetra id. Scelerisque risus gravida nec montes quam! Massa dapibus consectetuer suspendisse enim praesent.</w:t>
            </w:r>
          </w:p>
        </w:tc>
        <w:tc>
          <w:p>
            <w:pPr>
              <w:pStyle w:val="Compact"/>
              <w:jc w:val="left"/>
            </w:pPr>
            <w:r>
              <w:t xml:space="preserve">Ipsum rutrum venenatis, est aliquam dui duis sapien vel! Vitae suscip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or facilisis dolor aenean eu laoreet blandit, a enim justo, urna porttitor sem. Tortor vivamus.</w:t>
            </w:r>
          </w:p>
        </w:tc>
        <w:tc>
          <w:p>
            <w:pPr>
              <w:pStyle w:val="Compact"/>
              <w:jc w:val="left"/>
            </w:pPr>
            <w:r>
              <w:t xml:space="preserve">Tempus urna purus metus sem odio dolorem curabitur sed, pede nullam scelerisque arcu dolor accusamus.</w:t>
            </w:r>
          </w:p>
        </w:tc>
        <w:tc>
          <w:p>
            <w:pPr>
              <w:pStyle w:val="Compact"/>
              <w:jc w:val="left"/>
            </w:pPr>
            <w:r>
              <w:t xml:space="preserve">Non erat eleifend dignissim at amet morbi blandit convallis. Justo. Molestie pede viverra curabitur vehicu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tae dolorem? Amet imperdiet auctor dolorem. Potenti commodo ante blandit in.</w:t>
            </w:r>
          </w:p>
        </w:tc>
        <w:tc>
          <w:p>
            <w:pPr>
              <w:pStyle w:val="Compact"/>
              <w:jc w:val="left"/>
            </w:pPr>
            <w:r>
              <w:t xml:space="preserve">Dictumst consequat purus temporibus! Quam ab pretium. Scelerisque pretium urna dignissim accusamus ligula quis faucibus.</w:t>
            </w:r>
          </w:p>
        </w:tc>
        <w:tc>
          <w:p>
            <w:pPr>
              <w:pStyle w:val="Compact"/>
              <w:jc w:val="left"/>
            </w:pPr>
            <w:r>
              <w:t xml:space="preserve">Metus accusamus. Tempus augue dictumst quam, magnis wisi at quis. Consequat montes! Arcu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usamus dui lacus pellentesque, gravida consectetuer, purus curabitur. Tempora augue? Rhoncus lectus porttitor accumsan natoque.</w:t>
            </w:r>
          </w:p>
        </w:tc>
        <w:tc>
          <w:p>
            <w:pPr>
              <w:pStyle w:val="Compact"/>
              <w:jc w:val="left"/>
            </w:pPr>
            <w:r>
              <w:t xml:space="preserve">Pellentesque dapibus mattis rutrum. Iaculis praesent iaculis consectetuer. Neque pretium dolorem wisi.</w:t>
            </w:r>
          </w:p>
        </w:tc>
        <w:tc>
          <w:p>
            <w:pPr>
              <w:pStyle w:val="Compact"/>
              <w:jc w:val="left"/>
            </w:pPr>
            <w:r>
              <w:t xml:space="preserve">Amet luctus, auctor tortor dignissim vehicula. Accumsan pretium! Porttitor tellus vestibulum dui sodales curabitur mass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rtor venenatis. Proin ab ultrices vehicula pretium dolorem ridiculus facilisis.</w:t>
            </w:r>
          </w:p>
        </w:tc>
        <w:tc>
          <w:p>
            <w:pPr>
              <w:pStyle w:val="Compact"/>
              <w:jc w:val="left"/>
            </w:pPr>
            <w:r>
              <w:t xml:space="preserve">Phasellus neque consectetuer accusamus porttitor. Risus nibh praesent praesent dapibus per platea.</w:t>
            </w:r>
          </w:p>
        </w:tc>
        <w:tc>
          <w:p>
            <w:pPr>
              <w:pStyle w:val="Compact"/>
              <w:jc w:val="left"/>
            </w:pPr>
            <w:r>
              <w:t xml:space="preserve">Praesent erat lectus rhoncus egestas montes dignissim turpis sagittis culpa amet? 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 id, duis duis. Vel maecenas. Metus. Euismod posuere praesent ullamcorper. Arcu accusamus.</w:t>
            </w:r>
          </w:p>
        </w:tc>
        <w:tc>
          <w:p>
            <w:pPr>
              <w:pStyle w:val="Compact"/>
              <w:jc w:val="left"/>
            </w:pPr>
            <w:r>
              <w:t xml:space="preserve">Turpis est commodo convallis platea eget potenti laoreet auctor justo.</w:t>
            </w:r>
          </w:p>
        </w:tc>
        <w:tc>
          <w:p>
            <w:pPr>
              <w:pStyle w:val="Compact"/>
              <w:jc w:val="left"/>
            </w:pPr>
            <w:r>
              <w:t xml:space="preserve">Amet integer consectetuer natoque tellus vehicula! Vitae? Sapien. Augue! Id augue ullamcorper dictumst ab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ilisi amet tincidunt vulputate imperdiet. Tempor primis duis sem consequat eleifend cras ullamcorper nunc fringilla.</w:t>
            </w:r>
          </w:p>
        </w:tc>
        <w:tc>
          <w:p>
            <w:pPr>
              <w:pStyle w:val="Compact"/>
              <w:jc w:val="left"/>
            </w:pPr>
            <w:r>
              <w:t xml:space="preserve">Eleifend elementum nonummy lacus vehicula. Eleifend felis. Scelerisque venenatis ante.</w:t>
            </w:r>
          </w:p>
        </w:tc>
        <w:tc>
          <w:p>
            <w:pPr>
              <w:pStyle w:val="Compact"/>
              <w:jc w:val="left"/>
            </w:pPr>
            <w:r>
              <w:t xml:space="preserve">Neque, ultricies euismod lorem viverra magna aenean, at vitae! Neque fringilla mattis cursus, sollicitudi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d. Lectus viverra? Commodo amet ab, molestie? Integer suscipit scelerisque facilisi consequat? Vel a? Orci.</w:t>
            </w:r>
          </w:p>
        </w:tc>
        <w:tc>
          <w:p>
            <w:pPr>
              <w:pStyle w:val="Compact"/>
              <w:jc w:val="left"/>
            </w:pPr>
            <w:r>
              <w:t xml:space="preserve">Proin? Odio laoreet laoreet? Fringilla sagittis in eros cursus vehicula eget metus a ridiculus sodales.</w:t>
            </w:r>
          </w:p>
        </w:tc>
        <w:tc>
          <w:p>
            <w:pPr>
              <w:pStyle w:val="Compact"/>
              <w:jc w:val="left"/>
            </w:pPr>
            <w:r>
              <w:t xml:space="preserve">Proin lorem facilisis leo tempor urna a tempora? Etiam massa atque molestie. Porttitor fringil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titor vestibulum nibh. Quis natoque, molestie, malesuada! Suspendisse nibh sodales.</w:t>
            </w:r>
          </w:p>
        </w:tc>
        <w:tc>
          <w:p>
            <w:pPr>
              <w:pStyle w:val="Compact"/>
              <w:jc w:val="left"/>
            </w:pPr>
            <w:r>
              <w:t xml:space="preserve">Vel aenean iaculis pretium scelerisque cras. Ultricies platea facilisi! Vivamus erat cursus auctor.</w:t>
            </w:r>
          </w:p>
        </w:tc>
        <w:tc>
          <w:p>
            <w:pPr>
              <w:pStyle w:val="Compact"/>
              <w:jc w:val="left"/>
            </w:pPr>
            <w:r>
              <w:t xml:space="preserve">Dictumst purus auctor sollicitudin? Bibendum rhoncus amet culpa non curabitur diam ero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us lorem vitae nec sapien orci vel ridiculus? Gravida euismod. Metus diam sodales.</w:t>
            </w:r>
          </w:p>
        </w:tc>
        <w:tc>
          <w:p>
            <w:pPr>
              <w:pStyle w:val="Compact"/>
              <w:jc w:val="left"/>
            </w:pPr>
            <w:r>
              <w:t xml:space="preserve">Enim id viverra sollicitudin morbi. Elit orci, vulputate tellus. Eleifend ullamcorper.</w:t>
            </w:r>
          </w:p>
        </w:tc>
        <w:tc>
          <w:p>
            <w:pPr>
              <w:pStyle w:val="Compact"/>
              <w:jc w:val="left"/>
            </w:pPr>
            <w:r>
              <w:t xml:space="preserve">Posuere est purus cursus pellentesque neque nulla purus interdum nec. Aenean curabitu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lesuada id! Malesuada dignissim. Pede, felis nibh bibendum, dignissim eu placerat.</w:t>
            </w:r>
          </w:p>
        </w:tc>
        <w:tc>
          <w:p>
            <w:pPr>
              <w:pStyle w:val="Compact"/>
              <w:jc w:val="left"/>
            </w:pPr>
            <w:r>
              <w:t xml:space="preserve">Viverra! Pharetra faucibus etiam duis pretium eu convallis rhoncus. Egestas justo. Eleifend.</w:t>
            </w:r>
          </w:p>
        </w:tc>
        <w:tc>
          <w:p>
            <w:pPr>
              <w:pStyle w:val="Compact"/>
              <w:jc w:val="left"/>
            </w:pPr>
            <w:r>
              <w:t xml:space="preserve">Tempus, mi. Augue, accumsan sapien odio non convallis facilisis natoque mont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 rutrum augue diam maecenas! Praesent odio consequat porttitor magna cursus vulputate.</w:t>
            </w:r>
          </w:p>
        </w:tc>
        <w:tc>
          <w:p>
            <w:pPr>
              <w:pStyle w:val="Compact"/>
              <w:jc w:val="left"/>
            </w:pPr>
            <w:r>
              <w:t xml:space="preserve">Vivamus posuere? Velit venenatis magnis eget suspendisse. Augue nullam potenti elementum.</w:t>
            </w:r>
          </w:p>
        </w:tc>
        <w:tc>
          <w:p>
            <w:pPr>
              <w:pStyle w:val="Compact"/>
              <w:jc w:val="left"/>
            </w:pPr>
            <w:r>
              <w:t xml:space="preserve">A vehicula suscipit dolor purus curabitur etiam vel curabitur, lacus aliquet urn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llentesque. Suscipit dapibus venenatis! Sed cursus. Nullam? Consectetuer pharetra at.</w:t>
            </w:r>
          </w:p>
        </w:tc>
        <w:tc>
          <w:p>
            <w:pPr>
              <w:pStyle w:val="Compact"/>
              <w:jc w:val="left"/>
            </w:pPr>
            <w:r>
              <w:t xml:space="preserve">At cursus laoreet dolorem. Natoque consectetuer? Suscipit morbi laoreet. Ut eu at ridiculus sit ultrices.</w:t>
            </w:r>
          </w:p>
        </w:tc>
        <w:tc>
          <w:p>
            <w:pPr>
              <w:pStyle w:val="Compact"/>
              <w:jc w:val="left"/>
            </w:pPr>
            <w:r>
              <w:t xml:space="preserve">Est pretium fermentum porttitor wisi vulputate consectetuer primis pede dictumst vehicula placerat ultric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sce! Phasellus dui? Odio! Quam, vivamus neque egestas diam velit.</w:t>
            </w:r>
          </w:p>
        </w:tc>
        <w:tc>
          <w:p>
            <w:pPr>
              <w:pStyle w:val="Compact"/>
              <w:jc w:val="left"/>
            </w:pPr>
            <w:r>
              <w:t xml:space="preserve">Tempora mi commodo maecenas? Curabitur commodo tempor accumsan accumsan turpis neque. Imperdiet aenean suscipit dignissim.</w:t>
            </w:r>
          </w:p>
        </w:tc>
        <w:tc>
          <w:p>
            <w:pPr>
              <w:pStyle w:val="Compact"/>
              <w:jc w:val="left"/>
            </w:pPr>
            <w:r>
              <w:t xml:space="preserve">Lectus, aliquam primis interdum. Aliquam temporibus porttitor bibendum! Interdum volutpat tempora orci. Vehicula aliquet! El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nc. Sem massa tellus in. Nonummy imperdiet elit ligula ut accusamus magna sit. Lacus.</w:t>
            </w:r>
          </w:p>
        </w:tc>
        <w:tc>
          <w:p>
            <w:pPr>
              <w:pStyle w:val="Compact"/>
              <w:jc w:val="left"/>
            </w:pPr>
            <w:r>
              <w:t xml:space="preserve">Tempora! Sapien neque imperdiet, orci. Proin, orci lacus accumsan. Fusce luctus tincidunt. Pede cras.</w:t>
            </w:r>
          </w:p>
        </w:tc>
        <w:tc>
          <w:p>
            <w:pPr>
              <w:pStyle w:val="Compact"/>
              <w:jc w:val="left"/>
            </w:pPr>
            <w:r>
              <w:t xml:space="preserve">Pede eget praesent vitae ab aliquet. Amet id euismod placerat. Sollicitudin bibendum pur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ummy duis malesuada, accumsan ut eu felis ligula ab pharetra massa mattis vitae aenean atque.</w:t>
            </w:r>
          </w:p>
        </w:tc>
        <w:tc>
          <w:p>
            <w:pPr>
              <w:pStyle w:val="Compact"/>
              <w:jc w:val="left"/>
            </w:pPr>
            <w:r>
              <w:t xml:space="preserve">Neque euismod posuere eros, et in malesuada vestibulum proin malesuada integer vivamus id.</w:t>
            </w:r>
          </w:p>
        </w:tc>
        <w:tc>
          <w:p>
            <w:pPr>
              <w:pStyle w:val="Compact"/>
              <w:jc w:val="left"/>
            </w:pPr>
            <w:r>
              <w:t xml:space="preserve">Egestas vitae! Egestas. Facilisis! Proin commodo. Sit felis primis. Nulla sagittis. Interdum mattis justo preti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o suspendisse accusamus quis sed aliquet enim convallis. Erat nec.</w:t>
            </w:r>
          </w:p>
        </w:tc>
        <w:tc>
          <w:p>
            <w:pPr>
              <w:pStyle w:val="Compact"/>
              <w:jc w:val="left"/>
            </w:pPr>
            <w:r>
              <w:t xml:space="preserve">Rutrum tincidunt! Sed tempora ligula cursus? Odio potenti, purus eros aenean iaculis vitae.</w:t>
            </w:r>
          </w:p>
        </w:tc>
        <w:tc>
          <w:p>
            <w:pPr>
              <w:pStyle w:val="Compact"/>
              <w:jc w:val="left"/>
            </w:pPr>
            <w:r>
              <w:t xml:space="preserve">Bibendum dictumst volutpat ullamcorper montes dolor elementum temporibus natoque suscipit dictumst urna justo ab sapie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uere? Volutpat urna faucibus nullam? Ultrices, suscipit potenti tortor montes lorem.</w:t>
            </w:r>
          </w:p>
        </w:tc>
        <w:tc>
          <w:p>
            <w:pPr>
              <w:pStyle w:val="Compact"/>
              <w:jc w:val="left"/>
            </w:pPr>
            <w:r>
              <w:t xml:space="preserve">Nonummy ante tincidunt sem neque leo nulla ultrices wisi vehicula? Ipsum! Commodo lectus vestibulum.</w:t>
            </w:r>
          </w:p>
        </w:tc>
        <w:tc>
          <w:p>
            <w:pPr>
              <w:pStyle w:val="Compact"/>
              <w:jc w:val="left"/>
            </w:pPr>
            <w:r>
              <w:t xml:space="preserve">Lacus iaculis morbi ultricies lacus pharetra eget augue ridiculus dignissim eleifend vehicu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. Dapibus dolorem potenti. Sagittis scelerisque odio est ipsum tincidunt potenti vestibulum etiam.</w:t>
            </w:r>
          </w:p>
        </w:tc>
        <w:tc>
          <w:p>
            <w:pPr>
              <w:pStyle w:val="Compact"/>
              <w:jc w:val="left"/>
            </w:pPr>
            <w:r>
              <w:t xml:space="preserve">Luctus vivamus eleifend facilisi quis laoreet pede! Vel. Metus maecenas, accusamus.</w:t>
            </w:r>
          </w:p>
        </w:tc>
        <w:tc>
          <w:p>
            <w:pPr>
              <w:pStyle w:val="Compact"/>
              <w:jc w:val="left"/>
            </w:pPr>
            <w:r>
              <w:t xml:space="preserve">Eget aliquet pharetra, ultricies wisi aliquet! Dui! Quis placerat mass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is proin nulla auctor fusce eros iaculis metus? Montes faucibus.</w:t>
            </w:r>
          </w:p>
        </w:tc>
        <w:tc>
          <w:p>
            <w:pPr>
              <w:pStyle w:val="Compact"/>
              <w:jc w:val="left"/>
            </w:pPr>
            <w:r>
              <w:t xml:space="preserve">Primis gravida fusce rutrum felis natoque aliquet nulla sed tincidunt in.</w:t>
            </w:r>
          </w:p>
        </w:tc>
        <w:tc>
          <w:p>
            <w:pPr>
              <w:pStyle w:val="Compact"/>
              <w:jc w:val="left"/>
            </w:pPr>
            <w:r>
              <w:t xml:space="preserve">Euismod orci sollicitudin. Viverra vehicula erat diam purus. Venenatis egestas? Integer nonummy porta! Venenat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a quis orci facilisis. Rutrum? Egestas. Felis amet eget tortor fermentum.</w:t>
            </w:r>
          </w:p>
        </w:tc>
        <w:tc>
          <w:p>
            <w:pPr>
              <w:pStyle w:val="Compact"/>
              <w:jc w:val="left"/>
            </w:pPr>
            <w:r>
              <w:t xml:space="preserve">Enim! Egestas ultricies accusamus scelerisque! Sapien vestibulum nullam mi volutpat, lorem risus porta venenatis aenean.</w:t>
            </w:r>
          </w:p>
        </w:tc>
        <w:tc>
          <w:p>
            <w:pPr>
              <w:pStyle w:val="Compact"/>
              <w:jc w:val="left"/>
            </w:pPr>
            <w:r>
              <w:t xml:space="preserve">Interdum id commodo primis nec vehicula etiam ullamcorper eros duis porttitor praesent! Sed malesuad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 praesent sollicitudin dolorem wisi, etiam duis mi, leo vulputate potenti proin id.</w:t>
            </w:r>
          </w:p>
        </w:tc>
        <w:tc>
          <w:p>
            <w:pPr>
              <w:pStyle w:val="Compact"/>
              <w:jc w:val="left"/>
            </w:pPr>
            <w:r>
              <w:t xml:space="preserve">Tincidunt diam turpis arcu. Sodales cras rhoncus. Egestas erat wisi bibendum? Dolor.</w:t>
            </w:r>
          </w:p>
        </w:tc>
        <w:tc>
          <w:p>
            <w:pPr>
              <w:pStyle w:val="Compact"/>
              <w:jc w:val="left"/>
            </w:pPr>
            <w:r>
              <w:t xml:space="preserve">Fusce amet. Primis? Diam lectus orci viverra scelerisque facilisi id neque ultrici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as quis laoreet morbi ab potenti mattis, interdum suscipit, metus.</w:t>
            </w:r>
          </w:p>
        </w:tc>
        <w:tc>
          <w:p>
            <w:pPr>
              <w:pStyle w:val="Compact"/>
              <w:jc w:val="left"/>
            </w:pPr>
            <w:r>
              <w:t xml:space="preserve">Morbi et odio sit mi justo suspendisse id vitae augue ridiculus.</w:t>
            </w:r>
          </w:p>
        </w:tc>
        <w:tc>
          <w:p>
            <w:pPr>
              <w:pStyle w:val="Compact"/>
              <w:jc w:val="left"/>
            </w:pPr>
            <w:r>
              <w:t xml:space="preserve">Fermentum blandit. Ridiculus! Proin porta in ipsum ut dapibus natoque blandit lacus massa ultricies qu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. Gravida pharetra eros vivamus elementum sagittis odio tincidunt dolorem lacus leo ipsum.</w:t>
            </w:r>
          </w:p>
        </w:tc>
        <w:tc>
          <w:p>
            <w:pPr>
              <w:pStyle w:val="Compact"/>
              <w:jc w:val="left"/>
            </w:pPr>
            <w:r>
              <w:t xml:space="preserve">Non blandit fermentum est velit temporibus gravida. Integer convallis mattis.</w:t>
            </w:r>
          </w:p>
        </w:tc>
        <w:tc>
          <w:p>
            <w:pPr>
              <w:pStyle w:val="Compact"/>
              <w:jc w:val="left"/>
            </w:pPr>
            <w:r>
              <w:t xml:space="preserve">Scelerisque quam ridiculus ut ultricies. Turpis fusce diam dui ipsum vitae, viverra el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a viverra commodo blandit convallis sagittis. Odio praesent lacus maecenas.</w:t>
            </w:r>
          </w:p>
        </w:tc>
        <w:tc>
          <w:p>
            <w:pPr>
              <w:pStyle w:val="Compact"/>
              <w:jc w:val="left"/>
            </w:pPr>
            <w:r>
              <w:t xml:space="preserve">In vel nullam est tempora. Massa sollicitudin lorem vehicula molestie lorem facilisis morbi egestas nunc.</w:t>
            </w:r>
          </w:p>
        </w:tc>
        <w:tc>
          <w:p>
            <w:pPr>
              <w:pStyle w:val="Compact"/>
              <w:jc w:val="left"/>
            </w:pPr>
            <w:r>
              <w:t xml:space="preserve">Cras quis. Consectetuer tempora velit? Ante eu sapien vivamus fermentum cursus. Suscipit? Montes pede accusam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ilisi accusamus ultrices! Mauris. Fermentum rhoncus natoque vel atque urna dictumst sed.</w:t>
            </w:r>
          </w:p>
        </w:tc>
        <w:tc>
          <w:p>
            <w:pPr>
              <w:pStyle w:val="Compact"/>
              <w:jc w:val="left"/>
            </w:pPr>
            <w:r>
              <w:t xml:space="preserve">Risus ridiculus molestie id. Dictumst. Tempus phasellus dolor morbi sollicitudin massa vulputate malesuada.</w:t>
            </w:r>
          </w:p>
        </w:tc>
        <w:tc>
          <w:p>
            <w:pPr>
              <w:pStyle w:val="Compact"/>
              <w:jc w:val="left"/>
            </w:pPr>
            <w:r>
              <w:t xml:space="preserve">Wisi convallis enim pharetra? Tempor turpis id sem dictumst consectetuer suspendisse eleifend magn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pien ab non tempus! Consectetuer curabitur eros nibh natoque quam aliquet fusce elementum.</w:t>
            </w:r>
          </w:p>
        </w:tc>
        <w:tc>
          <w:p>
            <w:pPr>
              <w:pStyle w:val="Compact"/>
              <w:jc w:val="left"/>
            </w:pPr>
            <w:r>
              <w:t xml:space="preserve">Id pharetra, tincidunt a laoreet odio tempora proin. Ullamcorper dui, facilisis.</w:t>
            </w:r>
          </w:p>
        </w:tc>
        <w:tc>
          <w:p>
            <w:pPr>
              <w:pStyle w:val="Compact"/>
              <w:jc w:val="left"/>
            </w:pPr>
            <w:r>
              <w:t xml:space="preserve">Tempora, montes id neque quam. Sodales non mauris venenatis purus mauris er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ulputate! Risus. Pellentesque atque tortor. Ultricies porta blandit dictumst vivamus. Dolorem imperdiet metus donec nonummy.</w:t>
            </w:r>
          </w:p>
        </w:tc>
        <w:tc>
          <w:p>
            <w:pPr>
              <w:pStyle w:val="Compact"/>
              <w:jc w:val="left"/>
            </w:pPr>
            <w:r>
              <w:t xml:space="preserve">Elit tortor, sodales! Orci convallis facilisi ut. Sem sapien magna molestie suscipit egestas in.</w:t>
            </w:r>
          </w:p>
        </w:tc>
        <w:tc>
          <w:p>
            <w:pPr>
              <w:pStyle w:val="Compact"/>
              <w:jc w:val="left"/>
            </w:pPr>
            <w:r>
              <w:t xml:space="preserve">Amet mattis risus potenti. Nullam est justo. Laoreet aliquam dignissim sit lectus! Magna duis qu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 dolor dui vulputate mattis vulputate ullamcorper lacus vel aliquam.</w:t>
            </w:r>
          </w:p>
        </w:tc>
        <w:tc>
          <w:p>
            <w:pPr>
              <w:pStyle w:val="Compact"/>
              <w:jc w:val="left"/>
            </w:pPr>
            <w:r>
              <w:t xml:space="preserve">Eget imperdiet tellus accumsan sit culpa! Integer arcu curabitur volutpat neque sodales! Orci.</w:t>
            </w:r>
          </w:p>
        </w:tc>
        <w:tc>
          <w:p>
            <w:pPr>
              <w:pStyle w:val="Compact"/>
              <w:jc w:val="left"/>
            </w:pPr>
            <w:r>
              <w:t xml:space="preserve">Quis diam orci, cursus auctor culpa sapien nonummy primis facilisis eget. Id vestibul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 consequat dolorem risus elementum ut? Porta placerat etiam ante. Sapien est amet? Proin.</w:t>
            </w:r>
          </w:p>
        </w:tc>
        <w:tc>
          <w:p>
            <w:pPr>
              <w:pStyle w:val="Compact"/>
              <w:jc w:val="left"/>
            </w:pPr>
            <w:r>
              <w:t xml:space="preserve">Tortor magna vivamus rhoncus dictumst odio? Temporibus cursus eros natoque enim.</w:t>
            </w:r>
          </w:p>
        </w:tc>
        <w:tc>
          <w:p>
            <w:pPr>
              <w:pStyle w:val="Compact"/>
              <w:jc w:val="left"/>
            </w:pPr>
            <w:r>
              <w:t xml:space="preserve">Iaculis lorem, suscipit? Sed rutrum laoreet vitae iaculis accusamus port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 sem ligula volutpat culpa leo dictumst vel pede per. Lectus, sit.</w:t>
            </w:r>
          </w:p>
        </w:tc>
        <w:tc>
          <w:p>
            <w:pPr>
              <w:pStyle w:val="Compact"/>
              <w:jc w:val="left"/>
            </w:pPr>
            <w:r>
              <w:t xml:space="preserve">Quis! Tortor fusce a sollicitudin sagittis! Imperdiet ultricies potenti! Donec ultrices.</w:t>
            </w:r>
          </w:p>
        </w:tc>
        <w:tc>
          <w:p>
            <w:pPr>
              <w:pStyle w:val="Compact"/>
              <w:jc w:val="left"/>
            </w:pPr>
            <w:r>
              <w:t xml:space="preserve">Mattis etiam. Volutpat proin, quam gravida! Tellus velit! Montes magna non interdum facilis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ctus, et posuere pede porta justo eu? Faucibus primis sem nibh dictumst? Proin ab.</w:t>
            </w:r>
          </w:p>
        </w:tc>
        <w:tc>
          <w:p>
            <w:pPr>
              <w:pStyle w:val="Compact"/>
              <w:jc w:val="left"/>
            </w:pPr>
            <w:r>
              <w:t xml:space="preserve">Urna erat ipsum orci wisi suscipit eu, iaculis nunc phasellus cras platea.</w:t>
            </w:r>
          </w:p>
        </w:tc>
        <w:tc>
          <w:p>
            <w:pPr>
              <w:pStyle w:val="Compact"/>
              <w:jc w:val="left"/>
            </w:pPr>
            <w:r>
              <w:t xml:space="preserve">Euismod tempus temporibus. Morbi accusamus nonummy metus neque aliquam leo lectus enim, euismod tempora, di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ctumst atque fermentum rutrum metus ridiculus montes ab primis tortor lorem.</w:t>
            </w:r>
          </w:p>
        </w:tc>
        <w:tc>
          <w:p>
            <w:pPr>
              <w:pStyle w:val="Compact"/>
              <w:jc w:val="left"/>
            </w:pPr>
            <w:r>
              <w:t xml:space="preserve">Tempor vehicula mattis praesent lectus, tellus eget dui eleifend tempus leo elementum convallis cursus.</w:t>
            </w:r>
          </w:p>
        </w:tc>
        <w:tc>
          <w:p>
            <w:pPr>
              <w:pStyle w:val="Compact"/>
              <w:jc w:val="left"/>
            </w:pPr>
            <w:r>
              <w:t xml:space="preserve">Nulla tellus pede facilisi sed non potenti ab sapien fermentum. Platea. Porta sagittis ligu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 mattis dapibus molestie lorem suscipit mauris. Accumsan posuere tempora potenti est mattis luctus.</w:t>
            </w:r>
          </w:p>
        </w:tc>
        <w:tc>
          <w:p>
            <w:pPr>
              <w:pStyle w:val="Compact"/>
              <w:jc w:val="left"/>
            </w:pPr>
            <w:r>
              <w:t xml:space="preserve">Est gravida. Diam accumsan nonummy facilisis potenti ridiculus iaculis pharetra pede.</w:t>
            </w:r>
          </w:p>
        </w:tc>
        <w:tc>
          <w:p>
            <w:pPr>
              <w:pStyle w:val="Compact"/>
              <w:jc w:val="left"/>
            </w:pPr>
            <w:r>
              <w:t xml:space="preserve">Accumsan cursus eros aenean vitae ipsum leo accusamus atque tempor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vida amet per. Laoreet natoque! Bibendum mauris convallis faucibus aenean pede vestibulum. Faucibus facilisi.</w:t>
            </w:r>
          </w:p>
        </w:tc>
        <w:tc>
          <w:p>
            <w:pPr>
              <w:pStyle w:val="Compact"/>
              <w:jc w:val="left"/>
            </w:pPr>
            <w:r>
              <w:t xml:space="preserve">Mattis pharetra laoreet consectetuer placerat vulputate! Velit dictumst ridiculus, elit, odio mi.</w:t>
            </w:r>
          </w:p>
        </w:tc>
        <w:tc>
          <w:p>
            <w:pPr>
              <w:pStyle w:val="Compact"/>
              <w:jc w:val="left"/>
            </w:pPr>
            <w:r>
              <w:t xml:space="preserve">Vivamus! Erat consequat urna! Tempora suspendisse velit facilisis curabitur accumsan fermentum! Ab. Nonummy lac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bendum primis sapien mi integer? Vulputate lacus sit per, ligula? Egestas, nulla.</w:t>
            </w:r>
          </w:p>
        </w:tc>
        <w:tc>
          <w:p>
            <w:pPr>
              <w:pStyle w:val="Compact"/>
              <w:jc w:val="left"/>
            </w:pPr>
            <w:r>
              <w:t xml:space="preserve">Convallis mattis turpis fringilla! Etiam? Tincidunt mauris? Eleifend magna sollicitudin, tellus purus nonummy? Atque, montes.</w:t>
            </w:r>
          </w:p>
        </w:tc>
        <w:tc>
          <w:p>
            <w:pPr>
              <w:pStyle w:val="Compact"/>
              <w:jc w:val="left"/>
            </w:pPr>
            <w:r>
              <w:t xml:space="preserve">Magna? Ultricies! Euismod scelerisque nunc lacus lectus commodo facilisis justo, sodales mauris natoque vehicula. Eg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 elementum. Molestie sodales id? Diam? Tellus ligula suspendisse donec, facilisis primis tellus laoreet fringilla.</w:t>
            </w:r>
          </w:p>
        </w:tc>
        <w:tc>
          <w:p>
            <w:pPr>
              <w:pStyle w:val="Compact"/>
              <w:jc w:val="left"/>
            </w:pPr>
            <w:r>
              <w:t xml:space="preserve">Egestas etiam ac malesuada proin. Non. Mauris sem dapibus ultrices ut integer dictumst interdum ab.</w:t>
            </w:r>
          </w:p>
        </w:tc>
        <w:tc>
          <w:p>
            <w:pPr>
              <w:pStyle w:val="Compact"/>
              <w:jc w:val="left"/>
            </w:pPr>
            <w:r>
              <w:t xml:space="preserve">Diam? Justo urna sit ipsum odio gravida nunc pretium wis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aesent! Mauris imperdiet montes venenatis, nec metus? Ultricies nunc malesuada tellus sodales nibh nunc.</w:t>
            </w:r>
          </w:p>
        </w:tc>
        <w:tc>
          <w:p>
            <w:pPr>
              <w:pStyle w:val="Compact"/>
              <w:jc w:val="left"/>
            </w:pPr>
            <w:r>
              <w:t xml:space="preserve">Velit iaculis id vulputate non cursus dictumst. Atque sit. Sodales? Cras. Morbi turpis lorem tortor.</w:t>
            </w:r>
          </w:p>
        </w:tc>
        <w:tc>
          <w:p>
            <w:pPr>
              <w:pStyle w:val="Compact"/>
              <w:jc w:val="left"/>
            </w:pPr>
            <w:r>
              <w:t xml:space="preserve">Sit. Et lectus justo fringilla fermentum. Gravida platea mauris lectus morbi rhoncus posuere rhoncus, morb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ci iaculis mattis dolorem! Et eleifend atque. Primis! Culpa aliquam? Curabitur. Primis risus rutrum porta.</w:t>
            </w:r>
          </w:p>
        </w:tc>
        <w:tc>
          <w:p>
            <w:pPr>
              <w:pStyle w:val="Compact"/>
              <w:jc w:val="left"/>
            </w:pPr>
            <w:r>
              <w:t xml:space="preserve">Ab suspendisse elementum justo dolor bibendum auctor, fermentum auctor accusamus. Dictumst arcu cursus.</w:t>
            </w:r>
          </w:p>
        </w:tc>
        <w:tc>
          <w:p>
            <w:pPr>
              <w:pStyle w:val="Compact"/>
              <w:jc w:val="left"/>
            </w:pPr>
            <w:r>
              <w:t xml:space="preserve">Primis. Proin neque, neque quis convallis, fermentum. Venenatis nec culpa nec convallis se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oreet eleifend neque bibendum nullam! Pretium et molestie mauris metus aliquet ligula iaculis.</w:t>
            </w:r>
          </w:p>
        </w:tc>
        <w:tc>
          <w:p>
            <w:pPr>
              <w:pStyle w:val="Compact"/>
              <w:jc w:val="left"/>
            </w:pPr>
            <w:r>
              <w:t xml:space="preserve">Bibendum ligula dolor nonummy justo consectetuer eget metus sodales! Duis ab. Tincidunt.</w:t>
            </w:r>
          </w:p>
        </w:tc>
        <w:tc>
          <w:p>
            <w:pPr>
              <w:pStyle w:val="Compact"/>
              <w:jc w:val="left"/>
            </w:pPr>
            <w:r>
              <w:t xml:space="preserve">Vel? Praesent! Nullam cras fringilla phasellus tincidunt suspendisse nullam? Proin fusce pede vestibulum. Consectetu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it? Laoreet. Odio eu erat ipsum tellus sem porta interdum sollicitudin.</w:t>
            </w:r>
          </w:p>
        </w:tc>
        <w:tc>
          <w:p>
            <w:pPr>
              <w:pStyle w:val="Compact"/>
              <w:jc w:val="left"/>
            </w:pPr>
            <w:r>
              <w:t xml:space="preserve">Eget donec fusce nulla aenean ridiculus neque. Imperdiet ridiculus vel cursus nunc augue accumsan cras.</w:t>
            </w:r>
          </w:p>
        </w:tc>
        <w:tc>
          <w:p>
            <w:pPr>
              <w:pStyle w:val="Compact"/>
              <w:jc w:val="left"/>
            </w:pPr>
            <w:r>
              <w:t xml:space="preserve">Euismod, sagittis phasellus ridiculus sed wisi? Ridiculus! Est fusce consequat ligu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gestas odio augue. Ante magna scelerisque. Magnis eros pharetra duis eleifend primis. Convallis.</w:t>
            </w:r>
          </w:p>
        </w:tc>
        <w:tc>
          <w:p>
            <w:pPr>
              <w:pStyle w:val="Compact"/>
              <w:jc w:val="left"/>
            </w:pPr>
            <w:r>
              <w:t xml:space="preserve">Porta pretium porttitor suspendisse at facilisi. Tempora pede eget mattis, nec gravida.</w:t>
            </w:r>
          </w:p>
        </w:tc>
        <w:tc>
          <w:p>
            <w:pPr>
              <w:pStyle w:val="Compact"/>
              <w:jc w:val="left"/>
            </w:pPr>
            <w:r>
              <w:t xml:space="preserve">Quis dui. Euismod molestie curabitur odio malesuada in ipsum sollicitudi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get dolorem temporibus curabitur. Viverra suspendisse aenean venenatis vestibulum convallis non tortor. Magna.</w:t>
            </w:r>
          </w:p>
        </w:tc>
        <w:tc>
          <w:p>
            <w:pPr>
              <w:pStyle w:val="Compact"/>
              <w:jc w:val="left"/>
            </w:pPr>
            <w:r>
              <w:t xml:space="preserve">Metus ac lorem pede ultricies leo! Vel augue vitae? Urna mattis! Ridiculus eros tortor.</w:t>
            </w:r>
          </w:p>
        </w:tc>
        <w:tc>
          <w:p>
            <w:pPr>
              <w:pStyle w:val="Compact"/>
              <w:jc w:val="left"/>
            </w:pPr>
            <w:r>
              <w:t xml:space="preserve">A, magna nullam atque laoreet cursus urna amet at temporib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lis rhoncus nibh! Turpis in massa ridiculus? Pretium lectus aenean ac.</w:t>
            </w:r>
          </w:p>
        </w:tc>
        <w:tc>
          <w:p>
            <w:pPr>
              <w:pStyle w:val="Compact"/>
              <w:jc w:val="left"/>
            </w:pPr>
            <w:r>
              <w:t xml:space="preserve">Commodo natoque. Magnis. Wisi ab fusce vel consequat dapibus. Primis neque.</w:t>
            </w:r>
          </w:p>
        </w:tc>
        <w:tc>
          <w:p>
            <w:pPr>
              <w:pStyle w:val="Compact"/>
              <w:jc w:val="left"/>
            </w:pPr>
            <w:r>
              <w:t xml:space="preserve">Dignissim a natoque lorem magnis? Per commodo duis sit porta aliquet tincidunt nunc aenean. Volutp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uctus aliquet aliquet tempus. Aenean praesent purus enim cursus. Pede proin turpis.</w:t>
            </w:r>
          </w:p>
        </w:tc>
        <w:tc>
          <w:p>
            <w:pPr>
              <w:pStyle w:val="Compact"/>
              <w:jc w:val="left"/>
            </w:pPr>
            <w:r>
              <w:t xml:space="preserve">Eu sem consequat posuere tellus accusamus! Neque atque wisi sollicitudin rhoncus. Egestas mattis.</w:t>
            </w:r>
          </w:p>
        </w:tc>
        <w:tc>
          <w:p>
            <w:pPr>
              <w:pStyle w:val="Compact"/>
              <w:jc w:val="left"/>
            </w:pPr>
            <w:r>
              <w:t xml:space="preserve">Dui mauris etiam sagittis at lorem augue neque ridiculus sapien culpa maur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vida maecenas primis? Mauris at odio iaculis tellus sem nunc. Nullam aliquam ligula at consequat.</w:t>
            </w:r>
          </w:p>
        </w:tc>
        <w:tc>
          <w:p>
            <w:pPr>
              <w:pStyle w:val="Compact"/>
              <w:jc w:val="left"/>
            </w:pPr>
            <w:r>
              <w:t xml:space="preserve">Diam atque leo est curabitur interdum volutpat curabitur bibendum. Aliquam.</w:t>
            </w:r>
          </w:p>
        </w:tc>
        <w:tc>
          <w:p>
            <w:pPr>
              <w:pStyle w:val="Compact"/>
              <w:jc w:val="left"/>
            </w:pPr>
            <w:r>
              <w:t xml:space="preserve">Platea? Tortor luctus tincidunt potenti urna! Dui fringilla fringilla platea lacus eget elementum montes. Aenea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ci consectetuer vel fusce aenean primis urna orci ullamcorper dapibus.</w:t>
            </w:r>
          </w:p>
        </w:tc>
        <w:tc>
          <w:p>
            <w:pPr>
              <w:pStyle w:val="Compact"/>
              <w:jc w:val="left"/>
            </w:pPr>
            <w:r>
              <w:t xml:space="preserve">Quam aenean et suspendisse. Mauris per turpis donec dapibus nunc in mi vulputate wisi, in.</w:t>
            </w:r>
          </w:p>
        </w:tc>
        <w:tc>
          <w:p>
            <w:pPr>
              <w:pStyle w:val="Compact"/>
              <w:jc w:val="left"/>
            </w:pPr>
            <w:r>
              <w:t xml:space="preserve">Ipsum quam accumsan iaculis quam felis lacus auctor, venenatis temporibus! Quam ac justo. Dol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it eget nulla ab elit ligula vulputate proin mattis primis. Curabitur! Eget.</w:t>
            </w:r>
          </w:p>
        </w:tc>
        <w:tc>
          <w:p>
            <w:pPr>
              <w:pStyle w:val="Compact"/>
              <w:jc w:val="left"/>
            </w:pPr>
            <w:r>
              <w:t xml:space="preserve">Euismod sagittis faucibus nec, faucibus nec rutrum consectetuer orci tempus maecenas enim duis consectetuer per.</w:t>
            </w:r>
          </w:p>
        </w:tc>
        <w:tc>
          <w:p>
            <w:pPr>
              <w:pStyle w:val="Compact"/>
              <w:jc w:val="left"/>
            </w:pPr>
            <w:r>
              <w:t xml:space="preserve">Nec cras pede felis fermentum ut. Lacus fringilla. Dolor laoreet molesti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cus et faucibus magna? Duis sodales morbi at. Turpis faucibus culpa! Diam.</w:t>
            </w:r>
          </w:p>
        </w:tc>
        <w:tc>
          <w:p>
            <w:pPr>
              <w:pStyle w:val="Compact"/>
              <w:jc w:val="left"/>
            </w:pPr>
            <w:r>
              <w:t xml:space="preserve">Scelerisque odio turpis metus ullamcorper placerat eget integer turpis turpis elit.</w:t>
            </w:r>
          </w:p>
        </w:tc>
        <w:tc>
          <w:p>
            <w:pPr>
              <w:pStyle w:val="Compact"/>
              <w:jc w:val="left"/>
            </w:pPr>
            <w:r>
              <w:t xml:space="preserve">Proin ante augue dignissim? Proin aenean luctus urna bibendum rhoncus ab placerat dignissim faucib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stibulum sed? Fusce mattis dolor ligula ligula ac eleifend bibendum purus rhoncus luctus.</w:t>
            </w:r>
          </w:p>
        </w:tc>
        <w:tc>
          <w:p>
            <w:pPr>
              <w:pStyle w:val="Compact"/>
              <w:jc w:val="left"/>
            </w:pPr>
            <w:r>
              <w:t xml:space="preserve">Ridiculus. Ut leo metus tempus dictumst primis eros. Nonummy laoreet.</w:t>
            </w:r>
          </w:p>
        </w:tc>
        <w:tc>
          <w:p>
            <w:pPr>
              <w:pStyle w:val="Compact"/>
              <w:jc w:val="left"/>
            </w:pPr>
            <w:r>
              <w:t xml:space="preserve">Velit lorem vitae scelerisque praesent pharetra laoreet eros nec sagittis, fusce vitae elit suspendiss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lorem egestas! Magna dictumst ut auctor ac volutpat phasellus etiam! Platea.</w:t>
            </w:r>
          </w:p>
        </w:tc>
        <w:tc>
          <w:p>
            <w:pPr>
              <w:pStyle w:val="Compact"/>
              <w:jc w:val="left"/>
            </w:pPr>
            <w:r>
              <w:t xml:space="preserve">Est curabitur odio wisi ac pharetra urna luctus urna dui elit temporibus natoque pretium.</w:t>
            </w:r>
          </w:p>
        </w:tc>
        <w:tc>
          <w:p>
            <w:pPr>
              <w:pStyle w:val="Compact"/>
              <w:jc w:val="left"/>
            </w:pPr>
            <w:r>
              <w:t xml:space="preserve">Wisi etiam eleifend primis tempora proin? Sit amet morbi tort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hasellus ac duis, porttitor diam potenti wisi proin natoque! Aliquet.</w:t>
            </w:r>
          </w:p>
        </w:tc>
        <w:tc>
          <w:p>
            <w:pPr>
              <w:pStyle w:val="Compact"/>
              <w:jc w:val="left"/>
            </w:pPr>
            <w:r>
              <w:t xml:space="preserve">Per elit dui cras mi aenean volutpat! Id euismod ligula venenatis.</w:t>
            </w:r>
          </w:p>
        </w:tc>
        <w:tc>
          <w:p>
            <w:pPr>
              <w:pStyle w:val="Compact"/>
              <w:jc w:val="left"/>
            </w:pPr>
            <w:r>
              <w:t xml:space="preserve">Vehicula nonummy blandit elit luctus! Atque sem lorem orci eget porttit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oque blandit at dolorem enim accusamus gravida lacus. Phasellus iaculis tincidunt.</w:t>
            </w:r>
          </w:p>
        </w:tc>
        <w:tc>
          <w:p>
            <w:pPr>
              <w:pStyle w:val="Compact"/>
              <w:jc w:val="left"/>
            </w:pPr>
            <w:r>
              <w:t xml:space="preserve">Quam a eleifend rhoncus. In quam placerat atque! Ligula malesuada.</w:t>
            </w:r>
          </w:p>
        </w:tc>
        <w:tc>
          <w:p>
            <w:pPr>
              <w:pStyle w:val="Compact"/>
              <w:jc w:val="left"/>
            </w:pPr>
            <w:r>
              <w:t xml:space="preserve">Cursus lorem porta? Venenatis bibendum proin maecenas! Fermentum ridiculus urn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gestas lorem nulla at sit. Nullam? Gravida culpa integer facilisis.</w:t>
            </w:r>
          </w:p>
        </w:tc>
        <w:tc>
          <w:p>
            <w:pPr>
              <w:pStyle w:val="Compact"/>
              <w:jc w:val="left"/>
            </w:pPr>
            <w:r>
              <w:t xml:space="preserve">Amet a vel tempus eros vulputate potenti magnis aenean integer magna.</w:t>
            </w:r>
          </w:p>
        </w:tc>
        <w:tc>
          <w:p>
            <w:pPr>
              <w:pStyle w:val="Compact"/>
              <w:jc w:val="left"/>
            </w:pPr>
            <w:r>
              <w:t xml:space="preserve">At. Purus potenti massa tempora sodales imperdiet faucibus volutpat eleifend curabitur elit nulla ultrices egesta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us massa. Consequat tempora rhoncus lorem! Porta dolor maecenas gravida magnis. Etiam mi.</w:t>
            </w:r>
          </w:p>
        </w:tc>
        <w:tc>
          <w:p>
            <w:pPr>
              <w:pStyle w:val="Compact"/>
              <w:jc w:val="left"/>
            </w:pPr>
            <w:r>
              <w:t xml:space="preserve">Turpis, fermentum! Magna nibh augue eget. Aenean lacus pellentesque interdum volutpat venenatis nunc.</w:t>
            </w:r>
          </w:p>
        </w:tc>
        <w:tc>
          <w:p>
            <w:pPr>
              <w:pStyle w:val="Compact"/>
              <w:jc w:val="left"/>
            </w:pPr>
            <w:r>
              <w:t xml:space="preserve">Duis auctor atque vivamus pharetra bibendum tempora lorem! Praesent at ips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spendisse vulputate per. Blandit? Cras. Est suscipit diam cursus dui duis purus? Nec porttitor elit.</w:t>
            </w:r>
          </w:p>
        </w:tc>
        <w:tc>
          <w:p>
            <w:pPr>
              <w:pStyle w:val="Compact"/>
              <w:jc w:val="left"/>
            </w:pPr>
            <w:r>
              <w:t xml:space="preserve">Ante arcu? Tempor et ullamcorper curabitur tincidunt orci nunc non laoreet? Sagittis integer, magna duis.</w:t>
            </w:r>
          </w:p>
        </w:tc>
        <w:tc>
          <w:p>
            <w:pPr>
              <w:pStyle w:val="Compact"/>
              <w:jc w:val="left"/>
            </w:pPr>
            <w:r>
              <w:t xml:space="preserve">Sapien pharetra sapien venenatis volutpat duis. Eget tempor nonummy viverr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cerat ante! Cursus? Nec consequat nonummy vitae. Tellus! Lectus dolorem mauris dui, quam.</w:t>
            </w:r>
          </w:p>
        </w:tc>
        <w:tc>
          <w:p>
            <w:pPr>
              <w:pStyle w:val="Compact"/>
              <w:jc w:val="left"/>
            </w:pPr>
            <w:r>
              <w:t xml:space="preserve">In viverra facilisi suscipit laoreet at. Luctus. Magnis ligula. Nec. Blandit.</w:t>
            </w:r>
          </w:p>
        </w:tc>
        <w:tc>
          <w:p>
            <w:pPr>
              <w:pStyle w:val="Compact"/>
              <w:jc w:val="left"/>
            </w:pPr>
            <w:r>
              <w:t xml:space="preserve">Neque, sollicitudin metus vitae volutpat per phasellus erat viverra cursus done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 integer justo malesuada. Porttitor, magna mattis augue tortor montes consectetuer. Dui.</w:t>
            </w:r>
          </w:p>
        </w:tc>
        <w:tc>
          <w:p>
            <w:pPr>
              <w:pStyle w:val="Compact"/>
              <w:jc w:val="left"/>
            </w:pPr>
            <w:r>
              <w:t xml:space="preserve">Aliquet dignissim aliquet. Aliquet atque blandit! Accumsan est dictumst ac accusamus. Nulla nonummy.</w:t>
            </w:r>
          </w:p>
        </w:tc>
        <w:tc>
          <w:p>
            <w:pPr>
              <w:pStyle w:val="Compact"/>
              <w:jc w:val="left"/>
            </w:pPr>
            <w:r>
              <w:t xml:space="preserve">Consectetuer cras faucibus primis scelerisque. Posuere eu dui! Elementum lorem pellentesque, tempor massa ris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. Rhoncus vitae tempus faucibus quam porta auctor dignissim scelerisque accusamus? Mauris.</w:t>
            </w:r>
          </w:p>
        </w:tc>
        <w:tc>
          <w:p>
            <w:pPr>
              <w:pStyle w:val="Compact"/>
              <w:jc w:val="left"/>
            </w:pPr>
            <w:r>
              <w:t xml:space="preserve">Leo tortor felis fermentum eget suscipit enim velit in volutpat pede consequat id, accusamus.</w:t>
            </w:r>
          </w:p>
        </w:tc>
        <w:tc>
          <w:p>
            <w:pPr>
              <w:pStyle w:val="Compact"/>
              <w:jc w:val="left"/>
            </w:pPr>
            <w:r>
              <w:t xml:space="preserve">Vitae placerat ut, pellentesque per. Fermentum integer facilisis vestibulum. Facilisi. Ero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ementum dolor dolor velit eget odio. Lorem morbi! Volutpat vehicula ipsum. Diam.</w:t>
            </w:r>
          </w:p>
        </w:tc>
        <w:tc>
          <w:p>
            <w:pPr>
              <w:pStyle w:val="Compact"/>
              <w:jc w:val="left"/>
            </w:pPr>
            <w:r>
              <w:t xml:space="preserve">Elementum tempus aliquet fringilla non laoreet justo eu. Aliquet nec ridiculus et.</w:t>
            </w:r>
          </w:p>
        </w:tc>
        <w:tc>
          <w:p>
            <w:pPr>
              <w:pStyle w:val="Compact"/>
              <w:jc w:val="left"/>
            </w:pPr>
            <w:r>
              <w:t xml:space="preserve">Urna egestas sit natoque etiam lacus vulputate nullam per! Mi nonummy laoreet aug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nc dignissim placerat dolorem montes porta. Natoque sagittis dolor tellus? Quis consectetuer tempor.</w:t>
            </w:r>
          </w:p>
        </w:tc>
        <w:tc>
          <w:p>
            <w:pPr>
              <w:pStyle w:val="Compact"/>
              <w:jc w:val="left"/>
            </w:pPr>
            <w:r>
              <w:t xml:space="preserve">Pellentesque nunc orci culpa sodales eget ut proin sem platea? Montes.</w:t>
            </w:r>
          </w:p>
        </w:tc>
        <w:tc>
          <w:p>
            <w:pPr>
              <w:pStyle w:val="Compact"/>
              <w:jc w:val="left"/>
            </w:pPr>
            <w:r>
              <w:t xml:space="preserve">Per fermentum volutpat atque. Luctus! Sodales volutpat blandit morbi id nibh suscipit cursus integ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ctumst? Pretium. Orci facilisi at. Gravida! Rhoncus wisi ipsum primis purus.</w:t>
            </w:r>
          </w:p>
        </w:tc>
        <w:tc>
          <w:p>
            <w:pPr>
              <w:pStyle w:val="Compact"/>
              <w:jc w:val="left"/>
            </w:pPr>
            <w:r>
              <w:t xml:space="preserve">Eget vestibulum ligula rutrum? Convallis? Auctor, dapibus mi sagittis erat sem dictumst culpa tincidunt.</w:t>
            </w:r>
          </w:p>
        </w:tc>
        <w:tc>
          <w:p>
            <w:pPr>
              <w:pStyle w:val="Compact"/>
              <w:jc w:val="left"/>
            </w:pPr>
            <w:r>
              <w:t xml:space="preserve">Consectetuer aliquet eu etiam. Sapien dictumst est malesuada aenean. Viverra facilisis interdum. Erat rutr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ltrices cursus, dapibus sagittis sagittis tortor fusce facilisis. Pretium dignissim pede commodo accumsan, lectus.</w:t>
            </w:r>
          </w:p>
        </w:tc>
        <w:tc>
          <w:p>
            <w:pPr>
              <w:pStyle w:val="Compact"/>
              <w:jc w:val="left"/>
            </w:pPr>
            <w:r>
              <w:t xml:space="preserve">Ridiculus! Phasellus scelerisque commodo nibh augue consequat dapibus per suspendisse eros.</w:t>
            </w:r>
          </w:p>
        </w:tc>
        <w:tc>
          <w:p>
            <w:pPr>
              <w:pStyle w:val="Compact"/>
              <w:jc w:val="left"/>
            </w:pPr>
            <w:r>
              <w:t xml:space="preserve">Praesent, ante! Facilisis urna ac nullam. Dictumst? Ac montes imperdiet sapien metus! Se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 platea augue molestie gravida maecenas tempor accumsan? Facilisis, vulputate iaculis? Convallis.</w:t>
            </w:r>
          </w:p>
        </w:tc>
        <w:tc>
          <w:p>
            <w:pPr>
              <w:pStyle w:val="Compact"/>
              <w:jc w:val="left"/>
            </w:pPr>
            <w:r>
              <w:t xml:space="preserve">Felis vel proin dui accusamus? Posuere leo! A neque purus venenatis! Per.</w:t>
            </w:r>
          </w:p>
        </w:tc>
        <w:tc>
          <w:p>
            <w:pPr>
              <w:pStyle w:val="Compact"/>
              <w:jc w:val="left"/>
            </w:pPr>
            <w:r>
              <w:t xml:space="preserve">Rhoncus? Dapibus ut nunc nonummy eleifend consequat? Orci vulputate natoque iaculis nonummy elementum porttit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os dolor augue phasellus potenti faucibus odio ridiculus ridiculus suspendisse nec egestas leo ut.</w:t>
            </w:r>
          </w:p>
        </w:tc>
        <w:tc>
          <w:p>
            <w:pPr>
              <w:pStyle w:val="Compact"/>
              <w:jc w:val="left"/>
            </w:pPr>
            <w:r>
              <w:t xml:space="preserve">Amet suspendisse ligula risus euismod scelerisque vel, erat dapibus convallis, turpis et! Leo dignissim.</w:t>
            </w:r>
          </w:p>
        </w:tc>
        <w:tc>
          <w:p>
            <w:pPr>
              <w:pStyle w:val="Compact"/>
              <w:jc w:val="left"/>
            </w:pPr>
            <w:r>
              <w:t xml:space="preserve">Gravida interdum vitae arcu primis ultricies posuere turpis. In augue temporibus sagitt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odo justo ut integer ridiculus pellentesque eleifend platea bibendum! Purus tellus laoreet ultricies! Fringilla.</w:t>
            </w:r>
          </w:p>
        </w:tc>
        <w:tc>
          <w:p>
            <w:pPr>
              <w:pStyle w:val="Compact"/>
              <w:jc w:val="left"/>
            </w:pPr>
            <w:r>
              <w:t xml:space="preserve">Velit nullam rhoncus fermentum wisi duis, interdum erat vehicula egestas. Eros faucibus platea.</w:t>
            </w:r>
          </w:p>
        </w:tc>
        <w:tc>
          <w:p>
            <w:pPr>
              <w:pStyle w:val="Compact"/>
              <w:jc w:val="left"/>
            </w:pPr>
            <w:r>
              <w:t xml:space="preserve">Ridiculus erat fusce sodales ligula fermentum nunc ridiculus turpis quam ullamcorper ab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uis tortor sagittis purus scelerisque. Nec commodo lectus accumsan ridiculus! Dictumst aliquet odio cursus.</w:t>
            </w:r>
          </w:p>
        </w:tc>
        <w:tc>
          <w:p>
            <w:pPr>
              <w:pStyle w:val="Compact"/>
              <w:jc w:val="left"/>
            </w:pPr>
            <w:r>
              <w:t xml:space="preserve">Eu fermentum. Porta elementum volutpat etiam eleifend ab sem ac praesent proin. Facilisis odio.</w:t>
            </w:r>
          </w:p>
        </w:tc>
        <w:tc>
          <w:p>
            <w:pPr>
              <w:pStyle w:val="Compact"/>
              <w:jc w:val="left"/>
            </w:pPr>
            <w:r>
              <w:t xml:space="preserve">Eget velit cursus maecenas placerat tortor ac cras facilisis luctus. Faucibus odio, erat. Bibend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utrum velit morbi vivamus dui sollicitudin. Vestibulum molestie. Tempus! Faucibus cursus pede integer mattis justo.</w:t>
            </w:r>
          </w:p>
        </w:tc>
        <w:tc>
          <w:p>
            <w:pPr>
              <w:pStyle w:val="Compact"/>
              <w:jc w:val="left"/>
            </w:pPr>
            <w:r>
              <w:t xml:space="preserve">Eget blandit accusamus interdum culpa? Dapibus. Eget consequat justo rutrum pellentesque luctus.</w:t>
            </w:r>
          </w:p>
        </w:tc>
        <w:tc>
          <w:p>
            <w:pPr>
              <w:pStyle w:val="Compact"/>
              <w:jc w:val="left"/>
            </w:pPr>
            <w:r>
              <w:t xml:space="preserve">Vulputate! Duis eleifend. Imperdiet quam neque nulla sollicitudin ultricies mauris suspendiss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uctus sollicitudin ante euismod interdum lorem ligula viverra sollicitudin. Purus. Consequat.</w:t>
            </w:r>
          </w:p>
        </w:tc>
        <w:tc>
          <w:p>
            <w:pPr>
              <w:pStyle w:val="Compact"/>
              <w:jc w:val="left"/>
            </w:pPr>
            <w:r>
              <w:t xml:space="preserve">Ultricies magna commodo eget tempora ab nullam dignissim maecenas metus? Vestibulum elit nulla sem nunc.</w:t>
            </w:r>
          </w:p>
        </w:tc>
        <w:tc>
          <w:p>
            <w:pPr>
              <w:pStyle w:val="Compact"/>
              <w:jc w:val="left"/>
            </w:pPr>
            <w:r>
              <w:t xml:space="preserve">Eleifend wisi eu nunc dignissim facilisis montes? Purus nonummy duis se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honcus auctor gravida massa luctus nonummy scelerisque pellentesque viverra malesuada.</w:t>
            </w:r>
          </w:p>
        </w:tc>
        <w:tc>
          <w:p>
            <w:pPr>
              <w:pStyle w:val="Compact"/>
              <w:jc w:val="left"/>
            </w:pPr>
            <w:r>
              <w:t xml:space="preserve">Auctor culpa interdum nullam! Ac dolor atque viverra eu laoreet culpa atque viverra.</w:t>
            </w:r>
          </w:p>
        </w:tc>
        <w:tc>
          <w:p>
            <w:pPr>
              <w:pStyle w:val="Compact"/>
              <w:jc w:val="left"/>
            </w:pPr>
            <w:r>
              <w:t xml:space="preserve">Quam cursus velit. Faucibus! Mattis facilisi, praesent nunc accumsan aenean, pretium urn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gnissim suscipit dignissim ridiculus. Sollicitudin culpa posuere! Facilisi faucibus, vestibulum. Fermentum.</w:t>
            </w:r>
          </w:p>
        </w:tc>
        <w:tc>
          <w:p>
            <w:pPr>
              <w:pStyle w:val="Compact"/>
              <w:jc w:val="left"/>
            </w:pPr>
            <w:r>
              <w:t xml:space="preserve">Consectetuer cursus elementum a facilisi convallis. Convallis ultricies. Vitae aliquet.</w:t>
            </w:r>
          </w:p>
        </w:tc>
        <w:tc>
          <w:p>
            <w:pPr>
              <w:pStyle w:val="Compact"/>
              <w:jc w:val="left"/>
            </w:pPr>
            <w:r>
              <w:t xml:space="preserve">Nunc vitae temporibus dignissim tortor aliquet pretium elementum? Porta proi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ui commodo egestas erat interdum. Metus ultricies pretium curabitur faucibus.</w:t>
            </w:r>
          </w:p>
        </w:tc>
        <w:tc>
          <w:p>
            <w:pPr>
              <w:pStyle w:val="Compact"/>
              <w:jc w:val="left"/>
            </w:pPr>
            <w:r>
              <w:t xml:space="preserve">Cras! Eros sodales faucibus ac. Sed. Suscipit facilisis pretium curabitur. Interdum? Ipsum integer justo, malesuada.</w:t>
            </w:r>
          </w:p>
        </w:tc>
        <w:tc>
          <w:p>
            <w:pPr>
              <w:pStyle w:val="Compact"/>
              <w:jc w:val="left"/>
            </w:pPr>
            <w:r>
              <w:t xml:space="preserve">Dictumst, tellus, quis vivamus amet sodales tempor ligula sollicitudin ac aliquam.</w:t>
            </w:r>
          </w:p>
        </w:tc>
      </w:tr>
    </w:tbl>
    <w:p>
      <w:pPr>
        <w:pStyle w:val="BodyText"/>
      </w:pPr>
      <w:r>
        <w:br/>
      </w:r>
    </w:p>
    <w:p>
      <w:pPr>
        <w:pStyle w:val="Heading5"/>
      </w:pPr>
      <w:bookmarkStart w:id="28" w:name="side-by-side"/>
      <w:r>
        <w:t xml:space="preserve">Side by Side</w:t>
      </w:r>
      <w:bookmarkEnd w:id="28"/>
    </w:p>
    <w:p>
      <w:pPr>
        <w:pStyle w:val="FirstParagraph"/>
      </w:pPr>
      <w:r>
        <w:br/>
      </w:r>
    </w:p>
    <w:p>
      <w:pPr>
        <w:pStyle w:val="Heading5"/>
      </w:pPr>
      <w:bookmarkStart w:id="29" w:name="html-css-formatting"/>
      <w:r>
        <w:t xml:space="preserve">HTML CSS Formatting</w:t>
      </w:r>
      <w:bookmarkEnd w:id="29"/>
    </w:p>
    <w:p>
      <w:pPr>
        <w:pStyle w:val="FirstParagraph"/>
      </w:pPr>
      <w:r>
        <w:br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1-29T21:59:42Z</dcterms:created>
  <dcterms:modified xsi:type="dcterms:W3CDTF">2021-01-29T21:59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